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5CAED" w14:textId="77777777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>NHS Business Services Authority Board Members and Senior Staff Business Expenses</w:t>
      </w:r>
    </w:p>
    <w:p w14:paraId="5956CC86" w14:textId="00264F29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(This document includes all expenses claimed for during the period 1 July 2022 – 30 September 2022) </w:t>
      </w:r>
    </w:p>
    <w:p w14:paraId="639E69DE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0377AB08" w14:textId="77777777" w:rsidR="0036175C" w:rsidRDefault="0036175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2643F4FE" w14:textId="77777777" w:rsidR="0036175C" w:rsidRDefault="0036175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4F505B04" w14:textId="20E903D0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  <w:t>1. Expenses</w:t>
      </w:r>
    </w:p>
    <w:p w14:paraId="58C07B7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0000"/>
          <w:sz w:val="15"/>
          <w:szCs w:val="15"/>
        </w:rPr>
      </w:pPr>
    </w:p>
    <w:p w14:paraId="6B4DB4AF" w14:textId="77777777" w:rsidR="002A5C6A" w:rsidRPr="00E13538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sz w:val="16"/>
          <w:szCs w:val="16"/>
        </w:rPr>
      </w:pPr>
      <w:r w:rsidRPr="00E13538">
        <w:rPr>
          <w:rFonts w:ascii="Arial-BoldMT" w:hAnsi="Arial-BoldMT" w:cs="Arial-BoldMT"/>
          <w:b/>
          <w:sz w:val="16"/>
          <w:szCs w:val="16"/>
        </w:rPr>
        <w:t>Michael Brodie</w:t>
      </w:r>
    </w:p>
    <w:p w14:paraId="1F1994B6" w14:textId="77777777" w:rsidR="002A5C6A" w:rsidRPr="00E13538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E13538">
        <w:rPr>
          <w:rFonts w:ascii="Arial-BoldMT" w:hAnsi="Arial-BoldMT" w:cs="Arial-BoldMT"/>
          <w:b/>
          <w:bCs/>
          <w:sz w:val="15"/>
          <w:szCs w:val="15"/>
        </w:rPr>
        <w:t xml:space="preserve">Chief Executive - </w:t>
      </w:r>
      <w:r w:rsidRPr="00E13538"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336ADCC4" w14:textId="212455B7" w:rsidR="002A5C6A" w:rsidRPr="00E13538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E13538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 w:cs="Arial-BoldMT"/>
          <w:sz w:val="15"/>
          <w:szCs w:val="15"/>
        </w:rPr>
        <w:t xml:space="preserve"> £</w:t>
      </w:r>
      <w:r w:rsidR="00012DB8" w:rsidRPr="00E13538">
        <w:rPr>
          <w:rFonts w:ascii="Arial-BoldMT" w:hAnsi="Arial-BoldMT" w:cs="Arial-BoldMT"/>
          <w:sz w:val="15"/>
          <w:szCs w:val="15"/>
        </w:rPr>
        <w:t>0</w:t>
      </w:r>
    </w:p>
    <w:p w14:paraId="25A40C18" w14:textId="484A8F67" w:rsidR="002A5C6A" w:rsidRPr="00E13538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E13538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 w:cs="Arial-BoldMT"/>
          <w:sz w:val="15"/>
          <w:szCs w:val="15"/>
        </w:rPr>
        <w:t xml:space="preserve"> £</w:t>
      </w:r>
      <w:r w:rsidR="000C0FE1" w:rsidRPr="00E13538">
        <w:rPr>
          <w:rFonts w:ascii="Arial-BoldMT" w:hAnsi="Arial-BoldMT" w:cs="Arial-BoldMT"/>
          <w:sz w:val="15"/>
          <w:szCs w:val="15"/>
        </w:rPr>
        <w:t>0</w:t>
      </w:r>
    </w:p>
    <w:p w14:paraId="7BAC03EB" w14:textId="703A37EA" w:rsidR="002A5C6A" w:rsidRPr="00E13538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E13538">
        <w:rPr>
          <w:rFonts w:ascii="Arial-BoldMT" w:hAnsi="Arial-BoldMT" w:cs="Arial-BoldMT"/>
          <w:sz w:val="15"/>
          <w:szCs w:val="15"/>
        </w:rPr>
        <w:t>- Via Corporate Contract (Hire Car)</w:t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 w:cs="Arial-BoldMT"/>
          <w:sz w:val="15"/>
          <w:szCs w:val="15"/>
        </w:rPr>
        <w:t xml:space="preserve"> £</w:t>
      </w:r>
      <w:r w:rsidR="0043433F" w:rsidRPr="00E13538">
        <w:rPr>
          <w:rFonts w:ascii="Arial-BoldMT" w:hAnsi="Arial-BoldMT" w:cs="Arial-BoldMT"/>
          <w:sz w:val="15"/>
          <w:szCs w:val="15"/>
        </w:rPr>
        <w:t>71.44</w:t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/>
          <w:sz w:val="15"/>
          <w:szCs w:val="15"/>
        </w:rPr>
        <w:tab/>
      </w:r>
    </w:p>
    <w:p w14:paraId="111F394C" w14:textId="516F2CC7" w:rsidR="002A5C6A" w:rsidRPr="007C3505" w:rsidRDefault="002A5C6A" w:rsidP="002A5C6A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E13538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E13538">
        <w:rPr>
          <w:rFonts w:ascii="Arial-BoldMT" w:hAnsi="Arial-BoldMT"/>
          <w:sz w:val="15"/>
          <w:szCs w:val="15"/>
        </w:rPr>
        <w:tab/>
      </w:r>
      <w:r w:rsidRPr="00E13538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326E91" w:rsidRPr="00E13538">
        <w:rPr>
          <w:rFonts w:ascii="Arial-BoldMT" w:hAnsi="Arial-BoldMT" w:cs="Arial-BoldMT"/>
          <w:b/>
          <w:bCs/>
          <w:sz w:val="15"/>
          <w:szCs w:val="15"/>
        </w:rPr>
        <w:t>71.44</w:t>
      </w:r>
    </w:p>
    <w:p w14:paraId="75E5D3E0" w14:textId="7785FA90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bookmarkStart w:id="0" w:name="_Hlk37073477"/>
    </w:p>
    <w:p w14:paraId="3484577F" w14:textId="1F930BBA" w:rsidR="007C1983" w:rsidRDefault="00973CB2" w:rsidP="002A5C6A">
      <w:pPr>
        <w:autoSpaceDE w:val="0"/>
        <w:spacing w:after="0" w:line="240" w:lineRule="auto"/>
        <w:rPr>
          <w:rFonts w:ascii="Arial-BoldMT" w:hAnsi="Arial-BoldMT" w:cs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bookmarkEnd w:id="0"/>
    <w:p w14:paraId="6735A108" w14:textId="6FA5F502" w:rsidR="00CB2A49" w:rsidRPr="007C3505" w:rsidRDefault="00CB2A49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C3505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 w:rsidRPr="007C3505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CFF5EC9" w14:textId="77777777" w:rsidR="0081336F" w:rsidRPr="007C3505" w:rsidRDefault="0081336F" w:rsidP="0081336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C3505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</w:t>
      </w:r>
    </w:p>
    <w:tbl>
      <w:tblPr>
        <w:tblW w:w="8153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43"/>
        <w:gridCol w:w="2400"/>
        <w:gridCol w:w="2115"/>
        <w:gridCol w:w="1695"/>
      </w:tblGrid>
      <w:tr w:rsidR="0081336F" w:rsidRPr="007C3505" w14:paraId="03F08CED" w14:textId="77777777" w:rsidTr="00AD0308">
        <w:trPr>
          <w:trHeight w:val="285"/>
        </w:trPr>
        <w:tc>
          <w:tcPr>
            <w:tcW w:w="1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0156" w14:textId="77777777" w:rsidR="0081336F" w:rsidRPr="007C3505" w:rsidRDefault="0081336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b/>
                <w:bCs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b/>
                <w:bCs/>
                <w:sz w:val="15"/>
                <w:szCs w:val="15"/>
              </w:rPr>
              <w:t>Date </w:t>
            </w:r>
          </w:p>
        </w:tc>
        <w:tc>
          <w:tcPr>
            <w:tcW w:w="24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4228D" w14:textId="77777777" w:rsidR="0081336F" w:rsidRPr="007C3505" w:rsidRDefault="0081336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b/>
                <w:bCs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b/>
                <w:bCs/>
                <w:sz w:val="15"/>
                <w:szCs w:val="15"/>
              </w:rPr>
              <w:t>Destination 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E3AAF" w14:textId="77777777" w:rsidR="0081336F" w:rsidRPr="007C3505" w:rsidRDefault="0081336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b/>
                <w:bCs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b/>
                <w:bCs/>
                <w:sz w:val="15"/>
                <w:szCs w:val="15"/>
              </w:rPr>
              <w:t>Purpose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E4601" w14:textId="77777777" w:rsidR="0081336F" w:rsidRPr="007C3505" w:rsidRDefault="0081336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b/>
                <w:bCs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b/>
                <w:bCs/>
                <w:sz w:val="15"/>
                <w:szCs w:val="15"/>
              </w:rPr>
              <w:t>Total Cost £ </w:t>
            </w:r>
          </w:p>
        </w:tc>
      </w:tr>
      <w:tr w:rsidR="0081336F" w:rsidRPr="007C3505" w14:paraId="22FF52CA" w14:textId="77777777" w:rsidTr="00AD0308">
        <w:tc>
          <w:tcPr>
            <w:tcW w:w="1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B1D8A" w14:textId="18782661" w:rsidR="0081336F" w:rsidRPr="007C3505" w:rsidRDefault="0081336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10-11 August 2022</w:t>
            </w:r>
          </w:p>
        </w:tc>
        <w:tc>
          <w:tcPr>
            <w:tcW w:w="24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90EE0" w14:textId="2885BA5F" w:rsidR="0081336F" w:rsidRPr="007C3505" w:rsidRDefault="002701FC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Fleetwood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C75C0" w14:textId="730CC462" w:rsidR="0081336F" w:rsidRPr="007C3505" w:rsidRDefault="0081336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 xml:space="preserve">Internal Meeting 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E2070" w14:textId="390DE494" w:rsidR="0081336F" w:rsidRPr="007C3505" w:rsidRDefault="0081336F" w:rsidP="00AD0308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£71.44</w:t>
            </w:r>
          </w:p>
        </w:tc>
      </w:tr>
    </w:tbl>
    <w:p w14:paraId="2C505A90" w14:textId="77777777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 w:cs="Arial-BoldMT"/>
          <w:b/>
          <w:sz w:val="15"/>
          <w:szCs w:val="15"/>
        </w:rPr>
      </w:pPr>
    </w:p>
    <w:p w14:paraId="21AF0C26" w14:textId="77777777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Brendan Brown</w:t>
      </w:r>
    </w:p>
    <w:p w14:paraId="5371CC5E" w14:textId="77777777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Citizen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4FBA25B0" w14:textId="77777777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4356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4356F">
        <w:rPr>
          <w:rFonts w:ascii="Arial-BoldMT" w:hAnsi="Arial-BoldMT"/>
          <w:sz w:val="15"/>
          <w:szCs w:val="15"/>
        </w:rPr>
        <w:tab/>
      </w:r>
      <w:r w:rsidRPr="0074356F">
        <w:rPr>
          <w:rFonts w:ascii="Arial-BoldMT" w:hAnsi="Arial-BoldMT"/>
          <w:sz w:val="15"/>
          <w:szCs w:val="15"/>
        </w:rPr>
        <w:tab/>
      </w:r>
      <w:r w:rsidRPr="0074356F">
        <w:rPr>
          <w:rFonts w:ascii="Arial-BoldMT" w:hAnsi="Arial-BoldMT"/>
          <w:sz w:val="15"/>
          <w:szCs w:val="15"/>
        </w:rPr>
        <w:tab/>
      </w:r>
      <w:r w:rsidRPr="0074356F">
        <w:rPr>
          <w:rFonts w:ascii="Arial-BoldMT" w:hAnsi="Arial-BoldMT"/>
          <w:sz w:val="15"/>
          <w:szCs w:val="15"/>
        </w:rPr>
        <w:tab/>
      </w:r>
      <w:r w:rsidRPr="0074356F">
        <w:rPr>
          <w:rFonts w:ascii="Arial-BoldMT" w:hAnsi="Arial-BoldMT" w:cs="Arial-BoldMT"/>
          <w:sz w:val="15"/>
          <w:szCs w:val="15"/>
        </w:rPr>
        <w:t xml:space="preserve"> £0</w:t>
      </w:r>
    </w:p>
    <w:p w14:paraId="3344AE39" w14:textId="49C2F55D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E42E23">
        <w:rPr>
          <w:rFonts w:ascii="Arial-BoldMT" w:hAnsi="Arial-BoldMT" w:cs="Arial-BoldMT"/>
          <w:sz w:val="15"/>
          <w:szCs w:val="15"/>
        </w:rPr>
        <w:t>0</w:t>
      </w:r>
    </w:p>
    <w:p w14:paraId="6CDCA003" w14:textId="77777777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</w:p>
    <w:p w14:paraId="66F39517" w14:textId="5EDA7322" w:rsidR="0074356F" w:rsidRPr="007C3505" w:rsidRDefault="0074356F" w:rsidP="0074356F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E42E23">
        <w:rPr>
          <w:rFonts w:ascii="Arial-BoldMT" w:hAnsi="Arial-BoldMT" w:cs="Arial-BoldMT"/>
          <w:b/>
          <w:bCs/>
          <w:sz w:val="15"/>
          <w:szCs w:val="15"/>
        </w:rPr>
        <w:t>0</w:t>
      </w:r>
    </w:p>
    <w:p w14:paraId="29AB72E4" w14:textId="77777777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  <w:highlight w:val="yellow"/>
        </w:rPr>
      </w:pPr>
    </w:p>
    <w:p w14:paraId="31635F02" w14:textId="77777777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4356F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74356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C40A2D2" w14:textId="1C3C36AC" w:rsidR="0074356F" w:rsidRDefault="0074356F" w:rsidP="0074356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  <w:r w:rsidR="00E42E23"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r w:rsidR="00E42E23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6CB1547" w14:textId="77777777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7FC13D8" w14:textId="77777777" w:rsidR="0074356F" w:rsidRPr="007C3505" w:rsidRDefault="0074356F" w:rsidP="0074356F">
      <w:pPr>
        <w:autoSpaceDE w:val="0"/>
        <w:spacing w:after="0" w:line="240" w:lineRule="auto"/>
        <w:rPr>
          <w:rFonts w:ascii="Arial-BoldMT" w:hAnsi="Arial-BoldMT" w:cs="Arial-BoldMT"/>
          <w:b/>
          <w:sz w:val="15"/>
          <w:szCs w:val="15"/>
        </w:rPr>
      </w:pPr>
    </w:p>
    <w:p w14:paraId="5446D49B" w14:textId="77777777" w:rsidR="00090929" w:rsidRDefault="00090929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Darren Curry</w:t>
      </w:r>
    </w:p>
    <w:p w14:paraId="3C572350" w14:textId="77777777" w:rsidR="00090929" w:rsidRPr="007C3505" w:rsidRDefault="00090929" w:rsidP="0009092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Chief Digital Officer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75F28834" w14:textId="77777777" w:rsidR="00090929" w:rsidRPr="007C3505" w:rsidRDefault="00090929" w:rsidP="0009092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210.54</w:t>
      </w:r>
    </w:p>
    <w:p w14:paraId="7460326A" w14:textId="1CD5F8EE" w:rsidR="00090929" w:rsidRPr="007C3505" w:rsidRDefault="00090929" w:rsidP="0009092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F95387">
        <w:rPr>
          <w:rFonts w:ascii="Arial-BoldMT" w:hAnsi="Arial-BoldMT" w:cs="Arial-BoldMT"/>
          <w:sz w:val="15"/>
          <w:szCs w:val="15"/>
        </w:rPr>
        <w:t>452</w:t>
      </w:r>
      <w:r>
        <w:rPr>
          <w:rFonts w:ascii="Arial-BoldMT" w:hAnsi="Arial-BoldMT" w:cs="Arial-BoldMT"/>
          <w:sz w:val="15"/>
          <w:szCs w:val="15"/>
        </w:rPr>
        <w:t>.</w:t>
      </w:r>
      <w:r w:rsidR="00F95387">
        <w:rPr>
          <w:rFonts w:ascii="Arial-BoldMT" w:hAnsi="Arial-BoldMT" w:cs="Arial-BoldMT"/>
          <w:sz w:val="15"/>
          <w:szCs w:val="15"/>
        </w:rPr>
        <w:t>8</w:t>
      </w:r>
      <w:r>
        <w:rPr>
          <w:rFonts w:ascii="Arial-BoldMT" w:hAnsi="Arial-BoldMT" w:cs="Arial-BoldMT"/>
          <w:sz w:val="15"/>
          <w:szCs w:val="15"/>
        </w:rPr>
        <w:t>0</w:t>
      </w:r>
    </w:p>
    <w:p w14:paraId="297B12B5" w14:textId="77777777" w:rsidR="00090929" w:rsidRPr="007C3505" w:rsidRDefault="00090929" w:rsidP="0009092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71896984" w14:textId="17496FD0" w:rsidR="00090929" w:rsidRPr="007C3505" w:rsidRDefault="00090929" w:rsidP="0009092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F95387">
        <w:rPr>
          <w:rFonts w:ascii="Arial-BoldMT" w:hAnsi="Arial-BoldMT" w:cs="Arial-BoldMT"/>
          <w:b/>
          <w:bCs/>
          <w:sz w:val="15"/>
          <w:szCs w:val="15"/>
        </w:rPr>
        <w:t>663.34</w:t>
      </w:r>
    </w:p>
    <w:p w14:paraId="3FA1DCE5" w14:textId="77777777" w:rsidR="00090929" w:rsidRDefault="00090929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FA4256B" w14:textId="77777777" w:rsidR="00090929" w:rsidRPr="007C3505" w:rsidRDefault="00090929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73C46C0" w14:textId="77777777" w:rsidR="00090929" w:rsidRPr="007C3505" w:rsidRDefault="00090929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E72F529" w14:textId="09F832F4" w:rsidR="00090929" w:rsidRDefault="00090929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1C7680D" w14:textId="29EF710C" w:rsidR="008012FB" w:rsidRDefault="008012FB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1D0A748" w14:textId="1CAE71C4" w:rsidR="008012FB" w:rsidRDefault="008012FB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B4F224D" w14:textId="55E3C35B" w:rsidR="008012FB" w:rsidRDefault="008012FB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DCA5CBE" w14:textId="7754A0F7" w:rsidR="008012FB" w:rsidRDefault="008012FB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4B00990" w14:textId="77777777" w:rsidR="008012FB" w:rsidRPr="007C3505" w:rsidRDefault="008012FB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B3415B1" w14:textId="77777777" w:rsidR="00090929" w:rsidRDefault="00090929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830DB14" w14:textId="77777777" w:rsidR="00090929" w:rsidRDefault="00090929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01"/>
        <w:gridCol w:w="947"/>
        <w:gridCol w:w="1463"/>
        <w:gridCol w:w="922"/>
        <w:gridCol w:w="1125"/>
        <w:gridCol w:w="990"/>
        <w:gridCol w:w="2145"/>
        <w:gridCol w:w="3105"/>
        <w:gridCol w:w="990"/>
      </w:tblGrid>
      <w:tr w:rsidR="00090929" w14:paraId="7B35766B" w14:textId="77777777" w:rsidTr="00882070">
        <w:tc>
          <w:tcPr>
            <w:tcW w:w="170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15573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7E5AE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433A4C" w14:textId="77777777" w:rsidR="00090929" w:rsidRPr="007C3505" w:rsidRDefault="00090929" w:rsidP="00882070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72059A4" w14:textId="77777777" w:rsidR="00090929" w:rsidRPr="007C3505" w:rsidRDefault="00090929" w:rsidP="00882070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BAEDD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0164D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343C6B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6FEDAC6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B81D1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02F5B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90929" w14:paraId="2C295A18" w14:textId="77777777" w:rsidTr="00882070">
        <w:trPr>
          <w:trHeight w:val="245"/>
        </w:trPr>
        <w:tc>
          <w:tcPr>
            <w:tcW w:w="170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CE832" w14:textId="77777777" w:rsidR="00090929" w:rsidRPr="007C3505" w:rsidRDefault="00090929" w:rsidP="00882070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4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4B3CA" w14:textId="77777777" w:rsidR="00090929" w:rsidRPr="007C3505" w:rsidRDefault="00090929" w:rsidP="00882070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1F5E5" w14:textId="77777777" w:rsidR="00090929" w:rsidRPr="007C3505" w:rsidRDefault="00090929" w:rsidP="00882070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31DCC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AF027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BE83A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8CDAA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C66CF5F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E3678" w14:textId="77777777" w:rsidR="00090929" w:rsidRPr="007C3505" w:rsidRDefault="00090929" w:rsidP="00882070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C73F6" w14:textId="77777777" w:rsidR="00090929" w:rsidRPr="007C3505" w:rsidRDefault="00090929" w:rsidP="00882070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090929" w14:paraId="603EC89D" w14:textId="77777777" w:rsidTr="00882070"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20743" w14:textId="42A635AC" w:rsidR="00090929" w:rsidRPr="00E4191E" w:rsidRDefault="00D44B3F" w:rsidP="00882070">
            <w:pPr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 xml:space="preserve">12 </w:t>
            </w:r>
            <w:r w:rsidR="00090929" w:rsidRPr="00E4191E">
              <w:rPr>
                <w:rFonts w:ascii="Arial-BoldMT" w:hAnsi="Arial-BoldMT" w:cs="Arial"/>
                <w:sz w:val="15"/>
                <w:szCs w:val="15"/>
              </w:rPr>
              <w:t>August 2022</w:t>
            </w: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D6630" w14:textId="7D8E0C50" w:rsidR="00090929" w:rsidRPr="00E4191E" w:rsidRDefault="00DF1C49" w:rsidP="00882070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E4191E">
              <w:rPr>
                <w:rFonts w:ascii="Arial-BoldMT" w:hAnsi="Arial-BoldMT"/>
                <w:sz w:val="15"/>
                <w:szCs w:val="15"/>
              </w:rPr>
              <w:t>Boston, USA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618E6" w14:textId="244A5C0D" w:rsidR="00090929" w:rsidRPr="00E4191E" w:rsidRDefault="00682F14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4191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Train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62B1D" w14:textId="77777777" w:rsidR="00090929" w:rsidRPr="00E4191E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0BF2B" w14:textId="77777777" w:rsidR="00090929" w:rsidRPr="00E4191E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2A0F9" w14:textId="77777777" w:rsidR="00090929" w:rsidRPr="00E4191E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64DD2" w14:textId="77777777" w:rsidR="00090929" w:rsidRPr="00E4191E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3134" w14:textId="5360177D" w:rsidR="00090929" w:rsidRPr="00E4191E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4191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0.5</w:t>
            </w:r>
            <w:r w:rsidR="00E4191E" w:rsidRPr="00E4191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 (Accommodation)</w:t>
            </w:r>
            <w:r w:rsidR="006E4289" w:rsidRPr="00E4191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06F68" w14:textId="77777777" w:rsidR="00090929" w:rsidRPr="007C3505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4191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0.54</w:t>
            </w:r>
          </w:p>
        </w:tc>
      </w:tr>
    </w:tbl>
    <w:p w14:paraId="026CD5F9" w14:textId="77777777" w:rsidR="00090929" w:rsidRDefault="00090929" w:rsidP="0009092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090929" w14:paraId="3BDE4D4F" w14:textId="77777777" w:rsidTr="00882070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950EE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27908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69E5B9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BE6D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C3BBC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58C507E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2F8F0A0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417D2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082AA21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FC5A1D5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90929" w14:paraId="7FDE83B8" w14:textId="77777777" w:rsidTr="00882070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89CE0" w14:textId="77777777" w:rsidR="00090929" w:rsidRPr="007C3505" w:rsidRDefault="00090929" w:rsidP="00882070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71AA9" w14:textId="77777777" w:rsidR="00090929" w:rsidRPr="007C3505" w:rsidRDefault="00090929" w:rsidP="00882070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6A4B4" w14:textId="77777777" w:rsidR="00090929" w:rsidRPr="007C3505" w:rsidRDefault="00090929" w:rsidP="00882070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96907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F1101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1693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ADC9E" w14:textId="77777777" w:rsidR="00090929" w:rsidRPr="007C3505" w:rsidRDefault="00090929" w:rsidP="0088207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90929" w:rsidRPr="00682F14" w14:paraId="6360B19E" w14:textId="77777777" w:rsidTr="0088207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2062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 -12 August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710DD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ED024" w14:textId="2917F02C" w:rsidR="00090929" w:rsidRPr="00682F14" w:rsidRDefault="00682F14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</w:t>
            </w:r>
            <w:r w:rsidR="00090929"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3D775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D904D" w14:textId="77777777" w:rsidR="00090929" w:rsidRPr="00682F14" w:rsidRDefault="00090929" w:rsidP="001C08A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5A9EC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4954D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5.00</w:t>
            </w:r>
          </w:p>
        </w:tc>
      </w:tr>
      <w:tr w:rsidR="00090929" w:rsidRPr="00682F14" w14:paraId="6E2E4342" w14:textId="77777777" w:rsidTr="0088207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E3FA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9EAC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York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C16D0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D360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0CAFC" w14:textId="77777777" w:rsidR="00090929" w:rsidRPr="00682F14" w:rsidRDefault="00090929" w:rsidP="001C08A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81FD4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9F2A3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.10</w:t>
            </w:r>
          </w:p>
        </w:tc>
      </w:tr>
      <w:tr w:rsidR="00090929" w:rsidRPr="00682F14" w14:paraId="5CA36988" w14:textId="77777777" w:rsidTr="0088207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73854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8EA5E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42217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CB5A1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0C332" w14:textId="77777777" w:rsidR="00090929" w:rsidRPr="00682F14" w:rsidRDefault="00090929" w:rsidP="001C08A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8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D299B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1458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8.50</w:t>
            </w:r>
          </w:p>
        </w:tc>
      </w:tr>
      <w:tr w:rsidR="00090929" w:rsidRPr="00682F14" w14:paraId="19B029CE" w14:textId="77777777" w:rsidTr="0088207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46019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762D2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Clapham Juncti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6CD8F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8B46E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E8C65" w14:textId="77777777" w:rsidR="00090929" w:rsidRPr="00682F14" w:rsidRDefault="00090929" w:rsidP="001C08A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CCD83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51E16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40</w:t>
            </w:r>
          </w:p>
        </w:tc>
      </w:tr>
      <w:tr w:rsidR="00090929" w:rsidRPr="00682F14" w14:paraId="18F1FC84" w14:textId="77777777" w:rsidTr="0088207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08853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-27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A8C61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82FDE" w14:textId="334E9470" w:rsidR="00090929" w:rsidRPr="00682F14" w:rsidRDefault="00682F14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</w:t>
            </w:r>
            <w:r w:rsidR="00090929"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12E31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DFC6" w14:textId="77777777" w:rsidR="00090929" w:rsidRPr="00682F14" w:rsidRDefault="00090929" w:rsidP="001C08A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0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67DD4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6121F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0.00</w:t>
            </w:r>
          </w:p>
        </w:tc>
      </w:tr>
      <w:tr w:rsidR="00090929" w:rsidRPr="00682F14" w14:paraId="2C55AFC3" w14:textId="77777777" w:rsidTr="0088207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111D9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7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666A9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lapham Juncti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D170A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9DCEF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D91DD" w14:textId="77777777" w:rsidR="00090929" w:rsidRPr="00682F14" w:rsidRDefault="00090929" w:rsidP="001C08A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1D1B4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E17F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40</w:t>
            </w:r>
          </w:p>
        </w:tc>
      </w:tr>
      <w:tr w:rsidR="00090929" w:rsidRPr="00682F14" w14:paraId="4615F51A" w14:textId="77777777" w:rsidTr="0088207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9198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2788A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lapham Juncti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73DF2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03166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3F0A5" w14:textId="77777777" w:rsidR="00090929" w:rsidRPr="00682F14" w:rsidRDefault="00090929" w:rsidP="001C08A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3B491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31B95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40</w:t>
            </w:r>
          </w:p>
        </w:tc>
      </w:tr>
      <w:tr w:rsidR="00090929" w14:paraId="120EB2FE" w14:textId="77777777" w:rsidTr="0088207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B558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– 28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1D512" w14:textId="77777777" w:rsidR="00090929" w:rsidRPr="00682F14" w:rsidRDefault="00090929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80728" w14:textId="7EBB34D4" w:rsidR="00090929" w:rsidRPr="00682F14" w:rsidRDefault="00682F14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</w:t>
            </w:r>
            <w:r w:rsidR="00090929"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7477F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B54C" w14:textId="77777777" w:rsidR="00090929" w:rsidRPr="00682F14" w:rsidRDefault="00090929" w:rsidP="001C08A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DD623" w14:textId="77777777" w:rsidR="00090929" w:rsidRPr="00682F14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CD907" w14:textId="77777777" w:rsidR="00090929" w:rsidRPr="007C3505" w:rsidRDefault="00090929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82F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0.00</w:t>
            </w:r>
          </w:p>
        </w:tc>
      </w:tr>
    </w:tbl>
    <w:p w14:paraId="6FB972B7" w14:textId="77777777" w:rsidR="00090929" w:rsidRPr="007C3505" w:rsidRDefault="00090929" w:rsidP="0009092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4F69187" w14:textId="77777777" w:rsidR="00D66DD3" w:rsidRDefault="00D66DD3" w:rsidP="000C0FE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92638C0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Mark Dibble</w:t>
      </w:r>
    </w:p>
    <w:p w14:paraId="2A5C0D78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Executive Director of People and Corporate Service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287D87C4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72CE3581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2BDCD9B9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5299608D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6119F2F6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B8ABD3B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48A4F8F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>
        <w:rPr>
          <w:rFonts w:ascii="Arial-BoldMT" w:hAnsi="Arial-BoldMT" w:cs="Arial-BoldMT"/>
          <w:sz w:val="15"/>
          <w:szCs w:val="15"/>
        </w:rPr>
        <w:t xml:space="preserve">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79FFF577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</w:t>
      </w:r>
      <w:bookmarkStart w:id="1" w:name="_Hlk56068505"/>
      <w:r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1"/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B78E1F8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sz w:val="15"/>
          <w:szCs w:val="15"/>
        </w:rPr>
      </w:pPr>
    </w:p>
    <w:p w14:paraId="32BEACC2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Andy McKinlay</w:t>
      </w:r>
    </w:p>
    <w:p w14:paraId="57F6513D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ecutive Director of Finance, Commercial and Estates - 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1F9764EF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E07DB27" w14:textId="1963C723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0F594B">
        <w:rPr>
          <w:rFonts w:ascii="Arial-BoldMT" w:hAnsi="Arial-BoldMT" w:cs="Arial-BoldMT"/>
          <w:sz w:val="15"/>
          <w:szCs w:val="15"/>
        </w:rPr>
        <w:t>77.78</w:t>
      </w:r>
    </w:p>
    <w:p w14:paraId="6594F22D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E1B84D0" w14:textId="1F9C7F94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0F594B">
        <w:rPr>
          <w:rFonts w:ascii="Arial-BoldMT" w:hAnsi="Arial-BoldMT" w:cs="Arial-BoldMT"/>
          <w:b/>
          <w:bCs/>
          <w:sz w:val="15"/>
          <w:szCs w:val="15"/>
        </w:rPr>
        <w:t>77.78</w:t>
      </w:r>
    </w:p>
    <w:p w14:paraId="52561257" w14:textId="306DBD7D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D0B42AB" w14:textId="3409874B" w:rsidR="00DC0F95" w:rsidRDefault="00DC0F9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C9814BF" w14:textId="2160CEB0" w:rsidR="00DC0F95" w:rsidRDefault="00DC0F9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9E5ED9D" w14:textId="24D951F0" w:rsidR="00DC0F95" w:rsidRDefault="00DC0F9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0293CFA" w14:textId="09152607" w:rsidR="00DC0F95" w:rsidRDefault="00DC0F9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B60A0E7" w14:textId="77777777" w:rsidR="00DC0F95" w:rsidRDefault="00DC0F9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C5C7256" w14:textId="3538C9ED" w:rsidR="00346E51" w:rsidRPr="007C3505" w:rsidRDefault="00346E51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346E51"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Expenses Claimed </w:t>
      </w:r>
      <w:bookmarkStart w:id="2" w:name="_Hlk56064577"/>
      <w:r w:rsidRPr="00346E51"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2"/>
      <w:r w:rsidRPr="00346E51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2698D5B" w14:textId="77777777" w:rsidR="002560C6" w:rsidRDefault="002560C6" w:rsidP="002560C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2560C6" w14:paraId="47F33B6F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091A3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FDFD1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8FA43AC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2E2CB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36043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B50AE01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13010AB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C1B5B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1B2447C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FA0088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560C6" w14:paraId="2BB2443A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BF83D" w14:textId="77777777" w:rsidR="002560C6" w:rsidRPr="007C3505" w:rsidRDefault="002560C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F1553" w14:textId="77777777" w:rsidR="002560C6" w:rsidRPr="007C3505" w:rsidRDefault="002560C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1F0D7" w14:textId="77777777" w:rsidR="002560C6" w:rsidRPr="007C3505" w:rsidRDefault="002560C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119EE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CB7A5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E1C45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F490C" w14:textId="77777777" w:rsidR="002560C6" w:rsidRPr="007C3505" w:rsidRDefault="002560C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560C6" w14:paraId="71D2BEA8" w14:textId="7777777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2A14" w14:textId="6AE3281F" w:rsidR="002560C6" w:rsidRPr="007C3505" w:rsidRDefault="006E188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</w:t>
            </w:r>
            <w:r w:rsidR="002560C6"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9</w:t>
            </w:r>
            <w:r w:rsidR="000548B6"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 w:rsidR="00672286"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–</w:t>
            </w:r>
            <w:r w:rsidR="00417F59"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20 </w:t>
            </w:r>
            <w:r w:rsidR="003445CF"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July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2645" w14:textId="5DDF2756" w:rsidR="002560C6" w:rsidRPr="007C3505" w:rsidRDefault="006E188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Gateshea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7F937" w14:textId="1E8806E3" w:rsidR="002560C6" w:rsidRPr="007C3505" w:rsidRDefault="00B97D0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3408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</w:t>
            </w:r>
            <w:r w:rsidR="00FD07E8" w:rsidRPr="0003408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al </w:t>
            </w:r>
            <w:r w:rsidR="002560C6" w:rsidRPr="0003408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e</w:t>
            </w:r>
            <w:r w:rsidR="006E1882" w:rsidRPr="0003408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065C8" w14:textId="77777777" w:rsidR="002560C6" w:rsidRPr="007C3505" w:rsidRDefault="002560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D8956" w14:textId="77777777" w:rsidR="002560C6" w:rsidRPr="007C3505" w:rsidRDefault="002560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AA6CC" w14:textId="25F29E40" w:rsidR="002560C6" w:rsidRPr="007C3505" w:rsidRDefault="002560C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0F594B"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77.7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DB202" w14:textId="11A16D80" w:rsidR="002560C6" w:rsidRPr="007C3505" w:rsidRDefault="000F594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78</w:t>
            </w:r>
          </w:p>
        </w:tc>
      </w:tr>
    </w:tbl>
    <w:p w14:paraId="030CC11E" w14:textId="6AA1CF79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B594E1A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sz w:val="15"/>
          <w:szCs w:val="15"/>
        </w:rPr>
      </w:pPr>
    </w:p>
    <w:p w14:paraId="4C1609BF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Allison Newell</w:t>
      </w:r>
    </w:p>
    <w:p w14:paraId="0480CE1D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ecutive Director of Strategy, Performance, Business Development and Growth - </w:t>
      </w:r>
      <w:r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5C6FED53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CF06B3C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6B6B4C46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E5A10DE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3045DCCE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334A19B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52877D3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5639D9AB" w14:textId="01C63A90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460551C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</w:p>
    <w:p w14:paraId="7EADBA6E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Sue Douthwaite</w:t>
      </w:r>
      <w:r w:rsidRPr="007C3505">
        <w:rPr>
          <w:rFonts w:ascii="Arial-BoldMT" w:hAnsi="Arial-BoldMT" w:cs="Arial-BoldMT"/>
          <w:b/>
          <w:sz w:val="16"/>
          <w:szCs w:val="16"/>
        </w:rPr>
        <w:t xml:space="preserve"> </w:t>
      </w:r>
    </w:p>
    <w:p w14:paraId="69D6150E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Chair -</w:t>
      </w:r>
      <w:r>
        <w:rPr>
          <w:rFonts w:ascii="Arial-BoldMT" w:hAnsi="Arial-BoldMT" w:cs="Arial-BoldMT"/>
          <w:bCs/>
          <w:sz w:val="15"/>
          <w:szCs w:val="15"/>
        </w:rPr>
        <w:t xml:space="preserve"> Total claim for this period:</w:t>
      </w:r>
    </w:p>
    <w:p w14:paraId="54F2A71B" w14:textId="7DCFB93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EC784F">
        <w:rPr>
          <w:rFonts w:ascii="Arial-BoldMT" w:hAnsi="Arial-BoldMT" w:cs="Arial-BoldMT"/>
          <w:sz w:val="15"/>
          <w:szCs w:val="15"/>
        </w:rPr>
        <w:t>374.24</w:t>
      </w:r>
    </w:p>
    <w:p w14:paraId="7C019BA9" w14:textId="10D51C09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</w:t>
      </w:r>
      <w:r w:rsidRPr="007C3505">
        <w:rPr>
          <w:rFonts w:ascii="Arial-BoldMT" w:hAnsi="Arial-BoldMT" w:cs="Arial-BoldMT"/>
          <w:sz w:val="15"/>
          <w:szCs w:val="15"/>
        </w:rPr>
        <w:t>£</w:t>
      </w:r>
      <w:r w:rsidR="008B6D6E" w:rsidRPr="007C3505">
        <w:rPr>
          <w:rFonts w:ascii="Arial-BoldMT" w:hAnsi="Arial-BoldMT" w:cs="Arial-BoldMT"/>
          <w:sz w:val="15"/>
          <w:szCs w:val="15"/>
        </w:rPr>
        <w:t>611.92</w:t>
      </w:r>
    </w:p>
    <w:p w14:paraId="57227B36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60DDAC85" w14:textId="31F08C9B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145069">
        <w:rPr>
          <w:rFonts w:ascii="Arial-BoldMT" w:hAnsi="Arial-BoldMT" w:cs="Arial-BoldMT"/>
          <w:b/>
          <w:bCs/>
          <w:sz w:val="15"/>
          <w:szCs w:val="15"/>
        </w:rPr>
        <w:t>986.16</w:t>
      </w:r>
    </w:p>
    <w:p w14:paraId="6AC1F853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5BB3AFE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BD6ADEE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C3DDD25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61B61DE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07CC99B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A5F65AC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B4874AA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8237CBB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FF1115E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F3AB3BD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E59017C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44E0605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CE72263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5B09F85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5E89F2B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17E28B4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68C399B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C7CF73D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BD00DDC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81EEB29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E1B095B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F4A3688" w14:textId="35306EE5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FC02D9" w14:paraId="621E6C3B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1E3C3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B8171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641781D" w14:textId="77777777" w:rsidR="00FC02D9" w:rsidRPr="007C3505" w:rsidRDefault="00FC02D9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8A99C84" w14:textId="77777777" w:rsidR="00FC02D9" w:rsidRPr="007C3505" w:rsidRDefault="00FC02D9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665B2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2D2A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2497361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6DC4940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2DD36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D4CF7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C02D9" w14:paraId="34B1388D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FEBB" w14:textId="77777777" w:rsidR="00FC02D9" w:rsidRPr="007C3505" w:rsidRDefault="00FC02D9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B29F8" w14:textId="77777777" w:rsidR="00FC02D9" w:rsidRPr="007C3505" w:rsidRDefault="00FC02D9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5E75C" w14:textId="77777777" w:rsidR="00FC02D9" w:rsidRPr="007C3505" w:rsidRDefault="00FC02D9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98D37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33D2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EC02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DF825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AF5812D" w14:textId="77777777" w:rsidR="00FC02D9" w:rsidRPr="007C3505" w:rsidRDefault="00FC02D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97E1B" w14:textId="77777777" w:rsidR="00FC02D9" w:rsidRPr="007C3505" w:rsidRDefault="00FC02D9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794B8" w14:textId="77777777" w:rsidR="00FC02D9" w:rsidRPr="007C3505" w:rsidRDefault="00FC02D9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F24AC5" w:rsidRPr="0077185C" w14:paraId="7B2F55A6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34DAC" w14:textId="112DD18D" w:rsidR="00F24AC5" w:rsidRPr="0077185C" w:rsidRDefault="00F24AC5" w:rsidP="00F24AC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 xml:space="preserve">06 April </w:t>
            </w: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767CB" w14:textId="66853EE4" w:rsidR="00F24AC5" w:rsidRPr="00F24AC5" w:rsidRDefault="00F24AC5" w:rsidP="00F24AC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24AC5">
              <w:rPr>
                <w:rFonts w:ascii="Arial-BoldMT" w:hAnsi="Arial-BoldMT"/>
                <w:sz w:val="15"/>
                <w:szCs w:val="15"/>
              </w:rPr>
              <w:t>Leeds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5CC4E" w14:textId="18CE6A69" w:rsidR="00F24AC5" w:rsidRPr="00F24AC5" w:rsidRDefault="00F24AC5" w:rsidP="00F24AC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BCC63" w14:textId="77777777" w:rsidR="00F24AC5" w:rsidRPr="0077185C" w:rsidRDefault="00F24AC5" w:rsidP="00F24AC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DC23" w14:textId="77777777" w:rsidR="00F24AC5" w:rsidRPr="0077185C" w:rsidRDefault="00F24AC5" w:rsidP="00F24AC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1363" w14:textId="4807D378" w:rsidR="00F24AC5" w:rsidRPr="0077185C" w:rsidRDefault="00F24AC5" w:rsidP="00F24AC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.71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B3B9" w14:textId="77777777" w:rsidR="00F24AC5" w:rsidRPr="0077185C" w:rsidRDefault="00F24AC5" w:rsidP="00F24AC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BCAA" w14:textId="6F48881E" w:rsidR="00F24AC5" w:rsidRPr="0077185C" w:rsidRDefault="00F24AC5" w:rsidP="00F24AC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945C" w14:textId="2CBB29BC" w:rsidR="00F24AC5" w:rsidRPr="0077185C" w:rsidRDefault="00F24AC5" w:rsidP="00F24AC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.71</w:t>
            </w:r>
          </w:p>
        </w:tc>
      </w:tr>
      <w:tr w:rsidR="00F24AC5" w14:paraId="056EDA3B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5C567" w14:textId="25CCC7EB" w:rsidR="00F24AC5" w:rsidRPr="0077185C" w:rsidRDefault="00F24AC5" w:rsidP="00F24AC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April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2E340" w14:textId="24CCC9D4" w:rsidR="00F24AC5" w:rsidRPr="00F24AC5" w:rsidRDefault="00F24AC5" w:rsidP="00F24AC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24AC5">
              <w:rPr>
                <w:rFonts w:ascii="Arial-BoldMT" w:hAnsi="Arial-BoldMT"/>
                <w:sz w:val="15"/>
                <w:szCs w:val="15"/>
              </w:rPr>
              <w:t>Leeds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4D820" w14:textId="21C18B60" w:rsidR="00F24AC5" w:rsidRPr="00F24AC5" w:rsidRDefault="00F24AC5" w:rsidP="00F24AC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44792" w14:textId="77777777" w:rsidR="00F24AC5" w:rsidRPr="0077185C" w:rsidRDefault="00F24AC5" w:rsidP="00F24AC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AA74B" w14:textId="77777777" w:rsidR="00F24AC5" w:rsidRPr="0077185C" w:rsidRDefault="00F24AC5" w:rsidP="00F24AC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E0CE" w14:textId="18208AF5" w:rsidR="00F24AC5" w:rsidRPr="0077185C" w:rsidRDefault="00F24AC5" w:rsidP="00F24AC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.94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D22B7" w14:textId="337FAA01" w:rsidR="00F24AC5" w:rsidRPr="0077185C" w:rsidRDefault="00F24AC5" w:rsidP="00F24AC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9A530" w14:textId="43A9A967" w:rsidR="00F24AC5" w:rsidRPr="0077185C" w:rsidRDefault="00F24AC5" w:rsidP="00F24AC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3130F" w14:textId="2A869220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77185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.94</w:t>
            </w:r>
          </w:p>
        </w:tc>
      </w:tr>
      <w:tr w:rsidR="00F24AC5" w14:paraId="33A9C69D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C696" w14:textId="73F5A1A8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 April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C3272" w14:textId="177079D4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823F7" w14:textId="4EB22A4D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B1CC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98446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4EDE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6187" w14:textId="73BFE1B0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71CD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A5C2" w14:textId="7B4AB990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F24AC5" w14:paraId="6047141C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D6E3" w14:textId="7A75082B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April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097F5" w14:textId="3E3C8498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27582" w14:textId="4468D9F4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2DE76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D0D70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60DA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3288" w14:textId="3C3AFEDD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0731C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CBBA3" w14:textId="0BE5B303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F24AC5" w14:paraId="3556B78E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C513B" w14:textId="65A29E8D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April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0CD0" w14:textId="57C35E71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9733C" w14:textId="26F178B6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69F50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83BA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C2ADF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57E9C" w14:textId="441679C5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F917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EE011" w14:textId="18D6DCF9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F24AC5" w:rsidRPr="007C3505" w14:paraId="4294CF5C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1AD03" w14:textId="25379DB6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Ma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7119F" w14:textId="49A8BC10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BF02D" w14:textId="4712A238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9F272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6E23E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254C5" w14:textId="61AA15D9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3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AC0F0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99F2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69BD4" w14:textId="551511A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30</w:t>
            </w:r>
          </w:p>
        </w:tc>
      </w:tr>
      <w:tr w:rsidR="00F24AC5" w:rsidRPr="007C3505" w14:paraId="7BE07129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58CB8" w14:textId="24531C1F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Ma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44875" w14:textId="6F6A3B9C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C93A2" w14:textId="30E62A04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8939C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36E68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F8877" w14:textId="236A8CAF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.4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2FA4C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910DF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91DFE" w14:textId="49A3CAA0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.40</w:t>
            </w:r>
          </w:p>
        </w:tc>
      </w:tr>
      <w:tr w:rsidR="00F24AC5" w:rsidRPr="007C3505" w14:paraId="0B500EA6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5823F" w14:textId="2BA126AE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Ma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27572" w14:textId="71D6C9EA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03FA1" w14:textId="08E6B5F8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5B338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39DF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E147" w14:textId="6055B0C8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81C4A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1FEE6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CAA5A" w14:textId="526BE51D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.00</w:t>
            </w:r>
          </w:p>
        </w:tc>
      </w:tr>
      <w:tr w:rsidR="00F24AC5" w14:paraId="7F4695A2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C0DFF" w14:textId="44741A5B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Ma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1D144" w14:textId="56BB74DE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6118B" w14:textId="15DFAEC2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BD472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1CFCF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E3375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8E1B3" w14:textId="2D4A5CCD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73D5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38A1F" w14:textId="05E7EE4A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F24AC5" w:rsidRPr="007C3505" w14:paraId="7F641537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C9DCD" w14:textId="2AB11395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Ma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E83C9" w14:textId="3BC6011D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28658" w14:textId="599F15C2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8AD06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2647F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2126" w14:textId="664914AB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26D72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D828F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6811D" w14:textId="1CAAC049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00</w:t>
            </w:r>
          </w:p>
        </w:tc>
      </w:tr>
      <w:tr w:rsidR="00F24AC5" w:rsidRPr="007C3505" w14:paraId="45EAE56A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1139F" w14:textId="03236E14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Ma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A6D44" w14:textId="1236AC0E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E8D83" w14:textId="413FFCC7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7C330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7F828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7E9B5" w14:textId="0142A97F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D69B2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C9A32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436A" w14:textId="756D116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00</w:t>
            </w:r>
          </w:p>
        </w:tc>
      </w:tr>
      <w:tr w:rsidR="00F24AC5" w14:paraId="4FF87FF1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BD3A7" w14:textId="79813506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4 Ma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36D48" w14:textId="12044533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Fleetwood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4452A" w14:textId="3EDA50E1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2637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CA2D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4CAAE" w14:textId="1276E98C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2.71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0671B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02DE2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CFDFC" w14:textId="75BA3568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2.71</w:t>
            </w:r>
          </w:p>
        </w:tc>
      </w:tr>
      <w:tr w:rsidR="00F24AC5" w14:paraId="7CBD7DB8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948D4" w14:textId="001E21D1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4 May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BC116" w14:textId="1A6B83AF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Fleetwood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B3B31" w14:textId="1A877823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A843E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01644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2FD15" w14:textId="5B98CFA3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2.68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3C1F4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497BE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0F4A" w14:textId="23B3792E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2.68</w:t>
            </w:r>
          </w:p>
        </w:tc>
      </w:tr>
      <w:tr w:rsidR="00F24AC5" w14:paraId="73400C24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9380D" w14:textId="7BB09E02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81846" w14:textId="7EEC9842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80F32" w14:textId="110D46EE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BBBDE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31129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61FC0" w14:textId="1FE6C8E5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CB1A9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880FB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D5D4" w14:textId="61721EFF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</w:tr>
      <w:tr w:rsidR="00F24AC5" w14:paraId="4A05EF4F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70DB" w14:textId="2C08FD58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17685" w14:textId="1653C936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CBAFD" w14:textId="64F8F757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3A40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87E3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D2C1" w14:textId="0EF3C4A0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BEDF0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D008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6D17" w14:textId="20CE1A65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00</w:t>
            </w:r>
          </w:p>
        </w:tc>
      </w:tr>
      <w:tr w:rsidR="00F24AC5" w14:paraId="6AB86F2D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FC1F6" w14:textId="496DF4F5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 August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0C1D9" w14:textId="2F16F305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9869C" w14:textId="29D10EDF" w:rsidR="00F24AC5" w:rsidRPr="00F24AC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24AC5">
              <w:rPr>
                <w:rFonts w:ascii="Arial-BoldMT" w:hAnsi="Arial-BoldMT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DF447" w14:textId="77777777" w:rsidR="00F24AC5" w:rsidRPr="007C3505" w:rsidRDefault="00F24AC5" w:rsidP="00F24A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106F6" w14:textId="77777777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4C390" w14:textId="78471B03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F4DFF" w14:textId="5F7CFD2B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FEBA8" w14:textId="77777777" w:rsidR="00F24AC5" w:rsidRPr="007C3505" w:rsidRDefault="00F24AC5" w:rsidP="00F24AC5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05276" w14:textId="5771333E" w:rsidR="00F24AC5" w:rsidRPr="007C3505" w:rsidRDefault="00F24AC5" w:rsidP="00F24A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</w:tbl>
    <w:p w14:paraId="2F312B5E" w14:textId="77777777" w:rsidR="00A61CBD" w:rsidRDefault="00A61CBD" w:rsidP="00E03E6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D03DED5" w14:textId="2FB0DD93" w:rsidR="00E03E65" w:rsidRDefault="00E03E65" w:rsidP="00E03E6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631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426"/>
      </w:tblGrid>
      <w:tr w:rsidR="009A6036" w14:paraId="71CBDA08" w14:textId="77777777" w:rsidTr="00E31BE1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88C7C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25B99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900BB73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3ED76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DB7AB11" w14:textId="77777777" w:rsidR="009A6036" w:rsidRDefault="009A6036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A1A90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F59D165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3C2C351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A6036" w14:paraId="56029E31" w14:textId="77777777" w:rsidTr="00001C6F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85C6B" w14:textId="77777777" w:rsidR="009A6036" w:rsidRPr="007C3505" w:rsidRDefault="009A603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7E43ED" w14:textId="77777777" w:rsidR="009A6036" w:rsidRPr="007C3505" w:rsidRDefault="009A603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8069" w14:textId="77777777" w:rsidR="009A6036" w:rsidRPr="007C3505" w:rsidRDefault="009A603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B2785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D808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78605" w14:textId="21955885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2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D4E52" w14:textId="77777777" w:rsidR="009A6036" w:rsidRPr="007C3505" w:rsidRDefault="009A603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B6C4A" w14:paraId="55482805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BA80D" w14:textId="3E6DCC87" w:rsidR="00CB6C4A" w:rsidRPr="00E04291" w:rsidRDefault="00CB6C4A" w:rsidP="00CB6C4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1 April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AC3ED" w14:textId="082D68AA" w:rsidR="00CB6C4A" w:rsidRPr="007C3505" w:rsidRDefault="00CB6C4A" w:rsidP="00CB6C4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B46B3" w14:textId="2BB1F4BD" w:rsidR="00CB6C4A" w:rsidRPr="007C3505" w:rsidRDefault="00CB6C4A" w:rsidP="00CB6C4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3EE36" w14:textId="77777777" w:rsidR="00CB6C4A" w:rsidRPr="007C3505" w:rsidRDefault="00CB6C4A" w:rsidP="00CB6C4A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65566" w14:textId="6A60A5BA" w:rsidR="00CB6C4A" w:rsidRPr="00793E98" w:rsidRDefault="00CB6C4A" w:rsidP="00CB6C4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70458" w14:textId="6D2646F5" w:rsidR="00CB6C4A" w:rsidRPr="00793E98" w:rsidRDefault="00CB6C4A" w:rsidP="00CB6C4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60</w:t>
            </w:r>
            <w:r w:rsidR="00C46EBE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(</w:t>
            </w:r>
            <w:r w:rsidR="002A4BE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Taxi) </w:t>
            </w: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E7916" w14:textId="3C7CEE45" w:rsidR="00CB6C4A" w:rsidRPr="00793E98" w:rsidRDefault="00CB6C4A" w:rsidP="00CB6C4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60</w:t>
            </w:r>
          </w:p>
        </w:tc>
      </w:tr>
      <w:tr w:rsidR="001306AB" w14:paraId="5303F2BC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2608D" w14:textId="4BFFBC4B" w:rsidR="001306AB" w:rsidRPr="00E04291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09 May 2022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EEC60" w14:textId="2B85FA11" w:rsidR="001306AB" w:rsidRPr="007C3505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EC89D" w14:textId="52C9776E" w:rsidR="001306AB" w:rsidRPr="007C3505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2E92E" w14:textId="77777777" w:rsidR="001306AB" w:rsidRPr="007C3505" w:rsidRDefault="001306AB" w:rsidP="001306AB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61C0" w14:textId="77777777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2E25B" w14:textId="27165A75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70</w:t>
            </w:r>
            <w:r w:rsidR="002A4BE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(Taxi)</w:t>
            </w: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2903B" w14:textId="192D91C2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70</w:t>
            </w:r>
          </w:p>
        </w:tc>
      </w:tr>
      <w:tr w:rsidR="001306AB" w14:paraId="0B61BD3E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66700" w14:textId="1E794855" w:rsidR="001306AB" w:rsidRPr="00E04291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May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A1257" w14:textId="7BAE78A9" w:rsidR="001306AB" w:rsidRPr="007C3505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E54F1" w14:textId="1B1E5C85" w:rsidR="001306AB" w:rsidRPr="007C3505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D8A61" w14:textId="77777777" w:rsidR="001306AB" w:rsidRPr="007C3505" w:rsidRDefault="001306AB" w:rsidP="001306AB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6335" w14:textId="77777777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7D700" w14:textId="58D86E56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40</w:t>
            </w:r>
            <w:r w:rsidR="002A4BE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(Taxi</w:t>
            </w:r>
            <w:r w:rsidR="004518F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)</w:t>
            </w: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FD958" w14:textId="4410CBCF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40</w:t>
            </w:r>
          </w:p>
        </w:tc>
      </w:tr>
      <w:tr w:rsidR="001306AB" w14:paraId="5A69AE45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D5DA4" w14:textId="77777777" w:rsidR="001306AB" w:rsidRPr="00E04291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1 August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E38E4" w14:textId="20C85E71" w:rsidR="001306AB" w:rsidRPr="007C3505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95446" w14:textId="27CB332A" w:rsidR="001306AB" w:rsidRPr="007C3505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2EC47" w14:textId="77777777" w:rsidR="001306AB" w:rsidRPr="007C3505" w:rsidRDefault="001306AB" w:rsidP="001306AB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F3A88" w14:textId="77777777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1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4BF8" w14:textId="77777777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5DC2" w14:textId="77777777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1.90</w:t>
            </w:r>
          </w:p>
        </w:tc>
      </w:tr>
      <w:tr w:rsidR="00E04291" w14:paraId="6191A350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F8242" w14:textId="77777777" w:rsidR="00E04291" w:rsidRPr="00E04291" w:rsidRDefault="00E04291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 August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4D4C0" w14:textId="77777777" w:rsidR="00E04291" w:rsidRPr="007C3505" w:rsidRDefault="00E04291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Hudders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29B1F" w14:textId="54C1E956" w:rsidR="00E04291" w:rsidRPr="007C3505" w:rsidRDefault="00505B0A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5D823" w14:textId="77777777" w:rsidR="00E04291" w:rsidRPr="007C3505" w:rsidRDefault="00E04291" w:rsidP="00882070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1BBC9" w14:textId="77777777" w:rsidR="00E04291" w:rsidRPr="00793E98" w:rsidRDefault="00E04291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DFEA2" w14:textId="77777777" w:rsidR="00E04291" w:rsidRPr="00793E98" w:rsidRDefault="00E04291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E8D5A" w14:textId="77777777" w:rsidR="00E04291" w:rsidRPr="00793E98" w:rsidRDefault="00E04291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</w:tr>
      <w:tr w:rsidR="001306AB" w14:paraId="042F4937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32A60" w14:textId="77777777" w:rsidR="001306AB" w:rsidRPr="00E04291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17 August 2022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D7772" w14:textId="75ADB3CD" w:rsidR="001306AB" w:rsidRPr="007C3505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C30B3" w14:textId="23A826A3" w:rsidR="001306AB" w:rsidRPr="007C3505" w:rsidRDefault="001306AB" w:rsidP="001306A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5062A" w14:textId="77777777" w:rsidR="001306AB" w:rsidRPr="007C3505" w:rsidRDefault="001306AB" w:rsidP="001306AB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A4982" w14:textId="77777777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1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2C84E" w14:textId="77777777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B4E7F" w14:textId="77777777" w:rsidR="001306AB" w:rsidRPr="00793E98" w:rsidRDefault="001306AB" w:rsidP="001306A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1.90</w:t>
            </w:r>
          </w:p>
        </w:tc>
      </w:tr>
      <w:tr w:rsidR="00E04291" w14:paraId="065B3E07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65C0" w14:textId="77777777" w:rsidR="00E04291" w:rsidRPr="00E04291" w:rsidRDefault="00E04291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8 August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43504" w14:textId="77777777" w:rsidR="00E04291" w:rsidRPr="007C3505" w:rsidRDefault="00E04291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2B21F" w14:textId="5335205C" w:rsidR="00E04291" w:rsidRPr="007C3505" w:rsidRDefault="00505B0A" w:rsidP="008820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816AB" w14:textId="77777777" w:rsidR="00E04291" w:rsidRPr="007C3505" w:rsidRDefault="00E04291" w:rsidP="00882070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7BEE" w14:textId="77777777" w:rsidR="00E04291" w:rsidRPr="00793E98" w:rsidRDefault="00E04291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1432F" w14:textId="77777777" w:rsidR="00E04291" w:rsidRPr="00793E98" w:rsidRDefault="00E04291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B474E" w14:textId="77777777" w:rsidR="00E04291" w:rsidRPr="00793E98" w:rsidRDefault="00E04291" w:rsidP="0088207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</w:tr>
      <w:tr w:rsidR="00505B0A" w:rsidRPr="007C3505" w14:paraId="6AECDA69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F696" w14:textId="17A0F277" w:rsidR="00505B0A" w:rsidRPr="00E04291" w:rsidRDefault="00505B0A" w:rsidP="00505B0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-29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5BF73" w14:textId="224F2683" w:rsidR="00505B0A" w:rsidRPr="007C3505" w:rsidRDefault="00505B0A" w:rsidP="00505B0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E4D62" w14:textId="51852AC8" w:rsidR="00505B0A" w:rsidRPr="007C3505" w:rsidRDefault="00505B0A" w:rsidP="00505B0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B81B1" w14:textId="77777777" w:rsidR="00505B0A" w:rsidRPr="007C3505" w:rsidRDefault="00505B0A" w:rsidP="00505B0A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B3C04" w14:textId="77777777" w:rsidR="00505B0A" w:rsidRPr="00793E98" w:rsidRDefault="00505B0A" w:rsidP="00505B0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A41B0" w14:textId="6A779DF0" w:rsidR="00505B0A" w:rsidRPr="00793E98" w:rsidRDefault="00505B0A" w:rsidP="00505B0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6.62</w:t>
            </w: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6EDC7" w14:textId="09F2E605" w:rsidR="00505B0A" w:rsidRPr="00793E98" w:rsidRDefault="00505B0A" w:rsidP="00505B0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6.62</w:t>
            </w:r>
          </w:p>
        </w:tc>
      </w:tr>
      <w:tr w:rsidR="00505B0A" w:rsidRPr="007C3505" w14:paraId="0AEC974A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A00D" w14:textId="64ECE52D" w:rsidR="00505B0A" w:rsidRPr="00E04291" w:rsidRDefault="00505B0A" w:rsidP="00505B0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10643" w14:textId="7F443CF5" w:rsidR="00505B0A" w:rsidRPr="007C3505" w:rsidRDefault="00505B0A" w:rsidP="00505B0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A15A0" w14:textId="6C786DA8" w:rsidR="00505B0A" w:rsidRPr="007C3505" w:rsidRDefault="00505B0A" w:rsidP="00505B0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7A6F" w14:textId="77777777" w:rsidR="00505B0A" w:rsidRPr="007C3505" w:rsidRDefault="00505B0A" w:rsidP="00505B0A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1CFF7" w14:textId="6C9E874B" w:rsidR="00505B0A" w:rsidRPr="00793E98" w:rsidRDefault="00505B0A" w:rsidP="00505B0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4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EFD4" w14:textId="77777777" w:rsidR="00505B0A" w:rsidRPr="00793E98" w:rsidRDefault="00505B0A" w:rsidP="00505B0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45B3A" w14:textId="18B93E30" w:rsidR="00505B0A" w:rsidRPr="00793E98" w:rsidRDefault="00505B0A" w:rsidP="00505B0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4.40</w:t>
            </w:r>
          </w:p>
        </w:tc>
      </w:tr>
      <w:tr w:rsidR="003047ED" w:rsidRPr="007C3505" w14:paraId="2D6EB7A0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491C1" w14:textId="57EB3471" w:rsidR="003047ED" w:rsidRPr="00E04291" w:rsidRDefault="003047ED" w:rsidP="003047E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84ED7" w14:textId="7547ABFD" w:rsidR="003047ED" w:rsidRPr="007C3505" w:rsidRDefault="003047ED" w:rsidP="003047E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54AA6" w14:textId="54D09892" w:rsidR="003047ED" w:rsidRPr="007C3505" w:rsidRDefault="00505B0A" w:rsidP="003047E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D9327" w14:textId="77777777" w:rsidR="003047ED" w:rsidRPr="007C3505" w:rsidRDefault="003047ED" w:rsidP="003047ED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18A2" w14:textId="36251DAD" w:rsidR="003047ED" w:rsidRPr="00793E98" w:rsidRDefault="003047ED" w:rsidP="003047E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4D40B" w14:textId="77777777" w:rsidR="003047ED" w:rsidRPr="00793E98" w:rsidRDefault="003047ED" w:rsidP="003047E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797FE" w14:textId="2803B95D" w:rsidR="003047ED" w:rsidRPr="00793E98" w:rsidRDefault="003047ED" w:rsidP="003047E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2.10</w:t>
            </w:r>
          </w:p>
        </w:tc>
      </w:tr>
      <w:tr w:rsidR="009233B0" w14:paraId="17CDD644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08742" w14:textId="1DB179EC" w:rsidR="009233B0" w:rsidRPr="00E04291" w:rsidRDefault="009233B0" w:rsidP="009233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1DE52" w14:textId="2A276CA1" w:rsidR="009233B0" w:rsidRPr="007C3505" w:rsidRDefault="009233B0" w:rsidP="009233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AC67C" w14:textId="396B87AF" w:rsidR="009233B0" w:rsidRPr="007C3505" w:rsidRDefault="009233B0" w:rsidP="009233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D3C97" w14:textId="77777777" w:rsidR="009233B0" w:rsidRPr="007C3505" w:rsidRDefault="009233B0" w:rsidP="009233B0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A59E0" w14:textId="77777777" w:rsidR="009233B0" w:rsidRPr="00793E98" w:rsidRDefault="009233B0" w:rsidP="009233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F5CCA" w14:textId="17F46694" w:rsidR="009233B0" w:rsidRPr="00793E98" w:rsidRDefault="009233B0" w:rsidP="009233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20</w:t>
            </w: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7A0B9" w14:textId="37254DBB" w:rsidR="009233B0" w:rsidRPr="00793E98" w:rsidRDefault="009233B0" w:rsidP="009233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20</w:t>
            </w:r>
          </w:p>
        </w:tc>
      </w:tr>
      <w:tr w:rsidR="009233B0" w14:paraId="4CC72CB7" w14:textId="77777777" w:rsidTr="00001C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987F2" w14:textId="16A58F72" w:rsidR="009233B0" w:rsidRPr="00E04291" w:rsidRDefault="009233B0" w:rsidP="009233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E0429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120CF" w14:textId="7521C6B9" w:rsidR="009233B0" w:rsidRPr="007C3505" w:rsidRDefault="009233B0" w:rsidP="009233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4AA7F" w14:textId="21AC1FF3" w:rsidR="009233B0" w:rsidRPr="007C3505" w:rsidRDefault="009233B0" w:rsidP="009233B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DA960" w14:textId="77777777" w:rsidR="009233B0" w:rsidRPr="007C3505" w:rsidRDefault="009233B0" w:rsidP="009233B0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762F" w14:textId="77777777" w:rsidR="009233B0" w:rsidRPr="00793E98" w:rsidRDefault="009233B0" w:rsidP="009233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14E15" w14:textId="160FFFF4" w:rsidR="009233B0" w:rsidRPr="00793E98" w:rsidRDefault="009233B0" w:rsidP="009233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90</w:t>
            </w:r>
          </w:p>
        </w:tc>
        <w:tc>
          <w:tcPr>
            <w:tcW w:w="1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D565E" w14:textId="1B5AF4DC" w:rsidR="009233B0" w:rsidRPr="00793E98" w:rsidRDefault="009233B0" w:rsidP="009233B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93E9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90</w:t>
            </w:r>
          </w:p>
        </w:tc>
      </w:tr>
    </w:tbl>
    <w:p w14:paraId="379B916F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76BA18C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sz w:val="15"/>
          <w:szCs w:val="15"/>
        </w:rPr>
      </w:pPr>
    </w:p>
    <w:p w14:paraId="2E91AEB5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53AA5A0" w14:textId="77777777" w:rsidR="00890293" w:rsidRDefault="008902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211E86" w14:textId="25E820AF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Debra Bailey</w:t>
      </w:r>
    </w:p>
    <w:p w14:paraId="5C9CCA07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Non-Executive Director </w:t>
      </w:r>
      <w:r>
        <w:rPr>
          <w:rFonts w:ascii="Arial-BoldMT" w:hAnsi="Arial-BoldMT" w:cs="Arial-BoldMT"/>
          <w:bCs/>
          <w:sz w:val="15"/>
          <w:szCs w:val="15"/>
        </w:rPr>
        <w:t>- Total claim for this period:</w:t>
      </w:r>
    </w:p>
    <w:p w14:paraId="60F1553C" w14:textId="77777777" w:rsidR="00036655" w:rsidRPr="007C3505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C3505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 w:cs="Arial-BoldMT"/>
          <w:sz w:val="15"/>
          <w:szCs w:val="15"/>
        </w:rPr>
        <w:t xml:space="preserve"> £0</w:t>
      </w:r>
    </w:p>
    <w:p w14:paraId="255FD69C" w14:textId="4C9603AB" w:rsidR="00036655" w:rsidRPr="007C3505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45088F">
        <w:rPr>
          <w:rFonts w:ascii="Arial-BoldMT" w:hAnsi="Arial-BoldMT" w:cs="Arial-BoldMT"/>
          <w:sz w:val="15"/>
          <w:szCs w:val="15"/>
        </w:rPr>
        <w:t>344.30</w:t>
      </w:r>
    </w:p>
    <w:p w14:paraId="17EF501F" w14:textId="77777777" w:rsidR="00036655" w:rsidRPr="007C3505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</w:p>
    <w:p w14:paraId="52E17FE4" w14:textId="49992E8B" w:rsidR="00036655" w:rsidRDefault="00036655" w:rsidP="00036655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45088F">
        <w:rPr>
          <w:rFonts w:ascii="Arial-BoldMT" w:hAnsi="Arial-BoldMT" w:cs="Arial-BoldMT"/>
          <w:b/>
          <w:bCs/>
          <w:sz w:val="15"/>
          <w:szCs w:val="15"/>
        </w:rPr>
        <w:t>344.30</w:t>
      </w:r>
    </w:p>
    <w:p w14:paraId="373EEF0C" w14:textId="77777777" w:rsidR="009B0D1C" w:rsidRDefault="009B0D1C" w:rsidP="00D72E6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61F6B4C" w14:textId="77777777" w:rsidR="00787164" w:rsidRPr="007C3505" w:rsidRDefault="00787164" w:rsidP="0078716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C3505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7C3505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087A92C" w14:textId="6883381D" w:rsidR="00CB0AB1" w:rsidRPr="007C3505" w:rsidRDefault="00FE2863" w:rsidP="00D72E6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C3505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D72E60" w14:paraId="2009A9EB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6D8CB" w14:textId="70260AD0" w:rsidR="00CB0AB1" w:rsidRPr="007C3505" w:rsidRDefault="00FE2863" w:rsidP="00FE2863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C3505">
              <w:rPr>
                <w:rFonts w:ascii="Arial-BoldMT" w:hAnsi="Arial-BoldMT"/>
                <w:sz w:val="15"/>
                <w:szCs w:val="15"/>
              </w:rPr>
              <w:t>Date</w:t>
            </w:r>
          </w:p>
          <w:p w14:paraId="42B1F7DB" w14:textId="5007849A" w:rsidR="00D72E60" w:rsidRPr="007C3505" w:rsidRDefault="00D72E60" w:rsidP="00CB0AB1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E6EF1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72D9FC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1687F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2A2B4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618DA0A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27174D8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C59AF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A2978E7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40FDFCD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72E60" w14:paraId="0B68375C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86C52" w14:textId="77777777" w:rsidR="00D72E60" w:rsidRPr="007C3505" w:rsidRDefault="00D72E60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0585B" w14:textId="77777777" w:rsidR="00D72E60" w:rsidRPr="007C3505" w:rsidRDefault="00D72E60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AA1B5" w14:textId="77777777" w:rsidR="00D72E60" w:rsidRPr="007C3505" w:rsidRDefault="00D72E60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A5FF8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5DF3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0F73D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9AF56" w14:textId="77777777" w:rsidR="00D72E60" w:rsidRPr="007C3505" w:rsidRDefault="00D72E6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72E60" w14:paraId="6822DE65" w14:textId="77777777" w:rsidTr="0003408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71FB" w14:textId="08A38E95" w:rsidR="00D72E60" w:rsidRPr="007C3505" w:rsidRDefault="008E42D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D504A82" w14:textId="77777777" w:rsidR="00826A77" w:rsidRPr="007C3505" w:rsidRDefault="00826A77" w:rsidP="00034086">
            <w:pPr>
              <w:spacing w:after="0" w:line="240" w:lineRule="auto"/>
              <w:rPr>
                <w:rFonts w:ascii="Arial-BoldMT" w:hAnsi="Arial-BoldMT" w:cs="Arial"/>
                <w:color w:val="000000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color w:val="000000"/>
                <w:sz w:val="15"/>
                <w:szCs w:val="15"/>
              </w:rPr>
              <w:t>Ebbsfleet International</w:t>
            </w:r>
          </w:p>
          <w:p w14:paraId="4FC18570" w14:textId="77777777" w:rsidR="00D72E60" w:rsidRPr="007C3505" w:rsidRDefault="00D72E6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ED62" w14:textId="7B2D5945" w:rsidR="00D72E60" w:rsidRPr="007C3505" w:rsidRDefault="00A043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79E53" w14:textId="77777777" w:rsidR="00D72E60" w:rsidRPr="007C3505" w:rsidRDefault="00D72E6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181D5" w14:textId="1A757E42" w:rsidR="00D72E60" w:rsidRPr="007C3505" w:rsidRDefault="0049062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EC49C" w14:textId="77777777" w:rsidR="00D72E60" w:rsidRPr="007C3505" w:rsidRDefault="00D72E6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974CF" w14:textId="091E2C1E" w:rsidR="00D72E60" w:rsidRPr="007C3505" w:rsidRDefault="00D053A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0.50</w:t>
            </w:r>
          </w:p>
        </w:tc>
      </w:tr>
      <w:tr w:rsidR="00A0433D" w14:paraId="12DC08C4" w14:textId="77777777" w:rsidTr="00D964A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90652" w14:textId="120D5739" w:rsidR="00A0433D" w:rsidRPr="007C3505" w:rsidRDefault="00A0433D" w:rsidP="00A043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44F62" w14:textId="6999E69A" w:rsidR="00A0433D" w:rsidRPr="007C3505" w:rsidRDefault="00A0433D" w:rsidP="00A043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62E82" w14:textId="71C42043" w:rsidR="00A0433D" w:rsidRPr="007C3505" w:rsidRDefault="00A0433D" w:rsidP="00A0433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E4C7" w14:textId="77777777" w:rsidR="00A0433D" w:rsidRPr="007C3505" w:rsidRDefault="00A0433D" w:rsidP="00A043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F7EEE" w14:textId="7F59A2A5" w:rsidR="00A0433D" w:rsidRPr="007C3505" w:rsidRDefault="00A0433D" w:rsidP="00A043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3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56C19" w14:textId="77777777" w:rsidR="00A0433D" w:rsidRPr="007C3505" w:rsidRDefault="00A0433D" w:rsidP="00A043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0A378" w14:textId="61F39071" w:rsidR="00A0433D" w:rsidRPr="007C3505" w:rsidRDefault="00A0433D" w:rsidP="00A0433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13.80</w:t>
            </w:r>
          </w:p>
        </w:tc>
      </w:tr>
    </w:tbl>
    <w:p w14:paraId="4519030C" w14:textId="77777777" w:rsidR="00036655" w:rsidRPr="007C3505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A61BF4B" w14:textId="77777777" w:rsidR="009B5C76" w:rsidRPr="007C3505" w:rsidRDefault="009B5C76" w:rsidP="002A5C6A">
      <w:pPr>
        <w:autoSpaceDE w:val="0"/>
        <w:spacing w:after="0" w:line="240" w:lineRule="auto"/>
        <w:rPr>
          <w:rFonts w:ascii="Arial-BoldMT" w:hAnsi="Arial-BoldMT" w:cs="Arial-BoldMT"/>
          <w:b/>
          <w:sz w:val="15"/>
          <w:szCs w:val="15"/>
        </w:rPr>
      </w:pPr>
    </w:p>
    <w:p w14:paraId="5238ADE1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1E0025">
        <w:rPr>
          <w:rFonts w:ascii="Arial-BoldMT" w:hAnsi="Arial-BoldMT" w:cs="Arial-BoldMT"/>
          <w:b/>
          <w:bCs/>
          <w:sz w:val="16"/>
          <w:szCs w:val="16"/>
        </w:rPr>
        <w:t>Mark Ellerby</w:t>
      </w:r>
    </w:p>
    <w:p w14:paraId="63737451" w14:textId="77777777" w:rsidR="002A5C6A" w:rsidRPr="00B609A3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B609A3">
        <w:rPr>
          <w:rFonts w:ascii="Arial-BoldMT" w:hAnsi="Arial-BoldMT" w:cs="Arial-BoldMT"/>
          <w:b/>
          <w:bCs/>
          <w:sz w:val="15"/>
          <w:szCs w:val="15"/>
        </w:rPr>
        <w:t xml:space="preserve">Non-Executive Director - </w:t>
      </w:r>
      <w:r w:rsidRPr="00B609A3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F4230A0" w14:textId="77777777" w:rsidR="002A5C6A" w:rsidRPr="00B609A3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B609A3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B609A3">
        <w:rPr>
          <w:rFonts w:ascii="Arial-BoldMT" w:hAnsi="Arial-BoldMT"/>
          <w:sz w:val="15"/>
          <w:szCs w:val="15"/>
        </w:rPr>
        <w:tab/>
      </w:r>
      <w:r w:rsidRPr="00B609A3">
        <w:rPr>
          <w:rFonts w:ascii="Arial-BoldMT" w:hAnsi="Arial-BoldMT"/>
          <w:sz w:val="15"/>
          <w:szCs w:val="15"/>
        </w:rPr>
        <w:tab/>
      </w:r>
      <w:r w:rsidRPr="00B609A3">
        <w:rPr>
          <w:rFonts w:ascii="Arial-BoldMT" w:hAnsi="Arial-BoldMT"/>
          <w:sz w:val="15"/>
          <w:szCs w:val="15"/>
        </w:rPr>
        <w:tab/>
      </w:r>
      <w:r w:rsidRPr="00B609A3">
        <w:rPr>
          <w:rFonts w:ascii="Arial-BoldMT" w:hAnsi="Arial-BoldMT"/>
          <w:sz w:val="15"/>
          <w:szCs w:val="15"/>
        </w:rPr>
        <w:tab/>
      </w:r>
      <w:r w:rsidRPr="00B609A3">
        <w:rPr>
          <w:rFonts w:ascii="Arial-BoldMT" w:hAnsi="Arial-BoldMT" w:cs="Arial-BoldMT"/>
          <w:sz w:val="15"/>
          <w:szCs w:val="15"/>
        </w:rPr>
        <w:t xml:space="preserve"> £150.32</w:t>
      </w:r>
    </w:p>
    <w:p w14:paraId="095044DE" w14:textId="779CA630" w:rsidR="002A5C6A" w:rsidRPr="00B609A3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B609A3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B609A3">
        <w:rPr>
          <w:rFonts w:ascii="Arial-BoldMT" w:hAnsi="Arial-BoldMT"/>
          <w:sz w:val="15"/>
          <w:szCs w:val="15"/>
        </w:rPr>
        <w:tab/>
      </w:r>
      <w:r w:rsidRPr="00B609A3">
        <w:rPr>
          <w:rFonts w:ascii="Arial-BoldMT" w:hAnsi="Arial-BoldMT" w:cs="Arial-BoldMT"/>
          <w:sz w:val="15"/>
          <w:szCs w:val="15"/>
        </w:rPr>
        <w:t xml:space="preserve"> £</w:t>
      </w:r>
      <w:r w:rsidR="00FA0D9D" w:rsidRPr="00B609A3">
        <w:rPr>
          <w:rFonts w:ascii="Arial-BoldMT" w:hAnsi="Arial-BoldMT" w:cs="Arial-BoldMT"/>
          <w:sz w:val="15"/>
          <w:szCs w:val="15"/>
        </w:rPr>
        <w:t>0</w:t>
      </w:r>
    </w:p>
    <w:p w14:paraId="1B9D3B7F" w14:textId="77777777" w:rsidR="002A5C6A" w:rsidRPr="00B609A3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B609A3">
        <w:rPr>
          <w:rFonts w:ascii="Arial-BoldMT" w:hAnsi="Arial-BoldMT" w:cs="Arial-BoldMT"/>
          <w:sz w:val="15"/>
          <w:szCs w:val="15"/>
        </w:rPr>
        <w:t>- Via Corporate Contract (Hire Car)</w:t>
      </w:r>
      <w:r w:rsidRPr="00B609A3">
        <w:rPr>
          <w:rFonts w:ascii="Arial-BoldMT" w:hAnsi="Arial-BoldMT"/>
          <w:sz w:val="15"/>
          <w:szCs w:val="15"/>
        </w:rPr>
        <w:tab/>
      </w:r>
      <w:r w:rsidRPr="00B609A3">
        <w:rPr>
          <w:rFonts w:ascii="Arial-BoldMT" w:hAnsi="Arial-BoldMT"/>
          <w:sz w:val="15"/>
          <w:szCs w:val="15"/>
        </w:rPr>
        <w:tab/>
      </w:r>
      <w:r w:rsidRPr="00B609A3">
        <w:rPr>
          <w:rFonts w:ascii="Arial-BoldMT" w:hAnsi="Arial-BoldMT" w:cs="Arial-BoldMT"/>
          <w:sz w:val="15"/>
          <w:szCs w:val="15"/>
        </w:rPr>
        <w:t xml:space="preserve"> £0</w:t>
      </w:r>
    </w:p>
    <w:p w14:paraId="7A0049DB" w14:textId="62D60A0B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B609A3">
        <w:rPr>
          <w:rFonts w:ascii="Arial-BoldMT" w:hAnsi="Arial-BoldMT" w:cs="Arial-BoldMT"/>
          <w:bCs/>
          <w:sz w:val="15"/>
          <w:szCs w:val="15"/>
        </w:rPr>
        <w:tab/>
      </w:r>
      <w:r w:rsidRPr="00B609A3">
        <w:rPr>
          <w:rFonts w:ascii="Arial-BoldMT" w:hAnsi="Arial-BoldMT" w:cs="Arial-BoldMT"/>
          <w:bCs/>
          <w:sz w:val="15"/>
          <w:szCs w:val="15"/>
        </w:rPr>
        <w:tab/>
      </w:r>
      <w:r w:rsidRPr="00B609A3">
        <w:rPr>
          <w:rFonts w:ascii="Arial-BoldMT" w:hAnsi="Arial-BoldMT" w:cs="Arial-BoldMT"/>
          <w:bCs/>
          <w:sz w:val="15"/>
          <w:szCs w:val="15"/>
        </w:rPr>
        <w:tab/>
      </w:r>
      <w:r w:rsidRPr="00B609A3">
        <w:rPr>
          <w:rFonts w:ascii="Arial-BoldMT" w:hAnsi="Arial-BoldMT" w:cs="Arial-BoldMT"/>
          <w:bCs/>
          <w:sz w:val="15"/>
          <w:szCs w:val="15"/>
        </w:rPr>
        <w:tab/>
      </w:r>
      <w:r w:rsidRPr="00B609A3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B609A3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064263" w:rsidRPr="00B609A3">
        <w:rPr>
          <w:rFonts w:ascii="Arial-BoldMT" w:hAnsi="Arial-BoldMT" w:cs="Arial-BoldMT"/>
          <w:b/>
          <w:bCs/>
          <w:sz w:val="15"/>
          <w:szCs w:val="15"/>
        </w:rPr>
        <w:t>150.32</w:t>
      </w:r>
    </w:p>
    <w:p w14:paraId="781E44C6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2A5C6A" w14:paraId="01BBB773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167A0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13D2B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0045E81" w14:textId="77777777" w:rsidR="002A5C6A" w:rsidRPr="007C3505" w:rsidRDefault="002A5C6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2AA6A6F" w14:textId="77777777" w:rsidR="002A5C6A" w:rsidRPr="007C3505" w:rsidRDefault="002A5C6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E98E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9E67E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27C5DFF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82EBA9B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9A446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FF4B6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A5C6A" w14:paraId="7421CCB5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95547" w14:textId="77777777" w:rsidR="002A5C6A" w:rsidRPr="007C3505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9357F" w14:textId="77777777" w:rsidR="002A5C6A" w:rsidRPr="007C3505" w:rsidRDefault="002A5C6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63C86" w14:textId="77777777" w:rsidR="002A5C6A" w:rsidRPr="007C3505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CD665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9A1E1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0FA1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853A1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AD0D8C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8755" w14:textId="77777777" w:rsidR="002A5C6A" w:rsidRPr="007C3505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D88B1" w14:textId="77777777" w:rsidR="002A5C6A" w:rsidRPr="007C3505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913E5B" w14:paraId="3883A1A4" w14:textId="77777777" w:rsidTr="006367B4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736DC" w14:textId="698CA45F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0808C" w14:textId="43E41B43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0408A" w14:textId="32D1C28F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8EB7E" w14:textId="77777777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EEFE8" w14:textId="77777777" w:rsidR="00913E5B" w:rsidRPr="007C3505" w:rsidRDefault="00913E5B" w:rsidP="00913E5B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6546C" w14:textId="51E05F96" w:rsidR="00913E5B" w:rsidRPr="007C3505" w:rsidRDefault="00913E5B" w:rsidP="00913E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5.08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1A0F8" w14:textId="77777777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9115A" w14:textId="77777777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7992" w14:textId="6590ECAC" w:rsidR="00913E5B" w:rsidRPr="007C3505" w:rsidRDefault="00913E5B" w:rsidP="00913E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5.08</w:t>
            </w:r>
          </w:p>
        </w:tc>
      </w:tr>
      <w:tr w:rsidR="00913E5B" w14:paraId="251FB85B" w14:textId="77777777" w:rsidTr="006367B4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C16D" w14:textId="41F62FBF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une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126D3" w14:textId="3421A65E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B3748" w14:textId="0F72727F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49BB3" w14:textId="77777777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5F400" w14:textId="77777777" w:rsidR="00913E5B" w:rsidRPr="007C3505" w:rsidRDefault="00913E5B" w:rsidP="00913E5B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72E6" w14:textId="66393891" w:rsidR="00913E5B" w:rsidRPr="007C3505" w:rsidRDefault="00913E5B" w:rsidP="00913E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5.24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AC5A9" w14:textId="77777777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B1A6" w14:textId="77777777" w:rsidR="00913E5B" w:rsidRPr="007C3505" w:rsidRDefault="00913E5B" w:rsidP="00913E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EB31" w14:textId="5875FA4E" w:rsidR="00913E5B" w:rsidRPr="007C3505" w:rsidRDefault="00913E5B" w:rsidP="00913E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5.24</w:t>
            </w:r>
          </w:p>
        </w:tc>
      </w:tr>
    </w:tbl>
    <w:p w14:paraId="2CDCF4FC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</w:p>
    <w:p w14:paraId="33AF2A4F" w14:textId="7B97E80A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  <w:r w:rsidR="003F54A7" w:rsidRPr="007C3505">
        <w:rPr>
          <w:rFonts w:ascii="Arial-BoldMT" w:hAnsi="Arial-BoldMT" w:cs="Arial-BoldMT"/>
          <w:b/>
          <w:bCs/>
          <w:sz w:val="15"/>
          <w:szCs w:val="15"/>
        </w:rPr>
        <w:t>-</w:t>
      </w:r>
      <w:r w:rsidR="003F54A7" w:rsidRPr="007C3505">
        <w:rPr>
          <w:rFonts w:ascii="Arial-BoldMT" w:hAnsi="Arial-BoldMT" w:cs="Arial-BoldMT"/>
          <w:bCs/>
          <w:sz w:val="15"/>
          <w:szCs w:val="15"/>
        </w:rPr>
        <w:t xml:space="preserve"> No claims for this period.</w:t>
      </w:r>
    </w:p>
    <w:p w14:paraId="15898CE5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8EEFAD1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sz w:val="15"/>
          <w:szCs w:val="15"/>
        </w:rPr>
      </w:pPr>
    </w:p>
    <w:p w14:paraId="631904A8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Kathryn Gillatt</w:t>
      </w:r>
    </w:p>
    <w:p w14:paraId="51D48DFA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Non-Executive Director -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2578DB4" w14:textId="222E1CE1" w:rsidR="002A5C6A" w:rsidRPr="00D4443E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D4443E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 w:cs="Arial-BoldMT"/>
          <w:sz w:val="15"/>
          <w:szCs w:val="15"/>
        </w:rPr>
        <w:t xml:space="preserve"> £</w:t>
      </w:r>
      <w:r w:rsidR="00C42516" w:rsidRPr="00D4443E">
        <w:rPr>
          <w:rFonts w:ascii="Arial-BoldMT" w:hAnsi="Arial-BoldMT" w:cs="Arial-BoldMT"/>
          <w:sz w:val="15"/>
          <w:szCs w:val="15"/>
        </w:rPr>
        <w:t>74.7</w:t>
      </w:r>
      <w:r w:rsidR="00932860" w:rsidRPr="00D4443E">
        <w:rPr>
          <w:rFonts w:ascii="Arial-BoldMT" w:hAnsi="Arial-BoldMT" w:cs="Arial-BoldMT"/>
          <w:sz w:val="15"/>
          <w:szCs w:val="15"/>
        </w:rPr>
        <w:t>0</w:t>
      </w:r>
    </w:p>
    <w:p w14:paraId="53E42315" w14:textId="61382450" w:rsidR="002A5C6A" w:rsidRPr="00D4443E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D4443E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 w:cs="Arial-BoldMT"/>
          <w:sz w:val="15"/>
          <w:szCs w:val="15"/>
        </w:rPr>
        <w:t xml:space="preserve"> £</w:t>
      </w:r>
      <w:r w:rsidR="006E1F03" w:rsidRPr="00D4443E">
        <w:rPr>
          <w:rFonts w:ascii="Arial-BoldMT" w:hAnsi="Arial-BoldMT" w:cs="Arial-BoldMT"/>
          <w:sz w:val="15"/>
          <w:szCs w:val="15"/>
        </w:rPr>
        <w:t>0</w:t>
      </w:r>
    </w:p>
    <w:p w14:paraId="39D2DEDA" w14:textId="77777777" w:rsidR="002A5C6A" w:rsidRPr="00D4443E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D4443E">
        <w:rPr>
          <w:rFonts w:ascii="Arial-BoldMT" w:hAnsi="Arial-BoldMT" w:cs="Arial-BoldMT"/>
          <w:sz w:val="15"/>
          <w:szCs w:val="15"/>
        </w:rPr>
        <w:t>- Via Corporate Contract (Hire Car)</w:t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/>
          <w:sz w:val="15"/>
          <w:szCs w:val="15"/>
        </w:rPr>
        <w:tab/>
      </w:r>
      <w:r w:rsidRPr="00D4443E">
        <w:rPr>
          <w:rFonts w:ascii="Arial-BoldMT" w:hAnsi="Arial-BoldMT" w:cs="Arial-BoldMT"/>
          <w:sz w:val="15"/>
          <w:szCs w:val="15"/>
        </w:rPr>
        <w:t xml:space="preserve"> £0</w:t>
      </w:r>
    </w:p>
    <w:p w14:paraId="69BC1EBE" w14:textId="002C7B3D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D4443E">
        <w:rPr>
          <w:rFonts w:ascii="Arial-BoldMT" w:hAnsi="Arial-BoldMT" w:cs="Arial-BoldMT"/>
          <w:bCs/>
          <w:sz w:val="15"/>
          <w:szCs w:val="15"/>
        </w:rPr>
        <w:tab/>
      </w:r>
      <w:r w:rsidRPr="00D4443E">
        <w:rPr>
          <w:rFonts w:ascii="Arial-BoldMT" w:hAnsi="Arial-BoldMT" w:cs="Arial-BoldMT"/>
          <w:bCs/>
          <w:sz w:val="15"/>
          <w:szCs w:val="15"/>
        </w:rPr>
        <w:tab/>
      </w:r>
      <w:r w:rsidRPr="00D4443E">
        <w:rPr>
          <w:rFonts w:ascii="Arial-BoldMT" w:hAnsi="Arial-BoldMT" w:cs="Arial-BoldMT"/>
          <w:bCs/>
          <w:sz w:val="15"/>
          <w:szCs w:val="15"/>
        </w:rPr>
        <w:tab/>
      </w:r>
      <w:r w:rsidRPr="00D4443E">
        <w:rPr>
          <w:rFonts w:ascii="Arial-BoldMT" w:hAnsi="Arial-BoldMT" w:cs="Arial-BoldMT"/>
          <w:bCs/>
          <w:sz w:val="15"/>
          <w:szCs w:val="15"/>
        </w:rPr>
        <w:tab/>
      </w:r>
      <w:r w:rsidRPr="00D4443E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D4443E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932860" w:rsidRPr="00D4443E">
        <w:rPr>
          <w:rFonts w:ascii="Arial-BoldMT" w:hAnsi="Arial-BoldMT" w:cs="Arial-BoldMT"/>
          <w:b/>
          <w:bCs/>
          <w:sz w:val="15"/>
          <w:szCs w:val="15"/>
        </w:rPr>
        <w:t>74.70</w:t>
      </w:r>
    </w:p>
    <w:p w14:paraId="14C7759D" w14:textId="103CC76F" w:rsidR="007C3505" w:rsidRDefault="007C350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6BBB27D" w14:textId="69BB0B9F" w:rsidR="00AE68DF" w:rsidRDefault="00AE68D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7B9C507" w14:textId="3CC87775" w:rsidR="00AE68DF" w:rsidRDefault="00AE68D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19B9C24" w14:textId="79C20CB5" w:rsidR="00AE68DF" w:rsidRDefault="00AE68D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46E70DE" w14:textId="77777777" w:rsidR="00AE68DF" w:rsidRDefault="00AE68D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000B999" w14:textId="489B9C49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Expenses Claimed </w:t>
      </w:r>
    </w:p>
    <w:tbl>
      <w:tblPr>
        <w:tblW w:w="12893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60"/>
        <w:gridCol w:w="1110"/>
        <w:gridCol w:w="1413"/>
        <w:gridCol w:w="879"/>
        <w:gridCol w:w="1074"/>
        <w:gridCol w:w="966"/>
        <w:gridCol w:w="2091"/>
        <w:gridCol w:w="2942"/>
        <w:gridCol w:w="958"/>
      </w:tblGrid>
      <w:tr w:rsidR="0012201B" w14:paraId="2B39509E" w14:textId="77777777" w:rsidTr="0012201B">
        <w:tc>
          <w:tcPr>
            <w:tcW w:w="146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958EF" w14:textId="77777777" w:rsidR="0012201B" w:rsidRPr="007C3505" w:rsidRDefault="0012201B" w:rsidP="002E319E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bookmarkStart w:id="3" w:name="_Hlk118184245"/>
          </w:p>
          <w:p w14:paraId="5899BCB7" w14:textId="77777777" w:rsidR="0012201B" w:rsidRPr="007C3505" w:rsidRDefault="0012201B" w:rsidP="002E319E">
            <w:pPr>
              <w:spacing w:after="0" w:line="240" w:lineRule="auto"/>
              <w:jc w:val="center"/>
              <w:rPr>
                <w:rFonts w:ascii="Arial-BoldMT" w:hAnsi="Arial-BoldMT" w:cs="Segoe UI"/>
                <w:b/>
                <w:bCs/>
                <w:sz w:val="15"/>
                <w:szCs w:val="15"/>
              </w:rPr>
            </w:pPr>
          </w:p>
          <w:p w14:paraId="2E3ECBE3" w14:textId="7CB576C1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2099A2" w14:textId="695EB2FA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FB2B159" w14:textId="77777777" w:rsidR="0012201B" w:rsidRPr="007C3505" w:rsidRDefault="0012201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4A6079" w14:textId="77777777" w:rsidR="0012201B" w:rsidRPr="007C3505" w:rsidRDefault="0012201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1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E431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01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5E44D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E840FCC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5EFD4C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94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0D92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5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8662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2201B" w14:paraId="06FA3D4B" w14:textId="77777777" w:rsidTr="0012201B">
        <w:trPr>
          <w:trHeight w:val="465"/>
        </w:trPr>
        <w:tc>
          <w:tcPr>
            <w:tcW w:w="14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69058" w14:textId="77777777" w:rsidR="0012201B" w:rsidRPr="007C3505" w:rsidRDefault="0012201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6C5CBB" w14:textId="0F6AC24E" w:rsidR="0012201B" w:rsidRPr="007C3505" w:rsidRDefault="0012201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1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46D4" w14:textId="77777777" w:rsidR="0012201B" w:rsidRPr="007C3505" w:rsidRDefault="0012201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00523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1EC8D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CB917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4EFE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14437D" w14:textId="77777777" w:rsidR="0012201B" w:rsidRPr="007C3505" w:rsidRDefault="0012201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94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C464" w14:textId="77777777" w:rsidR="0012201B" w:rsidRPr="007C3505" w:rsidRDefault="0012201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58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3E9B9" w14:textId="77777777" w:rsidR="0012201B" w:rsidRPr="007C3505" w:rsidRDefault="0012201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7B06CB" w14:paraId="2C2ED5F9" w14:textId="77777777" w:rsidTr="00440200">
        <w:tc>
          <w:tcPr>
            <w:tcW w:w="1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E2CFA" w14:textId="3D19577C" w:rsidR="007B06CB" w:rsidRPr="007C3505" w:rsidRDefault="007B06CB" w:rsidP="007B06C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March 2022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E05EA4" w14:textId="61137591" w:rsidR="007B06CB" w:rsidRPr="00034086" w:rsidRDefault="007B06CB" w:rsidP="007B06C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BA208" w14:textId="7AD72909" w:rsidR="007B06CB" w:rsidRPr="00034086" w:rsidRDefault="007B06CB" w:rsidP="007B06C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3C852" w14:textId="77777777" w:rsidR="007B06CB" w:rsidRPr="007C3505" w:rsidRDefault="007B06CB" w:rsidP="007B06C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8F392" w14:textId="77777777" w:rsidR="007B06CB" w:rsidRPr="007C3505" w:rsidRDefault="007B06CB" w:rsidP="007B06C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4CC3A" w14:textId="56D02C4C" w:rsidR="007B06CB" w:rsidRPr="007C3505" w:rsidRDefault="007B06CB" w:rsidP="007B06C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C303" w14:textId="793711A2" w:rsidR="007B06CB" w:rsidRPr="007C3505" w:rsidRDefault="007B06CB" w:rsidP="007B06C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.00</w:t>
            </w:r>
          </w:p>
        </w:tc>
        <w:tc>
          <w:tcPr>
            <w:tcW w:w="2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4F9F9" w14:textId="77777777" w:rsidR="007B06CB" w:rsidRPr="007C3505" w:rsidRDefault="007B06CB" w:rsidP="007B06C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67B8F" w14:textId="46569A3A" w:rsidR="007B06CB" w:rsidRPr="007C3505" w:rsidRDefault="007B06CB" w:rsidP="007B06C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.00</w:t>
            </w:r>
          </w:p>
        </w:tc>
      </w:tr>
      <w:tr w:rsidR="004B71FC" w14:paraId="6C3DF8FF" w14:textId="77777777" w:rsidTr="0023587C">
        <w:tc>
          <w:tcPr>
            <w:tcW w:w="1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36DB4" w14:textId="21E7F0DE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-21 April 2022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24475E" w14:textId="35D97233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2A4BC" w14:textId="57A7380A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93FD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84CFD" w14:textId="77777777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E7E52" w14:textId="72A8F4BD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0E5A8" w14:textId="496FE001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2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73E03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2ED13" w14:textId="074D1102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4B71FC" w14:paraId="23EEE551" w14:textId="77777777" w:rsidTr="00CD2532">
        <w:tc>
          <w:tcPr>
            <w:tcW w:w="1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22F22" w14:textId="3F2463CA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1 April 2022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86FCA7" w14:textId="31CFF23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74938" w14:textId="118BEA98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0A5CF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5F1F1" w14:textId="77777777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F96D3" w14:textId="77777777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E243" w14:textId="50AB41CC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.00</w:t>
            </w:r>
          </w:p>
        </w:tc>
        <w:tc>
          <w:tcPr>
            <w:tcW w:w="2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9F45C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06D53" w14:textId="078B8F73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.00</w:t>
            </w:r>
          </w:p>
        </w:tc>
      </w:tr>
      <w:tr w:rsidR="004B71FC" w14:paraId="02B49E87" w14:textId="77777777" w:rsidTr="00CF7FD2">
        <w:tc>
          <w:tcPr>
            <w:tcW w:w="1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D4634" w14:textId="097ED010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-16 June 2022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1B34E6" w14:textId="7D29AFF6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926B5" w14:textId="7DC23C64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ECEB7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CF79A" w14:textId="77777777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3C6D4" w14:textId="77777777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FA4D4" w14:textId="3F5E84C5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2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355EC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410C7" w14:textId="150EBB06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bookmarkEnd w:id="3"/>
      <w:tr w:rsidR="004B71FC" w14:paraId="6B85DE8E" w14:textId="77777777" w:rsidTr="00F329E4">
        <w:tc>
          <w:tcPr>
            <w:tcW w:w="1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4F95F" w14:textId="60AE1D3F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June 2022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BF97B7" w14:textId="45934F6B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C1807" w14:textId="12BDC6D1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A880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6F5D1" w14:textId="77777777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1190E" w14:textId="77777777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B2EE3" w14:textId="21802FBD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70</w:t>
            </w:r>
          </w:p>
        </w:tc>
        <w:tc>
          <w:tcPr>
            <w:tcW w:w="2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29D98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4B5F9" w14:textId="74D53551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70</w:t>
            </w:r>
          </w:p>
        </w:tc>
      </w:tr>
      <w:tr w:rsidR="004B71FC" w14:paraId="4247D010" w14:textId="77777777" w:rsidTr="00F329E4">
        <w:trPr>
          <w:trHeight w:val="65"/>
        </w:trPr>
        <w:tc>
          <w:tcPr>
            <w:tcW w:w="1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4FD0" w14:textId="7E9B7A8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une 2022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3396B0" w14:textId="1580F594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8934A" w14:textId="0F59E458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73DF2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0525F" w14:textId="77777777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4B7BE" w14:textId="77777777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9B476" w14:textId="6AA8A39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.00</w:t>
            </w:r>
          </w:p>
        </w:tc>
        <w:tc>
          <w:tcPr>
            <w:tcW w:w="2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0295" w14:textId="77777777" w:rsidR="004B71FC" w:rsidRPr="007C3505" w:rsidRDefault="004B71FC" w:rsidP="004B71F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907AA" w14:textId="4DDFF40A" w:rsidR="004B71FC" w:rsidRPr="007C3505" w:rsidRDefault="004B71FC" w:rsidP="004B71F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.00</w:t>
            </w:r>
          </w:p>
        </w:tc>
      </w:tr>
    </w:tbl>
    <w:p w14:paraId="011D4CBC" w14:textId="5C945FDB" w:rsidR="005244A7" w:rsidRPr="00034086" w:rsidRDefault="005244A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034086">
        <w:rPr>
          <w:rFonts w:ascii="Arial-BoldMT" w:hAnsi="Arial-BoldMT" w:cs="Arial-BoldMT"/>
          <w:sz w:val="15"/>
          <w:szCs w:val="15"/>
        </w:rPr>
        <w:t>- Via Corporate Contract (Travel/Accommodation)</w:t>
      </w:r>
      <w:r w:rsidR="009436A7" w:rsidRPr="00034086">
        <w:rPr>
          <w:rFonts w:ascii="Arial-BoldMT" w:hAnsi="Arial-BoldMT" w:cs="Arial-BoldMT"/>
          <w:sz w:val="15"/>
          <w:szCs w:val="15"/>
        </w:rPr>
        <w:t xml:space="preserve"> -</w:t>
      </w:r>
      <w:r w:rsidR="009436A7" w:rsidRPr="00034086">
        <w:rPr>
          <w:rFonts w:ascii="Arial-BoldMT" w:hAnsi="Arial-BoldMT" w:cs="Arial-BoldMT"/>
          <w:bCs/>
          <w:sz w:val="15"/>
          <w:szCs w:val="15"/>
        </w:rPr>
        <w:t xml:space="preserve"> No claims for this period.</w:t>
      </w:r>
    </w:p>
    <w:p w14:paraId="7014FA6C" w14:textId="5764300D" w:rsidR="002A5C6A" w:rsidRPr="007C3505" w:rsidRDefault="00275D3C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034086">
        <w:rPr>
          <w:rFonts w:ascii="Arial-BoldMT" w:hAnsi="Arial-BoldMT" w:cs="Arial-BoldMT"/>
          <w:b/>
          <w:bCs/>
          <w:sz w:val="15"/>
          <w:szCs w:val="15"/>
        </w:rPr>
        <w:t>-</w:t>
      </w:r>
      <w:r w:rsidR="00D4443E" w:rsidRPr="00034086">
        <w:rPr>
          <w:rFonts w:ascii="Arial-BoldMT" w:hAnsi="Arial-BoldMT" w:cs="Arial-BoldMT"/>
          <w:b/>
          <w:bCs/>
          <w:sz w:val="15"/>
          <w:szCs w:val="15"/>
        </w:rPr>
        <w:t xml:space="preserve"> </w:t>
      </w:r>
      <w:r w:rsidR="002A5C6A" w:rsidRPr="00034086">
        <w:rPr>
          <w:rFonts w:ascii="Arial-BoldMT" w:hAnsi="Arial-BoldMT" w:cs="Arial-BoldMT"/>
          <w:sz w:val="15"/>
          <w:szCs w:val="15"/>
        </w:rPr>
        <w:t xml:space="preserve">Via Corporate Contract (Hire Car) – </w:t>
      </w:r>
      <w:r w:rsidR="002A5C6A" w:rsidRPr="00034086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FC2D2D0" w14:textId="77777777" w:rsidR="00AE0217" w:rsidRDefault="00AE021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804ADC0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Karen Seth</w:t>
      </w:r>
    </w:p>
    <w:p w14:paraId="768A83AD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Non-Executive Director -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3AEA7763" w14:textId="6DFE6461" w:rsidR="002A5C6A" w:rsidRPr="006F03D3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</w:t>
      </w:r>
      <w:r w:rsidRPr="006F03D3">
        <w:rPr>
          <w:rFonts w:ascii="Arial-BoldMT" w:hAnsi="Arial-BoldMT" w:cs="Arial-BoldMT"/>
          <w:sz w:val="15"/>
          <w:szCs w:val="15"/>
        </w:rPr>
        <w:t>£</w:t>
      </w:r>
      <w:r w:rsidR="001C1A24" w:rsidRPr="006F03D3">
        <w:rPr>
          <w:rFonts w:ascii="Arial-BoldMT" w:hAnsi="Arial-BoldMT" w:cs="Arial-BoldMT"/>
          <w:sz w:val="15"/>
          <w:szCs w:val="15"/>
        </w:rPr>
        <w:t>58.50</w:t>
      </w:r>
    </w:p>
    <w:p w14:paraId="4FF2EE66" w14:textId="73150C19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F03D3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6F03D3">
        <w:rPr>
          <w:rFonts w:ascii="Arial-BoldMT" w:hAnsi="Arial-BoldMT"/>
          <w:sz w:val="15"/>
          <w:szCs w:val="15"/>
        </w:rPr>
        <w:tab/>
      </w:r>
      <w:r w:rsidRPr="006F03D3">
        <w:rPr>
          <w:rFonts w:ascii="Arial-BoldMT" w:hAnsi="Arial-BoldMT" w:cs="Arial-BoldMT"/>
          <w:sz w:val="15"/>
          <w:szCs w:val="15"/>
        </w:rPr>
        <w:t xml:space="preserve"> £</w:t>
      </w:r>
      <w:r w:rsidR="00456A4E" w:rsidRPr="006F03D3">
        <w:rPr>
          <w:rFonts w:ascii="Arial-BoldMT" w:hAnsi="Arial-BoldMT" w:cs="Arial-BoldMT"/>
          <w:sz w:val="15"/>
          <w:szCs w:val="15"/>
        </w:rPr>
        <w:t>140.90</w:t>
      </w:r>
    </w:p>
    <w:p w14:paraId="55CED95E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32FFC77D" w14:textId="735A40B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545261">
        <w:rPr>
          <w:rFonts w:ascii="Arial-BoldMT" w:hAnsi="Arial-BoldMT" w:cs="Arial-BoldMT"/>
          <w:b/>
          <w:bCs/>
          <w:sz w:val="15"/>
          <w:szCs w:val="15"/>
        </w:rPr>
        <w:t>199.40</w:t>
      </w:r>
    </w:p>
    <w:p w14:paraId="12403DBA" w14:textId="6FD755B4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1C1A24" w14:paraId="5D7AF465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EE95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Dates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E7FED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  <w:p w14:paraId="293E9C79" w14:textId="77777777" w:rsidR="001C1A24" w:rsidRPr="007C3505" w:rsidRDefault="001C1A24">
            <w:pPr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  <w:p w14:paraId="6205A95E" w14:textId="77777777" w:rsidR="001C1A24" w:rsidRPr="007C3505" w:rsidRDefault="001C1A24">
            <w:pPr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Destination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F6C12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Purpose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97C0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  <w:p w14:paraId="4DC776D8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Travel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  <w:p w14:paraId="78270AFE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99E7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Other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EE7D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Total Costs £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</w:tr>
      <w:tr w:rsidR="001C1A24" w14:paraId="137DCBEE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AF5E" w14:textId="77777777" w:rsidR="001C1A24" w:rsidRPr="007C3505" w:rsidRDefault="001C1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A7978" w14:textId="77777777" w:rsidR="001C1A24" w:rsidRPr="007C3505" w:rsidRDefault="001C1A24">
            <w:pPr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E602" w14:textId="77777777" w:rsidR="001C1A24" w:rsidRPr="007C3505" w:rsidRDefault="001C1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EA668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Air £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2A8CA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Rail £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23262" w14:textId="4325B36E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Taxi/Car £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D41B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Accommodation/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  <w:p w14:paraId="2C7D0F6A" w14:textId="77777777" w:rsidR="001C1A24" w:rsidRPr="007C3505" w:rsidRDefault="001C1A24">
            <w:pPr>
              <w:spacing w:after="0" w:line="240" w:lineRule="auto"/>
              <w:jc w:val="center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Meals £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515DF" w14:textId="77777777" w:rsidR="001C1A24" w:rsidRPr="007C3505" w:rsidRDefault="001C1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E6FA" w14:textId="77777777" w:rsidR="001C1A24" w:rsidRPr="007C3505" w:rsidRDefault="001C1A2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</w:tr>
      <w:tr w:rsidR="006F03D3" w:rsidRPr="005F22CB" w14:paraId="6D5DF18C" w14:textId="77777777" w:rsidTr="00504F1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2B65" w14:textId="7C7DD65F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April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EBBE6" w14:textId="62C2C556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B4A36" w14:textId="17E0A147" w:rsidR="006F03D3" w:rsidRPr="007C3505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AC36C" w14:textId="77777777" w:rsidR="006F03D3" w:rsidRPr="007C3505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7DCD9" w14:textId="77777777" w:rsidR="006F03D3" w:rsidRPr="007C3505" w:rsidRDefault="006F03D3" w:rsidP="006F03D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07022" w14:textId="77777777" w:rsidR="006F03D3" w:rsidRPr="006F03D3" w:rsidRDefault="006F03D3" w:rsidP="006F03D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AB97E" w14:textId="3C6A0B80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AFB66" w14:textId="77777777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B7616" w14:textId="66C64623" w:rsidR="006F03D3" w:rsidRPr="006F03D3" w:rsidRDefault="006F03D3" w:rsidP="006F03D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.00</w:t>
            </w:r>
          </w:p>
        </w:tc>
      </w:tr>
      <w:tr w:rsidR="006F03D3" w:rsidRPr="005F22CB" w14:paraId="1B7D4535" w14:textId="77777777" w:rsidTr="00504F1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8739B" w14:textId="44FF3144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April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7E2F2" w14:textId="1EB44CDF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A0506" w14:textId="3F8CF8BF" w:rsidR="006F03D3" w:rsidRPr="007C3505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B057" w14:textId="77777777" w:rsidR="006F03D3" w:rsidRPr="007C3505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CC881" w14:textId="77777777" w:rsidR="006F03D3" w:rsidRPr="007C3505" w:rsidRDefault="006F03D3" w:rsidP="006F03D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E0F8" w14:textId="77777777" w:rsidR="006F03D3" w:rsidRPr="006F03D3" w:rsidRDefault="006F03D3" w:rsidP="006F03D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75758" w14:textId="7132509A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EAF38" w14:textId="77777777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F8E5" w14:textId="167B2B1D" w:rsidR="006F03D3" w:rsidRPr="006F03D3" w:rsidRDefault="006F03D3" w:rsidP="006F03D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6F03D3" w14:paraId="7F35765E" w14:textId="77777777" w:rsidTr="00504F11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B7D4" w14:textId="7489EDE3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1 April 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D14FD" w14:textId="204DE1FB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AE0A3" w14:textId="30563525" w:rsidR="006F03D3" w:rsidRPr="007C3505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A5EE" w14:textId="77777777" w:rsidR="006F03D3" w:rsidRPr="007C3505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77B3" w14:textId="77777777" w:rsidR="006F03D3" w:rsidRPr="007C3505" w:rsidRDefault="006F03D3" w:rsidP="006F03D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6D882" w14:textId="77777777" w:rsidR="006F03D3" w:rsidRPr="006F03D3" w:rsidRDefault="006F03D3" w:rsidP="006F03D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CBBD6" w14:textId="227476D2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B497" w14:textId="77777777" w:rsidR="006F03D3" w:rsidRPr="006F03D3" w:rsidRDefault="006F03D3" w:rsidP="006F03D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2F95E" w14:textId="3E08872D" w:rsidR="006F03D3" w:rsidRPr="006F03D3" w:rsidRDefault="006F03D3" w:rsidP="006F03D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.00</w:t>
            </w:r>
          </w:p>
        </w:tc>
      </w:tr>
    </w:tbl>
    <w:p w14:paraId="7020C42F" w14:textId="6F4012E3" w:rsidR="002B5DC3" w:rsidRDefault="002B5DC3" w:rsidP="002B5DC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0553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8"/>
        <w:gridCol w:w="1710"/>
        <w:gridCol w:w="1545"/>
        <w:gridCol w:w="990"/>
        <w:gridCol w:w="990"/>
        <w:gridCol w:w="990"/>
        <w:gridCol w:w="1560"/>
        <w:gridCol w:w="1350"/>
      </w:tblGrid>
      <w:tr w:rsidR="00C20A45" w14:paraId="4172B0D4" w14:textId="77777777" w:rsidTr="00AE0217">
        <w:tc>
          <w:tcPr>
            <w:tcW w:w="1418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34413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75043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93EFF7F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C66DB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902ADE1" w14:textId="77777777" w:rsidR="00C20A45" w:rsidRDefault="00C20A45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2B07B" w14:textId="76C9DBD0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F193F1D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9732F8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B4276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81980F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4B36692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20A45" w14:paraId="0016A433" w14:textId="77777777" w:rsidTr="00AE0217">
        <w:tc>
          <w:tcPr>
            <w:tcW w:w="1418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67AEC" w14:textId="77777777" w:rsidR="00C20A45" w:rsidRPr="007C3505" w:rsidRDefault="00C20A4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69BA1" w14:textId="77777777" w:rsidR="00C20A45" w:rsidRPr="007C3505" w:rsidRDefault="00C20A4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D5EE8" w14:textId="77777777" w:rsidR="00C20A45" w:rsidRPr="007C3505" w:rsidRDefault="00C20A4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E6F4172" w14:textId="72AABC0F" w:rsidR="00C20A45" w:rsidRDefault="00C20A45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</w:t>
            </w:r>
            <w:r w:rsidR="003906C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£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C805" w14:textId="6BB08871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C2436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EE88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C92C1" w14:textId="77777777" w:rsidR="00C20A45" w:rsidRPr="007C3505" w:rsidRDefault="00C20A4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3906C2" w14:paraId="241ECEC6" w14:textId="77777777" w:rsidTr="00AE0217"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A7C61" w14:textId="07A538E2" w:rsidR="003906C2" w:rsidRPr="007C3505" w:rsidRDefault="003906C2" w:rsidP="003906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41F8" w14:textId="6CEDC32E" w:rsidR="003906C2" w:rsidRPr="007C3505" w:rsidRDefault="003906C2" w:rsidP="003906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9B1CC" w14:textId="4CC7EE17" w:rsidR="003906C2" w:rsidRPr="007C3505" w:rsidRDefault="003906C2" w:rsidP="003906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2750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B68567" w14:textId="77777777" w:rsidR="003906C2" w:rsidRPr="0023161F" w:rsidRDefault="003906C2" w:rsidP="003906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86CED" w14:textId="77777777" w:rsidR="003906C2" w:rsidRPr="0023161F" w:rsidRDefault="003906C2" w:rsidP="003906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95E5" w14:textId="7CDE1560" w:rsidR="003906C2" w:rsidRPr="0023161F" w:rsidRDefault="003906C2" w:rsidP="003906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3161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7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E3BD9" w14:textId="77777777" w:rsidR="003906C2" w:rsidRPr="0023161F" w:rsidRDefault="003906C2" w:rsidP="003906C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ABC83" w14:textId="7A5A9DA9" w:rsidR="003906C2" w:rsidRPr="0023161F" w:rsidRDefault="003906C2" w:rsidP="003906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3161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7.30</w:t>
            </w:r>
          </w:p>
        </w:tc>
      </w:tr>
      <w:tr w:rsidR="003906C2" w14:paraId="2DC844E3" w14:textId="77777777" w:rsidTr="00AE0217"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1FEE" w14:textId="3151C40C" w:rsidR="003906C2" w:rsidRPr="007C3505" w:rsidRDefault="003906C2" w:rsidP="003906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9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9AC1B" w14:textId="631E9A9D" w:rsidR="003906C2" w:rsidRPr="007C3505" w:rsidRDefault="003906C2" w:rsidP="003906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talybridg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C3598" w14:textId="510EC8CD" w:rsidR="003906C2" w:rsidRPr="007C3505" w:rsidRDefault="003906C2" w:rsidP="003906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2750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00BB04" w14:textId="77777777" w:rsidR="003906C2" w:rsidRPr="0023161F" w:rsidRDefault="003906C2" w:rsidP="003906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8E80" w14:textId="77777777" w:rsidR="003906C2" w:rsidRPr="0023161F" w:rsidRDefault="003906C2" w:rsidP="003906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EB39F" w14:textId="68B3817F" w:rsidR="003906C2" w:rsidRPr="0023161F" w:rsidRDefault="003906C2" w:rsidP="003906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3161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3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D9C8D" w14:textId="77777777" w:rsidR="003906C2" w:rsidRPr="0023161F" w:rsidRDefault="003906C2" w:rsidP="003906C2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B9321" w14:textId="015F5110" w:rsidR="003906C2" w:rsidRPr="0023161F" w:rsidRDefault="003906C2" w:rsidP="003906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23161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3.60</w:t>
            </w:r>
          </w:p>
        </w:tc>
      </w:tr>
    </w:tbl>
    <w:p w14:paraId="5A6F438F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C8B5894" w14:textId="77777777" w:rsidR="00610215" w:rsidRPr="007C3505" w:rsidRDefault="0061021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4486B86" w14:textId="0A990CC3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Mel Tomlin</w:t>
      </w:r>
    </w:p>
    <w:p w14:paraId="5951C7AC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C3505">
        <w:rPr>
          <w:rFonts w:ascii="Arial-BoldMT" w:hAnsi="Arial-BoldMT" w:cs="Arial-BoldMT"/>
          <w:b/>
          <w:sz w:val="15"/>
          <w:szCs w:val="15"/>
        </w:rPr>
        <w:t>Non-Executive Director -</w:t>
      </w:r>
      <w:r w:rsidRPr="007C3505">
        <w:rPr>
          <w:rFonts w:ascii="Arial-BoldMT" w:hAnsi="Arial-BoldMT" w:cs="Arial-BoldMT"/>
          <w:sz w:val="15"/>
          <w:szCs w:val="15"/>
        </w:rPr>
        <w:t>Total claim for period:</w:t>
      </w:r>
    </w:p>
    <w:p w14:paraId="3AE1528F" w14:textId="77777777" w:rsidR="00587221" w:rsidRPr="007C3505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91BC3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91BC3">
        <w:rPr>
          <w:rFonts w:ascii="Arial-BoldMT" w:hAnsi="Arial-BoldMT"/>
          <w:sz w:val="15"/>
          <w:szCs w:val="15"/>
        </w:rPr>
        <w:tab/>
      </w:r>
      <w:r w:rsidRPr="00791BC3">
        <w:rPr>
          <w:rFonts w:ascii="Arial-BoldMT" w:hAnsi="Arial-BoldMT"/>
          <w:sz w:val="15"/>
          <w:szCs w:val="15"/>
        </w:rPr>
        <w:tab/>
      </w:r>
      <w:r w:rsidRPr="00791BC3">
        <w:rPr>
          <w:rFonts w:ascii="Arial-BoldMT" w:hAnsi="Arial-BoldMT"/>
          <w:sz w:val="15"/>
          <w:szCs w:val="15"/>
        </w:rPr>
        <w:tab/>
      </w:r>
      <w:r w:rsidRPr="00791BC3">
        <w:rPr>
          <w:rFonts w:ascii="Arial-BoldMT" w:hAnsi="Arial-BoldMT"/>
          <w:sz w:val="15"/>
          <w:szCs w:val="15"/>
        </w:rPr>
        <w:tab/>
      </w:r>
      <w:r w:rsidRPr="00791BC3">
        <w:rPr>
          <w:rFonts w:ascii="Arial-BoldMT" w:hAnsi="Arial-BoldMT" w:cs="Arial-BoldMT"/>
          <w:sz w:val="15"/>
          <w:szCs w:val="15"/>
        </w:rPr>
        <w:t xml:space="preserve"> £0</w:t>
      </w:r>
    </w:p>
    <w:p w14:paraId="71291801" w14:textId="40D0B807" w:rsidR="00587221" w:rsidRPr="007C3505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FB2238">
        <w:rPr>
          <w:rFonts w:ascii="Arial-BoldMT" w:hAnsi="Arial-BoldMT" w:cs="Arial-BoldMT"/>
          <w:sz w:val="15"/>
          <w:szCs w:val="15"/>
        </w:rPr>
        <w:t>156.62</w:t>
      </w:r>
    </w:p>
    <w:p w14:paraId="79BFFB79" w14:textId="77777777" w:rsidR="00587221" w:rsidRPr="007C3505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</w:p>
    <w:p w14:paraId="551F453F" w14:textId="6ECB86CF" w:rsidR="00587221" w:rsidRDefault="00587221" w:rsidP="00587221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AE5505">
        <w:rPr>
          <w:rFonts w:ascii="Arial-BoldMT" w:hAnsi="Arial-BoldMT" w:cs="Arial-BoldMT"/>
          <w:b/>
          <w:bCs/>
          <w:sz w:val="15"/>
          <w:szCs w:val="15"/>
        </w:rPr>
        <w:t>1</w:t>
      </w:r>
      <w:r w:rsidR="00ED4C5B">
        <w:rPr>
          <w:rFonts w:ascii="Arial-BoldMT" w:hAnsi="Arial-BoldMT" w:cs="Arial-BoldMT"/>
          <w:b/>
          <w:bCs/>
          <w:sz w:val="15"/>
          <w:szCs w:val="15"/>
        </w:rPr>
        <w:t>56</w:t>
      </w:r>
      <w:r w:rsidR="00E36A8B">
        <w:rPr>
          <w:rFonts w:ascii="Arial-BoldMT" w:hAnsi="Arial-BoldMT" w:cs="Arial-BoldMT"/>
          <w:b/>
          <w:bCs/>
          <w:sz w:val="15"/>
          <w:szCs w:val="15"/>
        </w:rPr>
        <w:t>.52</w:t>
      </w:r>
    </w:p>
    <w:p w14:paraId="5088AE11" w14:textId="77777777" w:rsidR="00A73B60" w:rsidRPr="007C3505" w:rsidRDefault="00A73B60" w:rsidP="00A73B60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7C3505"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Expenses Claimed – </w:t>
      </w:r>
      <w:r w:rsidRPr="007C3505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8B488C8" w14:textId="24B620D0" w:rsidR="00CD5638" w:rsidRDefault="00CD5638" w:rsidP="00CD563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CD5638" w14:paraId="4E4A55EB" w14:textId="77777777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3E04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805BB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C50AE86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4317A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B1D9E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61BF976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A3DED26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F9701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10F726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6E65B54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D5638" w14:paraId="31503E75" w14:textId="77777777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EFF40" w14:textId="77777777" w:rsidR="00CD5638" w:rsidRPr="007C3505" w:rsidRDefault="00CD5638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2FCC9" w14:textId="77777777" w:rsidR="00CD5638" w:rsidRPr="007C3505" w:rsidRDefault="00CD5638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9040" w14:textId="77777777" w:rsidR="00CD5638" w:rsidRPr="007C3505" w:rsidRDefault="00CD5638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2A9EF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E28FD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752B8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D2A65" w14:textId="77777777" w:rsidR="00CD5638" w:rsidRPr="007C3505" w:rsidRDefault="00CD5638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91BC3" w14:paraId="31765C0D" w14:textId="77777777" w:rsidTr="003800D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8D934" w14:textId="077CD3F0" w:rsidR="00791BC3" w:rsidRPr="007C3505" w:rsidRDefault="00791BC3" w:rsidP="00791B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-29 September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1A3C4" w14:textId="26631FDD" w:rsidR="00791BC3" w:rsidRPr="007C3505" w:rsidRDefault="00791BC3" w:rsidP="00791B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F03D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4640D" w14:textId="3CF83294" w:rsidR="00791BC3" w:rsidRPr="007C3505" w:rsidRDefault="00791BC3" w:rsidP="00791BC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F3C5B" w14:textId="77777777" w:rsidR="00791BC3" w:rsidRPr="007C3505" w:rsidRDefault="00791BC3" w:rsidP="00791B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7601" w14:textId="77777777" w:rsidR="00791BC3" w:rsidRPr="007C3505" w:rsidRDefault="00791BC3" w:rsidP="00791B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AE373" w14:textId="0B006474" w:rsidR="00791BC3" w:rsidRPr="007C3505" w:rsidRDefault="00791BC3" w:rsidP="00791B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6.6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47982" w14:textId="397C4279" w:rsidR="00791BC3" w:rsidRPr="007C3505" w:rsidRDefault="00791BC3" w:rsidP="00791BC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6.62</w:t>
            </w:r>
          </w:p>
        </w:tc>
      </w:tr>
    </w:tbl>
    <w:p w14:paraId="464EA5D6" w14:textId="77777777" w:rsidR="00587221" w:rsidRPr="007C3505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EAC2B6E" w14:textId="77777777" w:rsidR="00D66DD3" w:rsidRDefault="00D66DD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B8CD9E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Martin Kelsall</w:t>
      </w:r>
    </w:p>
    <w:p w14:paraId="53B4ED34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Primary Care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EFCD6AE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24C4B58B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4BC5BC7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919973E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7CCE72F0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71C6224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sz w:val="15"/>
          <w:szCs w:val="15"/>
        </w:rPr>
        <w:t>No claims for this period.</w:t>
      </w:r>
    </w:p>
    <w:p w14:paraId="36EDC9C8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>
        <w:rPr>
          <w:rFonts w:ascii="Arial-BoldMT" w:hAnsi="Arial-BoldMT" w:cs="Arial-BoldMT"/>
          <w:sz w:val="15"/>
          <w:szCs w:val="15"/>
        </w:rPr>
        <w:t>No claims for this period.</w:t>
      </w:r>
    </w:p>
    <w:p w14:paraId="7A7ECE78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sz w:val="15"/>
          <w:szCs w:val="15"/>
        </w:rPr>
        <w:t>No claims for this period</w:t>
      </w:r>
    </w:p>
    <w:p w14:paraId="6DC3C73B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</w:p>
    <w:p w14:paraId="0ABF032B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Nick O’Reilly</w:t>
      </w:r>
    </w:p>
    <w:p w14:paraId="5CE94F47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Chief Technology Officer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7D933BA5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4641584" w14:textId="4C7F78D5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BB1880">
        <w:rPr>
          <w:rFonts w:ascii="Arial-BoldMT" w:hAnsi="Arial-BoldMT" w:cs="Arial-BoldMT"/>
          <w:sz w:val="15"/>
          <w:szCs w:val="15"/>
        </w:rPr>
        <w:t>792.64</w:t>
      </w:r>
    </w:p>
    <w:p w14:paraId="5A66AC71" w14:textId="1644A33C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761A8">
        <w:rPr>
          <w:rFonts w:ascii="Arial-BoldMT" w:hAnsi="Arial-BoldMT" w:cs="Arial-BoldMT"/>
          <w:sz w:val="15"/>
          <w:szCs w:val="15"/>
        </w:rPr>
        <w:t>- Via Corporate Contract (Hire Car)</w:t>
      </w:r>
      <w:r w:rsidRPr="006761A8">
        <w:rPr>
          <w:rFonts w:ascii="Arial-BoldMT" w:hAnsi="Arial-BoldMT"/>
          <w:sz w:val="15"/>
          <w:szCs w:val="15"/>
        </w:rPr>
        <w:tab/>
      </w:r>
      <w:r w:rsidRPr="006761A8">
        <w:rPr>
          <w:rFonts w:ascii="Arial-BoldMT" w:hAnsi="Arial-BoldMT"/>
          <w:sz w:val="15"/>
          <w:szCs w:val="15"/>
        </w:rPr>
        <w:tab/>
      </w:r>
      <w:r w:rsidRPr="006761A8">
        <w:rPr>
          <w:rFonts w:ascii="Arial-BoldMT" w:hAnsi="Arial-BoldMT" w:cs="Arial-BoldMT"/>
          <w:sz w:val="15"/>
          <w:szCs w:val="15"/>
        </w:rPr>
        <w:t xml:space="preserve"> £</w:t>
      </w:r>
      <w:r w:rsidR="001B7C87" w:rsidRPr="006761A8">
        <w:rPr>
          <w:rFonts w:ascii="Arial-BoldMT" w:hAnsi="Arial-BoldMT" w:cs="Arial-BoldMT"/>
          <w:sz w:val="15"/>
          <w:szCs w:val="15"/>
        </w:rPr>
        <w:t>71.44</w:t>
      </w:r>
    </w:p>
    <w:p w14:paraId="6D28F3BA" w14:textId="4A6D5A5C" w:rsidR="00522F8D" w:rsidRDefault="007A7489" w:rsidP="007A7489">
      <w:pPr>
        <w:autoSpaceDE w:val="0"/>
        <w:spacing w:after="0" w:line="240" w:lineRule="auto"/>
        <w:ind w:left="2160" w:firstLine="720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440464">
        <w:rPr>
          <w:rFonts w:ascii="Arial-BoldMT" w:hAnsi="Arial-BoldMT" w:cs="Arial-BoldMT"/>
          <w:b/>
          <w:bCs/>
          <w:sz w:val="15"/>
          <w:szCs w:val="15"/>
        </w:rPr>
        <w:t>864.08</w:t>
      </w:r>
    </w:p>
    <w:p w14:paraId="39C12C51" w14:textId="35893146" w:rsidR="00E03B69" w:rsidRPr="007C3505" w:rsidRDefault="00E03B69" w:rsidP="00AA627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11EFCE1" w14:textId="213C978A" w:rsidR="00AA6271" w:rsidRPr="006609EF" w:rsidRDefault="00006611" w:rsidP="00AA627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C3505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7C3505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27FC6FA" w14:textId="7955D713" w:rsidR="00522F8D" w:rsidRDefault="00522F8D" w:rsidP="00522F8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232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2"/>
        <w:gridCol w:w="1587"/>
        <w:gridCol w:w="1434"/>
        <w:gridCol w:w="878"/>
        <w:gridCol w:w="544"/>
        <w:gridCol w:w="383"/>
        <w:gridCol w:w="1421"/>
        <w:gridCol w:w="1506"/>
        <w:gridCol w:w="3300"/>
      </w:tblGrid>
      <w:tr w:rsidR="00E372CF" w14:paraId="192FADDB" w14:textId="77777777" w:rsidTr="00134A1A">
        <w:tc>
          <w:tcPr>
            <w:tcW w:w="1272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14388" w14:textId="77777777" w:rsidR="00E372CF" w:rsidRPr="007C3505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87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882A9" w14:textId="77777777" w:rsidR="00E372CF" w:rsidRPr="007C3505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2096776" w14:textId="77777777" w:rsidR="00E372CF" w:rsidRPr="007C3505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34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2DA14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22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8D9A4D6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31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524A7" w14:textId="1E3881D6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95C1061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BED40DD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30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E4025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44F879B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A12400B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372CF" w14:paraId="533D8A88" w14:textId="77777777" w:rsidTr="00134A1A">
        <w:tc>
          <w:tcPr>
            <w:tcW w:w="1272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D6574" w14:textId="77777777" w:rsidR="00E372CF" w:rsidRPr="007C3505" w:rsidRDefault="00E372CF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58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9E423" w14:textId="77777777" w:rsidR="00E372CF" w:rsidRPr="007C3505" w:rsidRDefault="00E372CF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34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1FA1E" w14:textId="77777777" w:rsidR="00E372CF" w:rsidRPr="00134A1A" w:rsidRDefault="00E372CF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8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51DDA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6FC94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8A2239" w14:textId="637A9573" w:rsidR="00E372CF" w:rsidRPr="00134A1A" w:rsidRDefault="00134A1A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  <w:t>Taxi/Car £</w:t>
            </w: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47F13" w14:textId="00C2FDAA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30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BD66A" w14:textId="77777777" w:rsidR="00E372CF" w:rsidRPr="00134A1A" w:rsidRDefault="00E372CF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134A1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372CF" w14:paraId="21BADD82" w14:textId="77777777" w:rsidTr="00134A1A"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8AD0" w14:textId="1301361B" w:rsidR="00E372CF" w:rsidRPr="007C3505" w:rsidRDefault="00E372C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-19</w:t>
            </w:r>
            <w:r w:rsidR="00F24B6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July 2022</w:t>
            </w:r>
          </w:p>
        </w:tc>
        <w:tc>
          <w:tcPr>
            <w:tcW w:w="15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62D53" w14:textId="7D84D19F" w:rsidR="00E372CF" w:rsidRPr="007C3505" w:rsidRDefault="00E372C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xford</w:t>
            </w:r>
          </w:p>
        </w:tc>
        <w:tc>
          <w:tcPr>
            <w:tcW w:w="1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81DF" w14:textId="3DF32C2D" w:rsidR="00E372CF" w:rsidRPr="00134A1A" w:rsidRDefault="00F24B6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8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4351C" w14:textId="77777777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638A2" w14:textId="77777777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4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243DBB" w14:textId="77777777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60F1" w14:textId="0E1C7795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0</w:t>
            </w:r>
          </w:p>
        </w:tc>
        <w:tc>
          <w:tcPr>
            <w:tcW w:w="33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EB8F8" w14:textId="58626C36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0.00</w:t>
            </w:r>
          </w:p>
        </w:tc>
      </w:tr>
      <w:tr w:rsidR="00E372CF" w14:paraId="611EE576" w14:textId="77777777" w:rsidTr="00134A1A"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5E24" w14:textId="308558CA" w:rsidR="00E372CF" w:rsidRPr="007C3505" w:rsidRDefault="00E372C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-19</w:t>
            </w:r>
            <w:r w:rsidR="00F24B6B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July 2022</w:t>
            </w:r>
          </w:p>
        </w:tc>
        <w:tc>
          <w:tcPr>
            <w:tcW w:w="15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08A02" w14:textId="71E7277F" w:rsidR="00E372CF" w:rsidRPr="007C3505" w:rsidRDefault="00E372C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xford</w:t>
            </w:r>
          </w:p>
        </w:tc>
        <w:tc>
          <w:tcPr>
            <w:tcW w:w="1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B3D2D" w14:textId="2F8BEE7F" w:rsidR="00E372CF" w:rsidRPr="00134A1A" w:rsidRDefault="00E372C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8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6C801" w14:textId="77777777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3B457" w14:textId="77777777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4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0AC726" w14:textId="77777777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A4F9C" w14:textId="474F2351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8.44</w:t>
            </w:r>
          </w:p>
        </w:tc>
        <w:tc>
          <w:tcPr>
            <w:tcW w:w="33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03FD" w14:textId="04E9FB65" w:rsidR="00E372CF" w:rsidRPr="00134A1A" w:rsidRDefault="00E372C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8.44</w:t>
            </w:r>
          </w:p>
        </w:tc>
      </w:tr>
      <w:tr w:rsidR="00DF7267" w:rsidRPr="007C3505" w14:paraId="5801A725" w14:textId="77777777" w:rsidTr="00134A1A"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6121B" w14:textId="5F19A2E2" w:rsidR="00DF7267" w:rsidRPr="007C3505" w:rsidRDefault="00DF7267" w:rsidP="00DF72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–19 July 2022</w:t>
            </w:r>
          </w:p>
        </w:tc>
        <w:tc>
          <w:tcPr>
            <w:tcW w:w="15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17A22" w14:textId="09800A4F" w:rsidR="00DF7267" w:rsidRPr="007C3505" w:rsidRDefault="00DF7267" w:rsidP="00DF72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Oxford</w:t>
            </w:r>
          </w:p>
        </w:tc>
        <w:tc>
          <w:tcPr>
            <w:tcW w:w="1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772DF" w14:textId="10182EE0" w:rsidR="00DF7267" w:rsidRPr="00134A1A" w:rsidRDefault="00DF7267" w:rsidP="00DF726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8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EAD0E" w14:textId="77777777" w:rsidR="00DF7267" w:rsidRPr="00134A1A" w:rsidRDefault="00DF7267" w:rsidP="00DF72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1B5F8" w14:textId="0ACB075E" w:rsidR="00DF7267" w:rsidRPr="00134A1A" w:rsidRDefault="00DF7267" w:rsidP="00DF72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54.00</w:t>
            </w:r>
          </w:p>
        </w:tc>
        <w:tc>
          <w:tcPr>
            <w:tcW w:w="14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4EDAA9" w14:textId="77777777" w:rsidR="00DF7267" w:rsidRPr="00134A1A" w:rsidRDefault="00DF7267" w:rsidP="00DF72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770FD" w14:textId="77777777" w:rsidR="00DF7267" w:rsidRPr="00134A1A" w:rsidRDefault="00DF7267" w:rsidP="00DF72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3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693D1" w14:textId="29E65945" w:rsidR="00DF7267" w:rsidRPr="00134A1A" w:rsidRDefault="00DF7267" w:rsidP="00DF726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54.00</w:t>
            </w:r>
          </w:p>
        </w:tc>
      </w:tr>
      <w:tr w:rsidR="008E0193" w:rsidRPr="007C3505" w14:paraId="0685AE3C" w14:textId="77777777" w:rsidTr="00134A1A"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4A3C2" w14:textId="22616D3E" w:rsidR="008E0193" w:rsidRPr="000458FC" w:rsidRDefault="008E0193" w:rsidP="008E019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458F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July 2022</w:t>
            </w:r>
          </w:p>
        </w:tc>
        <w:tc>
          <w:tcPr>
            <w:tcW w:w="15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B04F9" w14:textId="0EA8B62C" w:rsidR="008E0193" w:rsidRPr="000458FC" w:rsidRDefault="008E0193" w:rsidP="008E019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0458FC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A8079" w14:textId="660A0A89" w:rsidR="008E0193" w:rsidRPr="00134A1A" w:rsidRDefault="000458FC" w:rsidP="008E019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highlight w:val="yellow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8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F9D25" w14:textId="77777777" w:rsidR="008E0193" w:rsidRPr="00134A1A" w:rsidRDefault="008E0193" w:rsidP="008E019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2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C393C" w14:textId="2B1A2E64" w:rsidR="008E0193" w:rsidRPr="00134A1A" w:rsidRDefault="008E0193" w:rsidP="008E019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0.20</w:t>
            </w:r>
          </w:p>
        </w:tc>
        <w:tc>
          <w:tcPr>
            <w:tcW w:w="14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7C6D64" w14:textId="77777777" w:rsidR="008E0193" w:rsidRPr="00134A1A" w:rsidRDefault="008E0193" w:rsidP="008E019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D70D0" w14:textId="77777777" w:rsidR="008E0193" w:rsidRPr="00134A1A" w:rsidRDefault="008E0193" w:rsidP="008E019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3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DD374" w14:textId="26728307" w:rsidR="008E0193" w:rsidRPr="00134A1A" w:rsidRDefault="008E0193" w:rsidP="008E019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134A1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0.20</w:t>
            </w:r>
          </w:p>
        </w:tc>
      </w:tr>
    </w:tbl>
    <w:p w14:paraId="791F085F" w14:textId="77777777" w:rsidR="006609EF" w:rsidRPr="007C3505" w:rsidRDefault="006609EF" w:rsidP="006609E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C3505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</w:t>
      </w:r>
    </w:p>
    <w:tbl>
      <w:tblPr>
        <w:tblW w:w="8153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43"/>
        <w:gridCol w:w="2400"/>
        <w:gridCol w:w="2115"/>
        <w:gridCol w:w="1695"/>
      </w:tblGrid>
      <w:tr w:rsidR="006609EF" w:rsidRPr="007C3505" w14:paraId="5728AECA" w14:textId="77777777" w:rsidTr="00AD0308">
        <w:trPr>
          <w:trHeight w:val="285"/>
        </w:trPr>
        <w:tc>
          <w:tcPr>
            <w:tcW w:w="1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1C79" w14:textId="77777777" w:rsidR="006609EF" w:rsidRPr="007C3505" w:rsidRDefault="006609E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b/>
                <w:bCs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b/>
                <w:bCs/>
                <w:sz w:val="15"/>
                <w:szCs w:val="15"/>
              </w:rPr>
              <w:t>Date </w:t>
            </w:r>
          </w:p>
        </w:tc>
        <w:tc>
          <w:tcPr>
            <w:tcW w:w="24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E2073" w14:textId="77777777" w:rsidR="006609EF" w:rsidRPr="007C3505" w:rsidRDefault="006609E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b/>
                <w:bCs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b/>
                <w:bCs/>
                <w:sz w:val="15"/>
                <w:szCs w:val="15"/>
              </w:rPr>
              <w:t>Destination 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FDB74" w14:textId="77777777" w:rsidR="006609EF" w:rsidRPr="007C3505" w:rsidRDefault="006609E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b/>
                <w:bCs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b/>
                <w:bCs/>
                <w:sz w:val="15"/>
                <w:szCs w:val="15"/>
              </w:rPr>
              <w:t>Purpose 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2DEC3" w14:textId="77777777" w:rsidR="006609EF" w:rsidRPr="007C3505" w:rsidRDefault="006609E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b/>
                <w:bCs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b/>
                <w:bCs/>
                <w:sz w:val="15"/>
                <w:szCs w:val="15"/>
              </w:rPr>
              <w:t>Total Cost £ </w:t>
            </w:r>
          </w:p>
        </w:tc>
      </w:tr>
      <w:tr w:rsidR="006609EF" w:rsidRPr="007C3505" w14:paraId="55383670" w14:textId="77777777" w:rsidTr="00AD0308">
        <w:tc>
          <w:tcPr>
            <w:tcW w:w="1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64DF4" w14:textId="77777777" w:rsidR="006609EF" w:rsidRPr="007C3505" w:rsidRDefault="006609E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15-16 August 2022</w:t>
            </w:r>
          </w:p>
        </w:tc>
        <w:tc>
          <w:tcPr>
            <w:tcW w:w="24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969ED" w14:textId="0BE0F7A3" w:rsidR="006609EF" w:rsidRPr="007C3505" w:rsidRDefault="000458FC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Fleetwood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6C3D" w14:textId="77777777" w:rsidR="006609EF" w:rsidRPr="007C3505" w:rsidRDefault="006609EF" w:rsidP="00AD0308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 xml:space="preserve">Internal Meeting 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20A0B" w14:textId="77777777" w:rsidR="006609EF" w:rsidRPr="007C3505" w:rsidRDefault="006609EF" w:rsidP="00AD0308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£71.44</w:t>
            </w:r>
          </w:p>
        </w:tc>
      </w:tr>
    </w:tbl>
    <w:p w14:paraId="6181552F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sz w:val="15"/>
          <w:szCs w:val="15"/>
        </w:rPr>
      </w:pPr>
    </w:p>
    <w:p w14:paraId="113A4666" w14:textId="77777777" w:rsidR="00ED4C5B" w:rsidRDefault="00ED4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95AFE7" w14:textId="77777777" w:rsidR="00ED4C5B" w:rsidRDefault="00ED4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C5185F" w14:textId="77777777" w:rsidR="00ED4C5B" w:rsidRDefault="00ED4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5B3E92B" w14:textId="77777777" w:rsidR="00ED4C5B" w:rsidRDefault="00ED4C5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01177C" w14:textId="7544A67C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Gordon Coyne</w:t>
      </w:r>
    </w:p>
    <w:p w14:paraId="0DEEDFC5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Workforce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200B3560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690B6F2D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8D71DC6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F9DE0EA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36CA3C63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</w:p>
    <w:p w14:paraId="077B7178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this period.</w:t>
      </w:r>
    </w:p>
    <w:p w14:paraId="25BCB15B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>
        <w:rPr>
          <w:rFonts w:ascii="Arial-BoldMT" w:hAnsi="Arial-BoldMT" w:cs="Arial-BoldMT"/>
          <w:bCs/>
          <w:sz w:val="15"/>
          <w:szCs w:val="15"/>
        </w:rPr>
        <w:t>No claims this period.</w:t>
      </w:r>
    </w:p>
    <w:p w14:paraId="5FF65AA4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0225FF1" w14:textId="77777777" w:rsidR="00633170" w:rsidRPr="007C3505" w:rsidRDefault="0063317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67CC9A0" w14:textId="459F6A20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 xml:space="preserve">Dr Alison Metcalfe </w:t>
      </w:r>
    </w:p>
    <w:p w14:paraId="5C4FEA0C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Head of Professional and Clinical Service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0D2AFEC" w14:textId="3D523EB4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5A5AFE">
        <w:rPr>
          <w:rFonts w:ascii="Arial-BoldMT" w:hAnsi="Arial-BoldMT" w:cs="Arial-BoldMT"/>
          <w:sz w:val="15"/>
          <w:szCs w:val="15"/>
        </w:rPr>
        <w:t>757.00</w:t>
      </w:r>
    </w:p>
    <w:p w14:paraId="2DB390E1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76FACFC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224C0887" w14:textId="66A09770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4775C6">
        <w:rPr>
          <w:rFonts w:ascii="Arial-BoldMT" w:hAnsi="Arial-BoldMT" w:cs="Arial-BoldMT"/>
          <w:b/>
          <w:bCs/>
          <w:sz w:val="15"/>
          <w:szCs w:val="15"/>
        </w:rPr>
        <w:t>757.00</w:t>
      </w:r>
    </w:p>
    <w:p w14:paraId="4274D5AF" w14:textId="77777777" w:rsidR="007C3505" w:rsidRPr="007C3505" w:rsidRDefault="007C350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64C8134" w14:textId="0E82A20A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894285" w14:paraId="0FC3973A" w14:textId="77777777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CAC52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B7957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7AD73E" w14:textId="77777777" w:rsidR="00894285" w:rsidRPr="007C3505" w:rsidRDefault="0089428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1A06129" w14:textId="77777777" w:rsidR="00894285" w:rsidRPr="007C3505" w:rsidRDefault="0089428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C0A21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D8295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4E76BDD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D21E00A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CC8E9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44E0F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894285" w14:paraId="1031980F" w14:textId="77777777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569F" w14:textId="77777777" w:rsidR="00894285" w:rsidRPr="007C3505" w:rsidRDefault="0089428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107B4" w14:textId="77777777" w:rsidR="00894285" w:rsidRPr="007C3505" w:rsidRDefault="0089428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1341E" w14:textId="77777777" w:rsidR="00894285" w:rsidRPr="007C3505" w:rsidRDefault="0089428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957C9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9A1A6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B18E0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0C5D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C450E1A" w14:textId="77777777" w:rsidR="00894285" w:rsidRPr="007C3505" w:rsidRDefault="0089428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A568" w14:textId="77777777" w:rsidR="00894285" w:rsidRPr="007C3505" w:rsidRDefault="0089428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855D4" w14:textId="77777777" w:rsidR="00894285" w:rsidRPr="007C3505" w:rsidRDefault="0089428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894285" w14:paraId="31D68299" w14:textId="77777777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33C9B" w14:textId="202DD818" w:rsidR="00894285" w:rsidRPr="007C3505" w:rsidRDefault="0022275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 xml:space="preserve">27June </w:t>
            </w:r>
            <w:r w:rsidR="00894285" w:rsidRPr="007C3505">
              <w:rPr>
                <w:rFonts w:ascii="Arial-BoldMT" w:hAnsi="Arial-BoldMT" w:cs="Arial"/>
                <w:sz w:val="15"/>
                <w:szCs w:val="15"/>
              </w:rPr>
              <w:t>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8F93F" w14:textId="0C8E2303" w:rsidR="00894285" w:rsidRPr="007C3505" w:rsidRDefault="008942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ED826" w14:textId="05178802" w:rsidR="00894285" w:rsidRPr="007C3505" w:rsidRDefault="006331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linical Registration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72A16" w14:textId="77777777" w:rsidR="00894285" w:rsidRPr="007C3505" w:rsidRDefault="008942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64046" w14:textId="77777777" w:rsidR="00894285" w:rsidRPr="007C3505" w:rsidRDefault="008942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C6C56" w14:textId="77777777" w:rsidR="00894285" w:rsidRPr="007C3505" w:rsidRDefault="008942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EDD8" w14:textId="10B71536" w:rsidR="00894285" w:rsidRPr="007C3505" w:rsidRDefault="008942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53FB3" w14:textId="2117D103" w:rsidR="00894285" w:rsidRPr="007C3505" w:rsidRDefault="006565B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£</w:t>
            </w:r>
            <w:r w:rsidR="00B12390" w:rsidRPr="007C3505">
              <w:rPr>
                <w:rFonts w:ascii="Arial-BoldMT" w:hAnsi="Arial-BoldMT" w:cs="Arial"/>
                <w:sz w:val="15"/>
                <w:szCs w:val="15"/>
              </w:rPr>
              <w:t>337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993C4" w14:textId="55319CA1" w:rsidR="00894285" w:rsidRPr="007C3505" w:rsidRDefault="00B1239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£337.00</w:t>
            </w:r>
          </w:p>
        </w:tc>
      </w:tr>
      <w:tr w:rsidR="00894285" w14:paraId="3D49BD03" w14:textId="77777777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CEA7F" w14:textId="027E3CEC" w:rsidR="00894285" w:rsidRPr="007C3505" w:rsidRDefault="00B1239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 xml:space="preserve">22 July </w:t>
            </w:r>
            <w:r w:rsidR="00894285" w:rsidRPr="007C3505">
              <w:rPr>
                <w:rFonts w:ascii="Arial-BoldMT" w:hAnsi="Arial-BoldMT" w:cs="Arial"/>
                <w:sz w:val="15"/>
                <w:szCs w:val="15"/>
              </w:rPr>
              <w:t>2022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CC57B" w14:textId="17755E44" w:rsidR="00894285" w:rsidRPr="007C3505" w:rsidRDefault="008942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0D420" w14:textId="64D66F61" w:rsidR="00894285" w:rsidRPr="007C3505" w:rsidRDefault="0063317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linical Registration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C4AB" w14:textId="77777777" w:rsidR="00894285" w:rsidRPr="007C3505" w:rsidRDefault="0089428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C350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7CF6" w14:textId="77777777" w:rsidR="00894285" w:rsidRPr="007C3505" w:rsidRDefault="008942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D9C9E" w14:textId="77777777" w:rsidR="00894285" w:rsidRPr="007C3505" w:rsidRDefault="008942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E3C88" w14:textId="79FA8CC1" w:rsidR="00894285" w:rsidRPr="007C3505" w:rsidRDefault="00894285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4ECCB" w14:textId="1A335102" w:rsidR="00894285" w:rsidRPr="007C3505" w:rsidRDefault="00B1239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£</w:t>
            </w:r>
            <w:r w:rsidR="006815DA" w:rsidRPr="007C3505">
              <w:rPr>
                <w:rFonts w:ascii="Arial-BoldMT" w:hAnsi="Arial-BoldMT" w:cs="Arial"/>
                <w:sz w:val="15"/>
                <w:szCs w:val="15"/>
              </w:rPr>
              <w:t>42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D1B36" w14:textId="3F696BCD" w:rsidR="00894285" w:rsidRPr="007C3505" w:rsidRDefault="006815D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C3505">
              <w:rPr>
                <w:rFonts w:ascii="Arial-BoldMT" w:hAnsi="Arial-BoldMT" w:cs="Arial"/>
                <w:sz w:val="15"/>
                <w:szCs w:val="15"/>
              </w:rPr>
              <w:t>£420.00</w:t>
            </w:r>
          </w:p>
        </w:tc>
      </w:tr>
    </w:tbl>
    <w:p w14:paraId="200594EA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>
        <w:rPr>
          <w:rFonts w:ascii="Arial-BoldMT" w:hAnsi="Arial-BoldMT" w:cs="Arial-BoldMT"/>
          <w:sz w:val="15"/>
          <w:szCs w:val="15"/>
        </w:rPr>
        <w:t xml:space="preserve">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42DD5BB5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3936337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1C174B2D" w14:textId="385F858E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color w:val="000000" w:themeColor="text1"/>
          <w:sz w:val="16"/>
          <w:szCs w:val="16"/>
        </w:rPr>
      </w:pPr>
      <w:r w:rsidRPr="007C3505">
        <w:rPr>
          <w:rFonts w:ascii="Arial-BoldMT" w:hAnsi="Arial-BoldMT" w:cs="Arial-BoldMT"/>
          <w:b/>
          <w:color w:val="000000" w:themeColor="text1"/>
          <w:sz w:val="16"/>
          <w:szCs w:val="16"/>
        </w:rPr>
        <w:t xml:space="preserve">Miranda Sykes </w:t>
      </w:r>
    </w:p>
    <w:p w14:paraId="44ABCB0C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Head of Communications and Marketing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D997310" w14:textId="30447026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B2590F">
        <w:rPr>
          <w:rFonts w:ascii="Arial-BoldMT" w:hAnsi="Arial-BoldMT" w:cs="Arial-BoldMT"/>
          <w:sz w:val="15"/>
          <w:szCs w:val="15"/>
        </w:rPr>
        <w:t>7</w:t>
      </w:r>
      <w:r w:rsidR="00557CB2">
        <w:rPr>
          <w:rFonts w:ascii="Arial-BoldMT" w:hAnsi="Arial-BoldMT" w:cs="Arial-BoldMT"/>
          <w:sz w:val="15"/>
          <w:szCs w:val="15"/>
        </w:rPr>
        <w:t>7.00</w:t>
      </w:r>
    </w:p>
    <w:p w14:paraId="52DFEF46" w14:textId="584F4CA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17075D" w:rsidRPr="007C3505">
        <w:rPr>
          <w:rFonts w:ascii="Arial-BoldMT" w:hAnsi="Arial-BoldMT" w:cs="Arial-BoldMT"/>
          <w:sz w:val="15"/>
          <w:szCs w:val="15"/>
        </w:rPr>
        <w:t>22.80</w:t>
      </w:r>
    </w:p>
    <w:p w14:paraId="206B031C" w14:textId="42CBDE78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557CB2">
        <w:rPr>
          <w:rFonts w:ascii="Arial-BoldMT" w:hAnsi="Arial-BoldMT" w:cs="Arial-BoldMT"/>
          <w:sz w:val="15"/>
          <w:szCs w:val="15"/>
        </w:rPr>
        <w:t>0</w:t>
      </w:r>
    </w:p>
    <w:p w14:paraId="446315AC" w14:textId="392FB47C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C1493E">
        <w:rPr>
          <w:rFonts w:ascii="Arial-BoldMT" w:hAnsi="Arial-BoldMT" w:cs="Arial-BoldMT"/>
          <w:b/>
          <w:bCs/>
          <w:sz w:val="15"/>
          <w:szCs w:val="15"/>
        </w:rPr>
        <w:t>9</w:t>
      </w:r>
      <w:r w:rsidR="008D6674">
        <w:rPr>
          <w:rFonts w:ascii="Arial-BoldMT" w:hAnsi="Arial-BoldMT" w:cs="Arial-BoldMT"/>
          <w:b/>
          <w:bCs/>
          <w:sz w:val="15"/>
          <w:szCs w:val="15"/>
        </w:rPr>
        <w:t>9.</w:t>
      </w:r>
      <w:r w:rsidR="005E2E95">
        <w:rPr>
          <w:rFonts w:ascii="Arial-BoldMT" w:hAnsi="Arial-BoldMT" w:cs="Arial-BoldMT"/>
          <w:b/>
          <w:bCs/>
          <w:sz w:val="15"/>
          <w:szCs w:val="15"/>
        </w:rPr>
        <w:t>80</w:t>
      </w:r>
    </w:p>
    <w:p w14:paraId="7C7FD27B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bookmarkStart w:id="4" w:name="_Hlk115862590"/>
    </w:p>
    <w:p w14:paraId="6DB25E6E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801D2A9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4A96CFC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EA8DE00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B94FE4C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298E5B0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EAA20BC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E5AEF84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4AAD99A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84352C9" w14:textId="41A366C8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lastRenderedPageBreak/>
        <w:t xml:space="preserve">Expenses Claimed </w:t>
      </w:r>
    </w:p>
    <w:tbl>
      <w:tblPr>
        <w:tblW w:w="12417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40"/>
        <w:gridCol w:w="1097"/>
        <w:gridCol w:w="1436"/>
        <w:gridCol w:w="879"/>
        <w:gridCol w:w="1239"/>
        <w:gridCol w:w="1274"/>
        <w:gridCol w:w="4122"/>
        <w:gridCol w:w="930"/>
      </w:tblGrid>
      <w:tr w:rsidR="002A5C6A" w14:paraId="1E596025" w14:textId="77777777" w:rsidTr="00834A20">
        <w:tc>
          <w:tcPr>
            <w:tcW w:w="150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A0B1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07E91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645977" w14:textId="77777777" w:rsidR="002A5C6A" w:rsidRPr="007C3505" w:rsidRDefault="002A5C6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2C90D70" w14:textId="77777777" w:rsidR="002A5C6A" w:rsidRPr="007C3505" w:rsidRDefault="002A5C6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480B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734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9CFA" w14:textId="4D954DE1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EE164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A5C6A" w14:paraId="574FFE9C" w14:textId="77777777" w:rsidTr="000D7F76">
        <w:trPr>
          <w:trHeight w:val="465"/>
        </w:trPr>
        <w:tc>
          <w:tcPr>
            <w:tcW w:w="1508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A225D" w14:textId="77777777" w:rsidR="002A5C6A" w:rsidRPr="007C3505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1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5401A" w14:textId="77777777" w:rsidR="002A5C6A" w:rsidRPr="007C3505" w:rsidRDefault="002A5C6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8D1A6" w14:textId="77777777" w:rsidR="002A5C6A" w:rsidRPr="007C3505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D3F4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2FADB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2A79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8F0DC4" w14:textId="77777777" w:rsidR="002A5C6A" w:rsidRPr="007C3505" w:rsidRDefault="002A5C6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4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FFFAE" w14:textId="77777777" w:rsidR="002A5C6A" w:rsidRPr="007C3505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08A22" w14:textId="77777777" w:rsidR="002A5C6A" w:rsidRPr="007C3505" w:rsidRDefault="002A5C6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2A5C6A" w:rsidRPr="005717D8" w14:paraId="19F9F451" w14:textId="77777777" w:rsidTr="000D7F76"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92B8" w14:textId="08971C83" w:rsidR="002A5C6A" w:rsidRPr="005717D8" w:rsidRDefault="002A5C6A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24 May</w:t>
            </w:r>
            <w:r w:rsidR="00834A20" w:rsidRPr="005717D8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Pr="005717D8">
              <w:rPr>
                <w:rFonts w:ascii="Arial-BoldMT" w:hAnsi="Arial-BoldMT" w:cs="Arial"/>
                <w:sz w:val="15"/>
                <w:szCs w:val="15"/>
              </w:rPr>
              <w:t>2022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473D5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4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CAE29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376E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55D50" w14:textId="77777777" w:rsidR="002A5C6A" w:rsidRPr="005717D8" w:rsidRDefault="002A5C6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6A93" w14:textId="77777777" w:rsidR="002A5C6A" w:rsidRPr="005717D8" w:rsidRDefault="002A5C6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4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74977" w14:textId="77777777" w:rsidR="002A5C6A" w:rsidRPr="005717D8" w:rsidRDefault="002A5C6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3FAE" w14:textId="77777777" w:rsidR="002A5C6A" w:rsidRPr="005717D8" w:rsidRDefault="002A5C6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25.00</w:t>
            </w:r>
          </w:p>
        </w:tc>
      </w:tr>
      <w:tr w:rsidR="002A5C6A" w:rsidRPr="005717D8" w14:paraId="3ED6AB06" w14:textId="77777777" w:rsidTr="000D7F76">
        <w:trPr>
          <w:trHeight w:val="45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E95E1" w14:textId="752A75EE" w:rsidR="002A5C6A" w:rsidRPr="005717D8" w:rsidRDefault="002A5C6A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26 May</w:t>
            </w:r>
            <w:r w:rsidR="00834A20" w:rsidRPr="005717D8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Pr="005717D8">
              <w:rPr>
                <w:rFonts w:ascii="Arial-BoldMT" w:hAnsi="Arial-BoldMT" w:cs="Arial"/>
                <w:sz w:val="15"/>
                <w:szCs w:val="15"/>
              </w:rPr>
              <w:t>2022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89309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4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7FE2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FE31C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8731F" w14:textId="77777777" w:rsidR="002A5C6A" w:rsidRPr="005717D8" w:rsidRDefault="002A5C6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9F090" w14:textId="77777777" w:rsidR="002A5C6A" w:rsidRPr="005717D8" w:rsidRDefault="002A5C6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£5.00</w:t>
            </w:r>
          </w:p>
        </w:tc>
        <w:tc>
          <w:tcPr>
            <w:tcW w:w="4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E776A" w14:textId="77777777" w:rsidR="002A5C6A" w:rsidRPr="005717D8" w:rsidRDefault="002A5C6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7F2B3" w14:textId="77777777" w:rsidR="002A5C6A" w:rsidRPr="005717D8" w:rsidRDefault="002A5C6A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5.00</w:t>
            </w:r>
          </w:p>
        </w:tc>
      </w:tr>
      <w:tr w:rsidR="002A5C6A" w:rsidRPr="005717D8" w14:paraId="4AA06C9E" w14:textId="77777777" w:rsidTr="000D7F76">
        <w:trPr>
          <w:trHeight w:val="45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BD188" w14:textId="25261C70" w:rsidR="002A5C6A" w:rsidRPr="005717D8" w:rsidRDefault="002F3F35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0</w:t>
            </w:r>
            <w:r w:rsidR="00834A20" w:rsidRPr="005717D8">
              <w:rPr>
                <w:rFonts w:ascii="Arial-BoldMT" w:hAnsi="Arial-BoldMT" w:cs="Arial"/>
                <w:sz w:val="15"/>
                <w:szCs w:val="15"/>
              </w:rPr>
              <w:t>6</w:t>
            </w:r>
            <w:r w:rsidR="002A5C6A" w:rsidRPr="005717D8">
              <w:rPr>
                <w:rFonts w:ascii="Arial-BoldMT" w:hAnsi="Arial-BoldMT" w:cs="Arial"/>
                <w:sz w:val="15"/>
                <w:szCs w:val="15"/>
              </w:rPr>
              <w:t xml:space="preserve"> June</w:t>
            </w:r>
            <w:r w:rsidR="00834A20" w:rsidRPr="005717D8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="002A5C6A" w:rsidRPr="005717D8">
              <w:rPr>
                <w:rFonts w:ascii="Arial-BoldMT" w:hAnsi="Arial-BoldMT" w:cs="Arial"/>
                <w:sz w:val="15"/>
                <w:szCs w:val="15"/>
              </w:rPr>
              <w:t>2022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22BC4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5E47A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B1A33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F65D" w14:textId="77777777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1C3EF" w14:textId="77777777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4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6DA8" w14:textId="049E56D8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£9.00</w:t>
            </w:r>
            <w:r w:rsidR="002967E1">
              <w:rPr>
                <w:rFonts w:ascii="Arial-BoldMT" w:hAnsi="Arial-BoldMT" w:cs="Arial"/>
                <w:sz w:val="15"/>
                <w:szCs w:val="15"/>
              </w:rPr>
              <w:t xml:space="preserve"> (parking)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9AAF7" w14:textId="77777777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£9.00</w:t>
            </w:r>
          </w:p>
        </w:tc>
      </w:tr>
      <w:tr w:rsidR="002A5C6A" w:rsidRPr="005717D8" w14:paraId="3806BB99" w14:textId="77777777" w:rsidTr="000D7F76">
        <w:trPr>
          <w:trHeight w:val="45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3CDA8" w14:textId="11C381FA" w:rsidR="002A5C6A" w:rsidRPr="005717D8" w:rsidRDefault="002A5C6A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14 June</w:t>
            </w:r>
            <w:r w:rsidR="00834A20" w:rsidRPr="005717D8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Pr="005717D8">
              <w:rPr>
                <w:rFonts w:ascii="Arial-BoldMT" w:hAnsi="Arial-BoldMT" w:cs="Arial"/>
                <w:sz w:val="15"/>
                <w:szCs w:val="15"/>
              </w:rPr>
              <w:t>2022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55ADC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iverpool</w:t>
            </w:r>
          </w:p>
        </w:tc>
        <w:tc>
          <w:tcPr>
            <w:tcW w:w="14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B5F92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E3FF9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93A41" w14:textId="77777777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027D1" w14:textId="77777777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4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441A3" w14:textId="77777777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D358" w14:textId="77777777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2A5C6A" w14:paraId="7D100A8B" w14:textId="77777777" w:rsidTr="000D7F76">
        <w:trPr>
          <w:trHeight w:val="45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B43F" w14:textId="77F42D23" w:rsidR="002A5C6A" w:rsidRPr="005717D8" w:rsidRDefault="002A5C6A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15 June</w:t>
            </w:r>
            <w:r w:rsidR="00834A20" w:rsidRPr="005717D8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  <w:r w:rsidRPr="005717D8">
              <w:rPr>
                <w:rFonts w:ascii="Arial-BoldMT" w:hAnsi="Arial-BoldMT" w:cs="Arial"/>
                <w:sz w:val="15"/>
                <w:szCs w:val="15"/>
              </w:rPr>
              <w:t>2022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AC2A8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iverpool</w:t>
            </w:r>
          </w:p>
        </w:tc>
        <w:tc>
          <w:tcPr>
            <w:tcW w:w="14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A84EA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717D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9F5B3" w14:textId="77777777" w:rsidR="002A5C6A" w:rsidRPr="005717D8" w:rsidRDefault="002A5C6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3B510" w14:textId="77777777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ABAE" w14:textId="77777777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4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D2467" w14:textId="0DB27598" w:rsidR="002A5C6A" w:rsidRPr="005717D8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£13.0</w:t>
            </w:r>
            <w:r w:rsidR="006E4451">
              <w:rPr>
                <w:rFonts w:ascii="Arial-BoldMT" w:hAnsi="Arial-BoldMT" w:cs="Arial"/>
                <w:sz w:val="15"/>
                <w:szCs w:val="15"/>
              </w:rPr>
              <w:t>0 (</w:t>
            </w:r>
            <w:r w:rsidR="00EC7357">
              <w:rPr>
                <w:rFonts w:ascii="Arial-BoldMT" w:hAnsi="Arial-BoldMT" w:cs="Arial"/>
                <w:sz w:val="15"/>
                <w:szCs w:val="15"/>
              </w:rPr>
              <w:t>parking)</w:t>
            </w:r>
            <w:r w:rsidR="006E4451">
              <w:rPr>
                <w:rFonts w:ascii="Arial-BoldMT" w:hAnsi="Arial-BoldMT" w:cs="Arial"/>
                <w:sz w:val="15"/>
                <w:szCs w:val="15"/>
              </w:rPr>
              <w:t xml:space="preserve"> </w:t>
            </w:r>
          </w:p>
        </w:tc>
        <w:tc>
          <w:tcPr>
            <w:tcW w:w="9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A565C" w14:textId="77777777" w:rsidR="002A5C6A" w:rsidRPr="007C3505" w:rsidRDefault="002A5C6A">
            <w:pPr>
              <w:autoSpaceDE w:val="0"/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5717D8">
              <w:rPr>
                <w:rFonts w:ascii="Arial-BoldMT" w:hAnsi="Arial-BoldMT" w:cs="Arial"/>
                <w:sz w:val="15"/>
                <w:szCs w:val="15"/>
              </w:rPr>
              <w:t>£13.00</w:t>
            </w:r>
          </w:p>
        </w:tc>
      </w:tr>
    </w:tbl>
    <w:p w14:paraId="65DC305C" w14:textId="77777777" w:rsidR="00743FCF" w:rsidRDefault="00743FCF" w:rsidP="00743FC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11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570"/>
        <w:gridCol w:w="420"/>
        <w:gridCol w:w="1560"/>
        <w:gridCol w:w="1560"/>
        <w:gridCol w:w="1350"/>
      </w:tblGrid>
      <w:tr w:rsidR="005E6B69" w14:paraId="23F07D6D" w14:textId="77777777" w:rsidTr="005E6B69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81D00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D7233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D2E943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BAE45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B2C6482" w14:textId="77777777" w:rsidR="005E6B69" w:rsidRDefault="005E6B69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95B84" w14:textId="3420D8DD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CE8B79D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6D8C1A6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9DF4F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848CA04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7AE002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E6B69" w14:paraId="34FD3A48" w14:textId="77777777" w:rsidTr="005E6B69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88A20" w14:textId="77777777" w:rsidR="005E6B69" w:rsidRPr="007C3505" w:rsidRDefault="005E6B69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7CB0F" w14:textId="77777777" w:rsidR="005E6B69" w:rsidRPr="007C3505" w:rsidRDefault="005E6B69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5EBB3" w14:textId="77777777" w:rsidR="005E6B69" w:rsidRPr="007C3505" w:rsidRDefault="005E6B69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FDF0F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D22A9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9CBC84" w14:textId="22B96859" w:rsidR="005E6B69" w:rsidRDefault="005E6B69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698F" w14:textId="10D2BCAC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98DAF" w14:textId="77777777" w:rsidR="005E6B69" w:rsidRPr="007C3505" w:rsidRDefault="005E6B69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E6B69" w:rsidRPr="00B2590F" w14:paraId="21404AFF" w14:textId="77777777" w:rsidTr="005E6B6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1AF79" w14:textId="2EB864A4" w:rsidR="005E6B69" w:rsidRPr="00B2590F" w:rsidRDefault="005E6B6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May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B48F" w14:textId="68041404" w:rsidR="005E6B69" w:rsidRPr="00B2590F" w:rsidRDefault="005E6B6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CB8AE" w14:textId="463AB982" w:rsidR="005E6B69" w:rsidRPr="00B2590F" w:rsidRDefault="00B2590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59FD0" w14:textId="77777777" w:rsidR="005E6B69" w:rsidRPr="00B2590F" w:rsidRDefault="005E6B6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0B5AB" w14:textId="77777777" w:rsidR="005E6B69" w:rsidRPr="00B2590F" w:rsidRDefault="005E6B6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8DE630" w14:textId="3D58BB53" w:rsidR="005E6B69" w:rsidRPr="00B2590F" w:rsidRDefault="005E6B6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6496B" w14:textId="4787410D" w:rsidR="005E6B69" w:rsidRPr="00B2590F" w:rsidRDefault="00B765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40</w:t>
            </w:r>
            <w:r w:rsidR="0091741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(taxis)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B8815" w14:textId="63A22482" w:rsidR="005E6B69" w:rsidRPr="00B2590F" w:rsidRDefault="001938B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40</w:t>
            </w:r>
          </w:p>
        </w:tc>
      </w:tr>
      <w:tr w:rsidR="00B2590F" w14:paraId="6612EBC3" w14:textId="77777777" w:rsidTr="005E6B6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61A24" w14:textId="60D9915B" w:rsidR="00B2590F" w:rsidRPr="00B2590F" w:rsidRDefault="00B2590F" w:rsidP="00B2590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5 May 2022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5D3B0" w14:textId="76B008CC" w:rsidR="00B2590F" w:rsidRPr="00B2590F" w:rsidRDefault="00B2590F" w:rsidP="00B2590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6BD09" w14:textId="0B9B1025" w:rsidR="00B2590F" w:rsidRPr="00B2590F" w:rsidRDefault="00B2590F" w:rsidP="00B2590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EE1A8" w14:textId="77777777" w:rsidR="00B2590F" w:rsidRPr="00B2590F" w:rsidRDefault="00B2590F" w:rsidP="00B2590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3A645" w14:textId="77777777" w:rsidR="00B2590F" w:rsidRPr="00B2590F" w:rsidRDefault="00B2590F" w:rsidP="00B2590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EEA6C4" w14:textId="2403A439" w:rsidR="00B2590F" w:rsidRPr="00B2590F" w:rsidRDefault="00B2590F" w:rsidP="00B2590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0973B" w14:textId="02195AA3" w:rsidR="00B2590F" w:rsidRPr="00B2590F" w:rsidRDefault="00B2590F" w:rsidP="00B2590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4</w:t>
            </w:r>
            <w:r w:rsidR="00E96A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 (taxis)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666CE" w14:textId="27E6134C" w:rsidR="00B2590F" w:rsidRPr="007C3505" w:rsidRDefault="00B2590F" w:rsidP="00B2590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b/>
                <w:sz w:val="15"/>
                <w:szCs w:val="15"/>
                <w:lang w:eastAsia="en-GB"/>
              </w:rPr>
            </w:pPr>
            <w:r w:rsidRPr="00B2590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1.40</w:t>
            </w:r>
          </w:p>
        </w:tc>
      </w:tr>
    </w:tbl>
    <w:p w14:paraId="7F59AFC0" w14:textId="699C5091" w:rsidR="007B567B" w:rsidRPr="00C1493E" w:rsidRDefault="005D6430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C3505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7C3505">
        <w:rPr>
          <w:rFonts w:ascii="Arial-BoldMT" w:hAnsi="Arial-BoldMT" w:cs="Arial-BoldMT"/>
          <w:bCs/>
          <w:sz w:val="15"/>
          <w:szCs w:val="15"/>
        </w:rPr>
        <w:t>No claims for this period.</w:t>
      </w:r>
      <w:bookmarkEnd w:id="4"/>
    </w:p>
    <w:p w14:paraId="302F85A6" w14:textId="77777777" w:rsidR="006464AE" w:rsidRDefault="006464A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45BF9E9" w14:textId="196AC5B6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 xml:space="preserve">Alison O’Brien  </w:t>
      </w:r>
    </w:p>
    <w:p w14:paraId="278F2C99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39FD03FF" w14:textId="77777777" w:rsidR="007C2204" w:rsidRPr="007C3505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3A8F33B1" w14:textId="77777777" w:rsidR="007C2204" w:rsidRPr="007C3505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D3B09D8" w14:textId="77777777" w:rsidR="007C2204" w:rsidRPr="007C3505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</w:p>
    <w:p w14:paraId="2CF56209" w14:textId="77777777" w:rsidR="007C2204" w:rsidRPr="007C3505" w:rsidRDefault="007C2204" w:rsidP="007C2204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0</w:t>
      </w:r>
    </w:p>
    <w:p w14:paraId="5CBEC072" w14:textId="77777777" w:rsidR="007C2204" w:rsidRDefault="007C2204" w:rsidP="007C220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CE9B2B4" w14:textId="77777777" w:rsidR="007C2204" w:rsidRPr="007C3505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C795C56" w14:textId="77777777" w:rsidR="007C2204" w:rsidRPr="007C3505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>
        <w:rPr>
          <w:rFonts w:ascii="Arial-BoldMT" w:hAnsi="Arial-BoldMT" w:cs="Arial-BoldMT"/>
          <w:sz w:val="15"/>
          <w:szCs w:val="15"/>
        </w:rPr>
        <w:t xml:space="preserve">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0DF1D933" w14:textId="77777777" w:rsidR="007C2204" w:rsidRPr="007C3505" w:rsidRDefault="007C2204" w:rsidP="007C2204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1BD1B21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EC68925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 xml:space="preserve">Dan Britton </w:t>
      </w:r>
    </w:p>
    <w:p w14:paraId="61882735" w14:textId="77777777" w:rsidR="002A5C6A" w:rsidRPr="007C350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793F9290" w14:textId="77777777" w:rsidR="0057612F" w:rsidRPr="007C3505" w:rsidRDefault="0057612F" w:rsidP="0057612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6E6A629" w14:textId="77777777" w:rsidR="0057612F" w:rsidRPr="007C3505" w:rsidRDefault="0057612F" w:rsidP="0057612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5C7B873B" w14:textId="77777777" w:rsidR="0057612F" w:rsidRPr="007C3505" w:rsidRDefault="0057612F" w:rsidP="0057612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  <w:r w:rsidRPr="007C3505">
        <w:rPr>
          <w:rFonts w:ascii="Arial-BoldMT" w:hAnsi="Arial-BoldMT"/>
          <w:sz w:val="15"/>
          <w:szCs w:val="15"/>
        </w:rPr>
        <w:tab/>
      </w:r>
    </w:p>
    <w:p w14:paraId="09FFD2C1" w14:textId="77777777" w:rsidR="0057612F" w:rsidRPr="007C3505" w:rsidRDefault="0057612F" w:rsidP="0057612F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C3505">
        <w:rPr>
          <w:rFonts w:ascii="Arial-BoldMT" w:hAnsi="Arial-BoldMT"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0</w:t>
      </w:r>
    </w:p>
    <w:p w14:paraId="3644F44E" w14:textId="77777777" w:rsidR="0057612F" w:rsidRDefault="0057612F" w:rsidP="0057612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E5D2509" w14:textId="77777777" w:rsidR="0057612F" w:rsidRPr="007C3505" w:rsidRDefault="0057612F" w:rsidP="0057612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66295CD" w14:textId="77777777" w:rsidR="0057612F" w:rsidRPr="007C3505" w:rsidRDefault="0057612F" w:rsidP="0057612F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>
        <w:rPr>
          <w:rFonts w:ascii="Arial-BoldMT" w:hAnsi="Arial-BoldMT" w:cs="Arial-BoldMT"/>
          <w:sz w:val="15"/>
          <w:szCs w:val="15"/>
        </w:rPr>
        <w:t xml:space="preserve">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02CB11BF" w14:textId="05A97DE2" w:rsidR="0057612F" w:rsidRDefault="0057612F" w:rsidP="0057612F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01ABBAE" w14:textId="1FCF9488" w:rsidR="006464AE" w:rsidRDefault="006464AE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7981FB7F" w14:textId="0A9A2C07" w:rsidR="00993CC2" w:rsidRDefault="00993CC2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5797C9CE" w14:textId="7525C5B0" w:rsidR="00993CC2" w:rsidRDefault="00993CC2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451DF9AF" w14:textId="2A007515" w:rsidR="00993CC2" w:rsidRDefault="00993CC2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2737E16F" w14:textId="77777777" w:rsidR="00993CC2" w:rsidRDefault="00993CC2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1FFC841B" w14:textId="77777777" w:rsidR="001F1319" w:rsidRDefault="001F1319" w:rsidP="001F1319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  <w:r>
        <w:rPr>
          <w:rFonts w:ascii="Arial" w:hAnsi="Arial" w:cs="Arial"/>
          <w:b/>
          <w:bCs/>
          <w:color w:val="0071C7"/>
          <w:sz w:val="15"/>
          <w:szCs w:val="15"/>
          <w:u w:val="single"/>
        </w:rPr>
        <w:lastRenderedPageBreak/>
        <w:t>2. Gifts/ Hospitality</w:t>
      </w:r>
      <w:bookmarkStart w:id="5" w:name="_Hlk116912062"/>
    </w:p>
    <w:p w14:paraId="3564D574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tbl>
      <w:tblPr>
        <w:tblW w:w="1406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24"/>
        <w:gridCol w:w="1961"/>
        <w:gridCol w:w="2688"/>
        <w:gridCol w:w="2325"/>
        <w:gridCol w:w="2325"/>
        <w:gridCol w:w="2443"/>
      </w:tblGrid>
      <w:tr w:rsidR="001F1319" w14:paraId="5E962591" w14:textId="77777777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5D8E37" w14:textId="77777777" w:rsidR="001F1319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ame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5D455" w14:textId="77777777" w:rsidR="001F1319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sition 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FA091" w14:textId="77777777" w:rsidR="001F1319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ate received 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F8C6D" w14:textId="77777777" w:rsidR="001F1319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alue where known (or estimated)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B22D1" w14:textId="77777777" w:rsidR="001F1319" w:rsidRDefault="001F1319">
            <w:pPr>
              <w:spacing w:before="100" w:after="0" w:line="240" w:lineRule="auto"/>
              <w:ind w:left="-57" w:right="-57"/>
            </w:pPr>
            <w:r>
              <w:rPr>
                <w:rFonts w:ascii="Arial" w:hAnsi="Arial" w:cs="Arial"/>
                <w:sz w:val="16"/>
                <w:szCs w:val="16"/>
              </w:rPr>
              <w:t>Provider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837116" w14:textId="77777777" w:rsidR="001F1319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tails/Background</w:t>
            </w:r>
          </w:p>
        </w:tc>
      </w:tr>
      <w:tr w:rsidR="001F1319" w14:paraId="7FDE8EBB" w14:textId="77777777" w:rsidTr="0093056C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C1DF1" w14:textId="77777777" w:rsidR="001F1319" w:rsidRDefault="001F1319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</w:p>
          <w:p w14:paraId="54858077" w14:textId="0AF5F702" w:rsidR="001F1319" w:rsidRPr="00BA1667" w:rsidRDefault="001F1319">
            <w:pPr>
              <w:autoSpaceDE w:val="0"/>
              <w:spacing w:after="0" w:line="240" w:lineRule="auto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  <w:r w:rsidRPr="00BA1667">
              <w:rPr>
                <w:rFonts w:ascii="Arial-BoldMT" w:hAnsi="Arial-BoldMT" w:cs="Arial-BoldMT"/>
                <w:b/>
                <w:bCs/>
                <w:sz w:val="15"/>
                <w:szCs w:val="15"/>
              </w:rPr>
              <w:t>Nick O’Reilly</w:t>
            </w:r>
          </w:p>
          <w:p w14:paraId="209E2DDF" w14:textId="77777777" w:rsidR="001F1319" w:rsidRPr="00BA1667" w:rsidRDefault="001F1319">
            <w:pPr>
              <w:spacing w:before="100" w:after="0" w:line="240" w:lineRule="auto"/>
              <w:ind w:left="-57" w:right="-57"/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29947" w14:textId="2DA3759F" w:rsidR="001F1319" w:rsidRPr="00BA1667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BA1667">
              <w:rPr>
                <w:rFonts w:ascii="Arial" w:hAnsi="Arial" w:cs="Arial"/>
                <w:sz w:val="16"/>
                <w:szCs w:val="16"/>
              </w:rPr>
              <w:t>Chief</w:t>
            </w:r>
            <w:r w:rsidR="00F77CAF" w:rsidRPr="00BA1667">
              <w:rPr>
                <w:rFonts w:ascii="Arial" w:hAnsi="Arial" w:cs="Arial"/>
                <w:sz w:val="16"/>
                <w:szCs w:val="16"/>
              </w:rPr>
              <w:t xml:space="preserve"> Portfolio and Prioritisation Officer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F2DC1" w14:textId="166B5EFC" w:rsidR="001F1319" w:rsidRPr="00BA1667" w:rsidRDefault="00F71454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BA1667">
              <w:rPr>
                <w:rFonts w:ascii="Arial" w:hAnsi="Arial" w:cs="Arial"/>
                <w:sz w:val="16"/>
                <w:szCs w:val="16"/>
              </w:rPr>
              <w:t>22</w:t>
            </w:r>
            <w:r w:rsidR="00F77CAF" w:rsidRPr="00BA1667">
              <w:rPr>
                <w:rFonts w:ascii="Arial" w:hAnsi="Arial" w:cs="Arial"/>
                <w:sz w:val="16"/>
                <w:szCs w:val="16"/>
              </w:rPr>
              <w:t>/09/202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B33C7" w14:textId="77777777" w:rsidR="001F1319" w:rsidRPr="00BA1667" w:rsidRDefault="001F1319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BA1667">
              <w:rPr>
                <w:rFonts w:ascii="Arial" w:hAnsi="Arial" w:cs="Arial"/>
                <w:sz w:val="16"/>
                <w:szCs w:val="16"/>
              </w:rPr>
              <w:t>£100 (estimate)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E645D" w14:textId="5E0EC91A" w:rsidR="001F1319" w:rsidRPr="00BA1667" w:rsidRDefault="00E35166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BA1667">
              <w:rPr>
                <w:rFonts w:ascii="Arial" w:hAnsi="Arial" w:cs="Arial"/>
                <w:sz w:val="16"/>
                <w:szCs w:val="16"/>
              </w:rPr>
              <w:t>UK IT Leaders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7CFC0F" w14:textId="09DB3FA6" w:rsidR="001F1319" w:rsidRDefault="004A0533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BA1667">
              <w:rPr>
                <w:rFonts w:ascii="Arial" w:hAnsi="Arial" w:cs="Arial"/>
                <w:sz w:val="16"/>
                <w:szCs w:val="16"/>
              </w:rPr>
              <w:t xml:space="preserve">UK </w:t>
            </w:r>
            <w:r w:rsidR="00102D96" w:rsidRPr="00BA1667">
              <w:rPr>
                <w:rFonts w:ascii="Arial" w:hAnsi="Arial" w:cs="Arial"/>
                <w:sz w:val="16"/>
                <w:szCs w:val="16"/>
              </w:rPr>
              <w:t>I</w:t>
            </w:r>
            <w:r w:rsidRPr="00BA1667">
              <w:rPr>
                <w:rFonts w:ascii="Arial" w:hAnsi="Arial" w:cs="Arial"/>
                <w:sz w:val="16"/>
                <w:szCs w:val="16"/>
              </w:rPr>
              <w:t>T Leaders</w:t>
            </w:r>
            <w:r w:rsidR="00102D96" w:rsidRPr="00BA1667">
              <w:rPr>
                <w:rFonts w:ascii="Arial" w:hAnsi="Arial" w:cs="Arial"/>
                <w:sz w:val="16"/>
                <w:szCs w:val="16"/>
              </w:rPr>
              <w:t xml:space="preserve"> Forum</w:t>
            </w:r>
            <w:r w:rsidRPr="00BA1667">
              <w:rPr>
                <w:rFonts w:ascii="Arial" w:hAnsi="Arial" w:cs="Arial"/>
                <w:sz w:val="16"/>
                <w:szCs w:val="16"/>
              </w:rPr>
              <w:t xml:space="preserve"> – North East Dinner</w:t>
            </w:r>
            <w:r w:rsidR="001F1319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bookmarkEnd w:id="5"/>
    </w:tbl>
    <w:p w14:paraId="53A88AC0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3FBD9DD7" w14:textId="00FB6A45" w:rsidR="00312390" w:rsidRDefault="00312390" w:rsidP="00312390">
      <w:pPr>
        <w:autoSpaceDE w:val="0"/>
        <w:autoSpaceDN w:val="0"/>
        <w:rPr>
          <w:rFonts w:ascii="Arial-BoldMT" w:hAnsi="Arial-BoldMT"/>
          <w:sz w:val="15"/>
          <w:szCs w:val="15"/>
        </w:rPr>
      </w:pPr>
    </w:p>
    <w:p w14:paraId="3957940E" w14:textId="77777777" w:rsidR="00312390" w:rsidRDefault="00312390" w:rsidP="0057612F">
      <w:pPr>
        <w:autoSpaceDE w:val="0"/>
        <w:spacing w:after="0" w:line="240" w:lineRule="auto"/>
      </w:pPr>
    </w:p>
    <w:p w14:paraId="6A87D206" w14:textId="77777777" w:rsidR="002A5C6A" w:rsidRDefault="002A5C6A" w:rsidP="002A5C6A">
      <w:pPr>
        <w:autoSpaceDE w:val="0"/>
        <w:spacing w:after="0" w:line="240" w:lineRule="auto"/>
      </w:pPr>
    </w:p>
    <w:p w14:paraId="7791294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bookmarkStart w:id="6" w:name="_Hlk115863802"/>
    </w:p>
    <w:bookmarkEnd w:id="6"/>
    <w:p w14:paraId="54CDB24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5C582BB9" w14:textId="77777777" w:rsidR="00DA7BDD" w:rsidRPr="00ED4DA6" w:rsidRDefault="00DA7BDD" w:rsidP="002A5C6A">
      <w:pPr>
        <w:tabs>
          <w:tab w:val="left" w:pos="3984"/>
        </w:tabs>
        <w:jc w:val="center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sectPr w:rsidR="00DA7BDD" w:rsidRPr="00ED4DA6" w:rsidSect="005359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07487" w14:textId="77777777" w:rsidR="00616E5E" w:rsidRDefault="00616E5E" w:rsidP="00543CB1">
      <w:pPr>
        <w:spacing w:after="0" w:line="240" w:lineRule="auto"/>
      </w:pPr>
      <w:r>
        <w:separator/>
      </w:r>
    </w:p>
  </w:endnote>
  <w:endnote w:type="continuationSeparator" w:id="0">
    <w:p w14:paraId="6C96FC64" w14:textId="77777777" w:rsidR="00616E5E" w:rsidRDefault="00616E5E" w:rsidP="00543CB1">
      <w:pPr>
        <w:spacing w:after="0" w:line="240" w:lineRule="auto"/>
      </w:pPr>
      <w:r>
        <w:continuationSeparator/>
      </w:r>
    </w:p>
  </w:endnote>
  <w:endnote w:type="continuationNotice" w:id="1">
    <w:p w14:paraId="57A539AC" w14:textId="77777777" w:rsidR="00616E5E" w:rsidRDefault="00616E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-BoldMT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38450" w14:textId="77777777" w:rsidR="008D6166" w:rsidRDefault="008D61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F84FA" w14:textId="77777777" w:rsidR="008D6166" w:rsidRDefault="008D61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69B95" w14:textId="77777777" w:rsidR="008D6166" w:rsidRDefault="008D61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0B4CE" w14:textId="77777777" w:rsidR="00616E5E" w:rsidRDefault="00616E5E" w:rsidP="00543CB1">
      <w:pPr>
        <w:spacing w:after="0" w:line="240" w:lineRule="auto"/>
      </w:pPr>
      <w:r>
        <w:separator/>
      </w:r>
    </w:p>
  </w:footnote>
  <w:footnote w:type="continuationSeparator" w:id="0">
    <w:p w14:paraId="320EEBBE" w14:textId="77777777" w:rsidR="00616E5E" w:rsidRDefault="00616E5E" w:rsidP="00543CB1">
      <w:pPr>
        <w:spacing w:after="0" w:line="240" w:lineRule="auto"/>
      </w:pPr>
      <w:r>
        <w:continuationSeparator/>
      </w:r>
    </w:p>
  </w:footnote>
  <w:footnote w:type="continuationNotice" w:id="1">
    <w:p w14:paraId="415B9F6A" w14:textId="77777777" w:rsidR="00616E5E" w:rsidRDefault="00616E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53E36" w14:textId="77777777" w:rsidR="008D6166" w:rsidRDefault="008D61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48DEE" w14:textId="77777777" w:rsidR="008D6166" w:rsidRDefault="008D616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6DF61CD8" wp14:editId="15BD8128">
          <wp:simplePos x="0" y="0"/>
          <wp:positionH relativeFrom="column">
            <wp:posOffset>-914400</wp:posOffset>
          </wp:positionH>
          <wp:positionV relativeFrom="paragraph">
            <wp:posOffset>-433070</wp:posOffset>
          </wp:positionV>
          <wp:extent cx="10680700" cy="1082675"/>
          <wp:effectExtent l="0" t="0" r="6350" b="3175"/>
          <wp:wrapTight wrapText="bothSides">
            <wp:wrapPolygon edited="0">
              <wp:start x="0" y="0"/>
              <wp:lineTo x="0" y="21283"/>
              <wp:lineTo x="21574" y="21283"/>
              <wp:lineTo x="21574" y="0"/>
              <wp:lineTo x="0" y="0"/>
            </wp:wrapPolygon>
          </wp:wrapTight>
          <wp:docPr id="4" name="Picture 4" descr="P:\07 Communications\Publications - Nicky\Identity and Branding\01.New artwork - 08.2016\01.Swish artwork - July 2016\Swish artwork - Jpgs\Corporate Swish A4 Landscape - 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:\07 Communications\Publications - Nicky\Identity and Branding\01.New artwork - 08.2016\01.Swish artwork - July 2016\Swish artwork - Jpgs\Corporate Swish A4 Landscape - To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0" cy="1082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5C011" w14:textId="77777777" w:rsidR="008D6166" w:rsidRDefault="008D61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BA7"/>
    <w:multiLevelType w:val="hybridMultilevel"/>
    <w:tmpl w:val="EEBE8D78"/>
    <w:lvl w:ilvl="0" w:tplc="52005D8A">
      <w:numFmt w:val="bullet"/>
      <w:lvlText w:val="-"/>
      <w:lvlJc w:val="left"/>
      <w:pPr>
        <w:ind w:left="720" w:hanging="360"/>
      </w:pPr>
      <w:rPr>
        <w:rFonts w:ascii="Arial-BoldMT" w:eastAsiaTheme="minorHAnsi" w:hAnsi="Arial-BoldMT" w:cs="Arial-Bold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484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AzNzQ3Nba0MDJV0lEKTi0uzszPAykwtKgFAK5y9X4tAAAA"/>
    <w:docVar w:name="dgnword-docGUID" w:val="{5AFF012B-C028-4AD5-82B6-61FEF8A9F85E}"/>
    <w:docVar w:name="dgnword-eventsink" w:val="2719054004672"/>
  </w:docVars>
  <w:rsids>
    <w:rsidRoot w:val="00535936"/>
    <w:rsid w:val="00000730"/>
    <w:rsid w:val="00001C6F"/>
    <w:rsid w:val="000033C6"/>
    <w:rsid w:val="0000451E"/>
    <w:rsid w:val="000048B4"/>
    <w:rsid w:val="00005016"/>
    <w:rsid w:val="00006611"/>
    <w:rsid w:val="00007509"/>
    <w:rsid w:val="00007BD8"/>
    <w:rsid w:val="0001187D"/>
    <w:rsid w:val="00012DB8"/>
    <w:rsid w:val="00014E38"/>
    <w:rsid w:val="00020A12"/>
    <w:rsid w:val="00023E46"/>
    <w:rsid w:val="00024039"/>
    <w:rsid w:val="0003127F"/>
    <w:rsid w:val="00033D4A"/>
    <w:rsid w:val="00034086"/>
    <w:rsid w:val="00034AFA"/>
    <w:rsid w:val="000357F4"/>
    <w:rsid w:val="00035DB1"/>
    <w:rsid w:val="00036655"/>
    <w:rsid w:val="00037B39"/>
    <w:rsid w:val="00040B79"/>
    <w:rsid w:val="000458FC"/>
    <w:rsid w:val="00045CB1"/>
    <w:rsid w:val="00045FE2"/>
    <w:rsid w:val="00050DA0"/>
    <w:rsid w:val="00051F9A"/>
    <w:rsid w:val="00053860"/>
    <w:rsid w:val="000548B6"/>
    <w:rsid w:val="000563BC"/>
    <w:rsid w:val="00060F79"/>
    <w:rsid w:val="00064263"/>
    <w:rsid w:val="000666E8"/>
    <w:rsid w:val="000763DF"/>
    <w:rsid w:val="00081706"/>
    <w:rsid w:val="00082E4B"/>
    <w:rsid w:val="00085A31"/>
    <w:rsid w:val="0008776F"/>
    <w:rsid w:val="00090929"/>
    <w:rsid w:val="00093344"/>
    <w:rsid w:val="000A2794"/>
    <w:rsid w:val="000A2A8B"/>
    <w:rsid w:val="000A2C04"/>
    <w:rsid w:val="000A4F65"/>
    <w:rsid w:val="000A5455"/>
    <w:rsid w:val="000B1232"/>
    <w:rsid w:val="000C0B33"/>
    <w:rsid w:val="000C0FE1"/>
    <w:rsid w:val="000C1A06"/>
    <w:rsid w:val="000C6739"/>
    <w:rsid w:val="000C6964"/>
    <w:rsid w:val="000D6AA2"/>
    <w:rsid w:val="000D6ABF"/>
    <w:rsid w:val="000D7F76"/>
    <w:rsid w:val="000E264E"/>
    <w:rsid w:val="000E3061"/>
    <w:rsid w:val="000E63BC"/>
    <w:rsid w:val="000E7EA5"/>
    <w:rsid w:val="000F0C0E"/>
    <w:rsid w:val="000F3C50"/>
    <w:rsid w:val="000F3FD7"/>
    <w:rsid w:val="000F594B"/>
    <w:rsid w:val="00100CEC"/>
    <w:rsid w:val="00102D96"/>
    <w:rsid w:val="0010657B"/>
    <w:rsid w:val="00106737"/>
    <w:rsid w:val="00112F1B"/>
    <w:rsid w:val="00113533"/>
    <w:rsid w:val="0011449F"/>
    <w:rsid w:val="00114FB9"/>
    <w:rsid w:val="001157C8"/>
    <w:rsid w:val="00116329"/>
    <w:rsid w:val="001177BC"/>
    <w:rsid w:val="0012201B"/>
    <w:rsid w:val="00125733"/>
    <w:rsid w:val="00126425"/>
    <w:rsid w:val="0012732B"/>
    <w:rsid w:val="001306AB"/>
    <w:rsid w:val="001325BB"/>
    <w:rsid w:val="00134A1A"/>
    <w:rsid w:val="0013753B"/>
    <w:rsid w:val="00137B34"/>
    <w:rsid w:val="0014076B"/>
    <w:rsid w:val="00142D0A"/>
    <w:rsid w:val="00142F33"/>
    <w:rsid w:val="0014395A"/>
    <w:rsid w:val="00144DE6"/>
    <w:rsid w:val="00145069"/>
    <w:rsid w:val="00147743"/>
    <w:rsid w:val="00151762"/>
    <w:rsid w:val="00155E2B"/>
    <w:rsid w:val="0015792D"/>
    <w:rsid w:val="00160A3A"/>
    <w:rsid w:val="00162816"/>
    <w:rsid w:val="00163378"/>
    <w:rsid w:val="001650B6"/>
    <w:rsid w:val="00165B32"/>
    <w:rsid w:val="0017075D"/>
    <w:rsid w:val="00172947"/>
    <w:rsid w:val="0017327D"/>
    <w:rsid w:val="00174078"/>
    <w:rsid w:val="0017479D"/>
    <w:rsid w:val="00174F4B"/>
    <w:rsid w:val="00176D15"/>
    <w:rsid w:val="00183AD2"/>
    <w:rsid w:val="00183C20"/>
    <w:rsid w:val="001857C0"/>
    <w:rsid w:val="001865F7"/>
    <w:rsid w:val="00186F07"/>
    <w:rsid w:val="0018786B"/>
    <w:rsid w:val="001921D0"/>
    <w:rsid w:val="00192CFF"/>
    <w:rsid w:val="001938B9"/>
    <w:rsid w:val="001944C2"/>
    <w:rsid w:val="001A0AF4"/>
    <w:rsid w:val="001A2F75"/>
    <w:rsid w:val="001A3641"/>
    <w:rsid w:val="001A469C"/>
    <w:rsid w:val="001A7C4D"/>
    <w:rsid w:val="001B7C87"/>
    <w:rsid w:val="001B7E72"/>
    <w:rsid w:val="001C08A9"/>
    <w:rsid w:val="001C1A24"/>
    <w:rsid w:val="001D0593"/>
    <w:rsid w:val="001D3DC8"/>
    <w:rsid w:val="001D6CD7"/>
    <w:rsid w:val="001E0025"/>
    <w:rsid w:val="001F1319"/>
    <w:rsid w:val="001F1674"/>
    <w:rsid w:val="001F57B8"/>
    <w:rsid w:val="002003B2"/>
    <w:rsid w:val="00201977"/>
    <w:rsid w:val="0020336A"/>
    <w:rsid w:val="00203B0F"/>
    <w:rsid w:val="00204857"/>
    <w:rsid w:val="00205CC3"/>
    <w:rsid w:val="00205ECC"/>
    <w:rsid w:val="00206DBB"/>
    <w:rsid w:val="00207810"/>
    <w:rsid w:val="002104F6"/>
    <w:rsid w:val="00216639"/>
    <w:rsid w:val="00216700"/>
    <w:rsid w:val="00217839"/>
    <w:rsid w:val="00220A9E"/>
    <w:rsid w:val="00222750"/>
    <w:rsid w:val="0022700F"/>
    <w:rsid w:val="0023161F"/>
    <w:rsid w:val="00232E28"/>
    <w:rsid w:val="00235633"/>
    <w:rsid w:val="00243650"/>
    <w:rsid w:val="00244862"/>
    <w:rsid w:val="00246BDA"/>
    <w:rsid w:val="00250192"/>
    <w:rsid w:val="002506CA"/>
    <w:rsid w:val="00254764"/>
    <w:rsid w:val="002560C6"/>
    <w:rsid w:val="00262216"/>
    <w:rsid w:val="0026367C"/>
    <w:rsid w:val="0026626F"/>
    <w:rsid w:val="002701FC"/>
    <w:rsid w:val="002702C4"/>
    <w:rsid w:val="00272A7D"/>
    <w:rsid w:val="00275D3C"/>
    <w:rsid w:val="00275F4B"/>
    <w:rsid w:val="002765F8"/>
    <w:rsid w:val="00281062"/>
    <w:rsid w:val="00282B40"/>
    <w:rsid w:val="0029118A"/>
    <w:rsid w:val="00292D5D"/>
    <w:rsid w:val="0029312C"/>
    <w:rsid w:val="0029592D"/>
    <w:rsid w:val="00296411"/>
    <w:rsid w:val="002967E1"/>
    <w:rsid w:val="00297A7B"/>
    <w:rsid w:val="00297C41"/>
    <w:rsid w:val="002A14A3"/>
    <w:rsid w:val="002A44AD"/>
    <w:rsid w:val="002A4BE6"/>
    <w:rsid w:val="002A5C6A"/>
    <w:rsid w:val="002A6D39"/>
    <w:rsid w:val="002B0347"/>
    <w:rsid w:val="002B5DC3"/>
    <w:rsid w:val="002B7D0C"/>
    <w:rsid w:val="002C068C"/>
    <w:rsid w:val="002C3C0E"/>
    <w:rsid w:val="002D1B9C"/>
    <w:rsid w:val="002D7AF2"/>
    <w:rsid w:val="002E2A8B"/>
    <w:rsid w:val="002E479A"/>
    <w:rsid w:val="002E4B48"/>
    <w:rsid w:val="002E6554"/>
    <w:rsid w:val="002F0C60"/>
    <w:rsid w:val="002F2054"/>
    <w:rsid w:val="002F27F3"/>
    <w:rsid w:val="002F3F35"/>
    <w:rsid w:val="002F63D1"/>
    <w:rsid w:val="003001E2"/>
    <w:rsid w:val="00303136"/>
    <w:rsid w:val="003047ED"/>
    <w:rsid w:val="00311E5C"/>
    <w:rsid w:val="00312390"/>
    <w:rsid w:val="00313056"/>
    <w:rsid w:val="003130C1"/>
    <w:rsid w:val="0031373A"/>
    <w:rsid w:val="00313AD9"/>
    <w:rsid w:val="00314433"/>
    <w:rsid w:val="0031696D"/>
    <w:rsid w:val="003262FC"/>
    <w:rsid w:val="00326E91"/>
    <w:rsid w:val="0032794A"/>
    <w:rsid w:val="0033109F"/>
    <w:rsid w:val="00342AF5"/>
    <w:rsid w:val="003445CF"/>
    <w:rsid w:val="00346E51"/>
    <w:rsid w:val="003471B8"/>
    <w:rsid w:val="00350032"/>
    <w:rsid w:val="003510FC"/>
    <w:rsid w:val="00351E40"/>
    <w:rsid w:val="003524B4"/>
    <w:rsid w:val="00353CBB"/>
    <w:rsid w:val="0036175C"/>
    <w:rsid w:val="003621D7"/>
    <w:rsid w:val="0036232B"/>
    <w:rsid w:val="00372736"/>
    <w:rsid w:val="003750B3"/>
    <w:rsid w:val="003824E9"/>
    <w:rsid w:val="003872D8"/>
    <w:rsid w:val="003906C2"/>
    <w:rsid w:val="003943EB"/>
    <w:rsid w:val="00395F01"/>
    <w:rsid w:val="0039668B"/>
    <w:rsid w:val="003A1A4B"/>
    <w:rsid w:val="003A246E"/>
    <w:rsid w:val="003B03F3"/>
    <w:rsid w:val="003B34D6"/>
    <w:rsid w:val="003B5390"/>
    <w:rsid w:val="003B57B3"/>
    <w:rsid w:val="003C1A4E"/>
    <w:rsid w:val="003C6C95"/>
    <w:rsid w:val="003D205C"/>
    <w:rsid w:val="003D2318"/>
    <w:rsid w:val="003D28C9"/>
    <w:rsid w:val="003D343B"/>
    <w:rsid w:val="003D38BC"/>
    <w:rsid w:val="003D7D06"/>
    <w:rsid w:val="003E0507"/>
    <w:rsid w:val="003E36AF"/>
    <w:rsid w:val="003E5438"/>
    <w:rsid w:val="003E5B65"/>
    <w:rsid w:val="003E6A64"/>
    <w:rsid w:val="003F07A7"/>
    <w:rsid w:val="003F2F1E"/>
    <w:rsid w:val="003F54A7"/>
    <w:rsid w:val="0040208D"/>
    <w:rsid w:val="004032B1"/>
    <w:rsid w:val="00405076"/>
    <w:rsid w:val="00410711"/>
    <w:rsid w:val="0041284B"/>
    <w:rsid w:val="00417F59"/>
    <w:rsid w:val="004223D3"/>
    <w:rsid w:val="004229BF"/>
    <w:rsid w:val="00427CAF"/>
    <w:rsid w:val="00433D07"/>
    <w:rsid w:val="0043433F"/>
    <w:rsid w:val="004343EF"/>
    <w:rsid w:val="004348E1"/>
    <w:rsid w:val="0043711D"/>
    <w:rsid w:val="00437169"/>
    <w:rsid w:val="00440464"/>
    <w:rsid w:val="00440F34"/>
    <w:rsid w:val="00442D34"/>
    <w:rsid w:val="00444670"/>
    <w:rsid w:val="0045088F"/>
    <w:rsid w:val="00450F59"/>
    <w:rsid w:val="00451498"/>
    <w:rsid w:val="004518FA"/>
    <w:rsid w:val="00452DA1"/>
    <w:rsid w:val="004537BE"/>
    <w:rsid w:val="004540A3"/>
    <w:rsid w:val="0045539A"/>
    <w:rsid w:val="00455675"/>
    <w:rsid w:val="00456A4E"/>
    <w:rsid w:val="00464022"/>
    <w:rsid w:val="004656E9"/>
    <w:rsid w:val="00467E8B"/>
    <w:rsid w:val="00471E33"/>
    <w:rsid w:val="00473093"/>
    <w:rsid w:val="0047682E"/>
    <w:rsid w:val="004775C6"/>
    <w:rsid w:val="00482681"/>
    <w:rsid w:val="00482B48"/>
    <w:rsid w:val="0048648A"/>
    <w:rsid w:val="00486980"/>
    <w:rsid w:val="0049062E"/>
    <w:rsid w:val="00491E08"/>
    <w:rsid w:val="00492088"/>
    <w:rsid w:val="004934B6"/>
    <w:rsid w:val="004943E7"/>
    <w:rsid w:val="00494B05"/>
    <w:rsid w:val="004A0533"/>
    <w:rsid w:val="004A128B"/>
    <w:rsid w:val="004A23C8"/>
    <w:rsid w:val="004A3E19"/>
    <w:rsid w:val="004A4093"/>
    <w:rsid w:val="004B0280"/>
    <w:rsid w:val="004B0576"/>
    <w:rsid w:val="004B71FC"/>
    <w:rsid w:val="004C10F7"/>
    <w:rsid w:val="004C3B70"/>
    <w:rsid w:val="004C4604"/>
    <w:rsid w:val="004C58D4"/>
    <w:rsid w:val="004C6217"/>
    <w:rsid w:val="004C7390"/>
    <w:rsid w:val="004D15BB"/>
    <w:rsid w:val="004E436C"/>
    <w:rsid w:val="004E56E4"/>
    <w:rsid w:val="004E65D7"/>
    <w:rsid w:val="004F1D77"/>
    <w:rsid w:val="004F75B6"/>
    <w:rsid w:val="00501487"/>
    <w:rsid w:val="00503288"/>
    <w:rsid w:val="00505B0A"/>
    <w:rsid w:val="00505B7E"/>
    <w:rsid w:val="005104FA"/>
    <w:rsid w:val="00510D1A"/>
    <w:rsid w:val="005115F0"/>
    <w:rsid w:val="00512913"/>
    <w:rsid w:val="00514D8A"/>
    <w:rsid w:val="00514DD5"/>
    <w:rsid w:val="005154E8"/>
    <w:rsid w:val="00522A04"/>
    <w:rsid w:val="00522F8D"/>
    <w:rsid w:val="00523EBE"/>
    <w:rsid w:val="005244A7"/>
    <w:rsid w:val="00526C8E"/>
    <w:rsid w:val="00530356"/>
    <w:rsid w:val="005328EC"/>
    <w:rsid w:val="00535936"/>
    <w:rsid w:val="005402C1"/>
    <w:rsid w:val="00543CB1"/>
    <w:rsid w:val="0054432B"/>
    <w:rsid w:val="00544A45"/>
    <w:rsid w:val="00544F19"/>
    <w:rsid w:val="00545261"/>
    <w:rsid w:val="00546A7E"/>
    <w:rsid w:val="005470AA"/>
    <w:rsid w:val="00551CBD"/>
    <w:rsid w:val="00552102"/>
    <w:rsid w:val="00552A98"/>
    <w:rsid w:val="00553F7F"/>
    <w:rsid w:val="0055402B"/>
    <w:rsid w:val="00556894"/>
    <w:rsid w:val="00557CB2"/>
    <w:rsid w:val="005656E9"/>
    <w:rsid w:val="00566F20"/>
    <w:rsid w:val="00567593"/>
    <w:rsid w:val="005717D8"/>
    <w:rsid w:val="005756CF"/>
    <w:rsid w:val="0057612F"/>
    <w:rsid w:val="005821B7"/>
    <w:rsid w:val="00584E20"/>
    <w:rsid w:val="00587078"/>
    <w:rsid w:val="00587221"/>
    <w:rsid w:val="00591A37"/>
    <w:rsid w:val="00593626"/>
    <w:rsid w:val="00596499"/>
    <w:rsid w:val="00597C00"/>
    <w:rsid w:val="005A23F1"/>
    <w:rsid w:val="005A432B"/>
    <w:rsid w:val="005A5897"/>
    <w:rsid w:val="005A5AFE"/>
    <w:rsid w:val="005A6F43"/>
    <w:rsid w:val="005B237F"/>
    <w:rsid w:val="005B6142"/>
    <w:rsid w:val="005B6DBE"/>
    <w:rsid w:val="005B7C37"/>
    <w:rsid w:val="005C1FBA"/>
    <w:rsid w:val="005C52DC"/>
    <w:rsid w:val="005C684C"/>
    <w:rsid w:val="005C79B2"/>
    <w:rsid w:val="005C7FC4"/>
    <w:rsid w:val="005D033D"/>
    <w:rsid w:val="005D05C7"/>
    <w:rsid w:val="005D3271"/>
    <w:rsid w:val="005D37F7"/>
    <w:rsid w:val="005D3F06"/>
    <w:rsid w:val="005D3F69"/>
    <w:rsid w:val="005D5071"/>
    <w:rsid w:val="005D507C"/>
    <w:rsid w:val="005D6430"/>
    <w:rsid w:val="005E2E95"/>
    <w:rsid w:val="005E4633"/>
    <w:rsid w:val="005E67FC"/>
    <w:rsid w:val="005E6B69"/>
    <w:rsid w:val="005E70FE"/>
    <w:rsid w:val="005F22CB"/>
    <w:rsid w:val="005F39C4"/>
    <w:rsid w:val="005F5144"/>
    <w:rsid w:val="00610215"/>
    <w:rsid w:val="00612F84"/>
    <w:rsid w:val="00616E5E"/>
    <w:rsid w:val="00617DD3"/>
    <w:rsid w:val="00621C81"/>
    <w:rsid w:val="0062324A"/>
    <w:rsid w:val="00623A03"/>
    <w:rsid w:val="0062428E"/>
    <w:rsid w:val="00624337"/>
    <w:rsid w:val="0062685B"/>
    <w:rsid w:val="00627095"/>
    <w:rsid w:val="00633170"/>
    <w:rsid w:val="00633893"/>
    <w:rsid w:val="00634EE2"/>
    <w:rsid w:val="00642657"/>
    <w:rsid w:val="00644222"/>
    <w:rsid w:val="006464AE"/>
    <w:rsid w:val="00650012"/>
    <w:rsid w:val="00650966"/>
    <w:rsid w:val="00653798"/>
    <w:rsid w:val="006549B8"/>
    <w:rsid w:val="006565BA"/>
    <w:rsid w:val="006607D8"/>
    <w:rsid w:val="006609EF"/>
    <w:rsid w:val="0066367D"/>
    <w:rsid w:val="00672286"/>
    <w:rsid w:val="00674830"/>
    <w:rsid w:val="006761A8"/>
    <w:rsid w:val="00676CBC"/>
    <w:rsid w:val="006815DA"/>
    <w:rsid w:val="00682F14"/>
    <w:rsid w:val="00683D78"/>
    <w:rsid w:val="006913F8"/>
    <w:rsid w:val="0069240E"/>
    <w:rsid w:val="00695094"/>
    <w:rsid w:val="00697691"/>
    <w:rsid w:val="006A1C12"/>
    <w:rsid w:val="006A2B00"/>
    <w:rsid w:val="006A6287"/>
    <w:rsid w:val="006A63AC"/>
    <w:rsid w:val="006B679F"/>
    <w:rsid w:val="006C1B4C"/>
    <w:rsid w:val="006C1BA0"/>
    <w:rsid w:val="006C5B7D"/>
    <w:rsid w:val="006D009E"/>
    <w:rsid w:val="006D307F"/>
    <w:rsid w:val="006E1882"/>
    <w:rsid w:val="006E1F03"/>
    <w:rsid w:val="006E4289"/>
    <w:rsid w:val="006E4451"/>
    <w:rsid w:val="006E535D"/>
    <w:rsid w:val="006F03D3"/>
    <w:rsid w:val="006F296D"/>
    <w:rsid w:val="006F35C5"/>
    <w:rsid w:val="006F3F39"/>
    <w:rsid w:val="006F47AE"/>
    <w:rsid w:val="00706C93"/>
    <w:rsid w:val="0070746C"/>
    <w:rsid w:val="00713F75"/>
    <w:rsid w:val="00714409"/>
    <w:rsid w:val="007162D0"/>
    <w:rsid w:val="007211E6"/>
    <w:rsid w:val="007243A8"/>
    <w:rsid w:val="00724DDC"/>
    <w:rsid w:val="0073037B"/>
    <w:rsid w:val="007312D4"/>
    <w:rsid w:val="00734665"/>
    <w:rsid w:val="007354F1"/>
    <w:rsid w:val="007430BE"/>
    <w:rsid w:val="00743506"/>
    <w:rsid w:val="0074356F"/>
    <w:rsid w:val="00743FCF"/>
    <w:rsid w:val="007477D4"/>
    <w:rsid w:val="0075081D"/>
    <w:rsid w:val="00750D25"/>
    <w:rsid w:val="00753975"/>
    <w:rsid w:val="00757858"/>
    <w:rsid w:val="00762BA2"/>
    <w:rsid w:val="0076415C"/>
    <w:rsid w:val="0076559D"/>
    <w:rsid w:val="0077185C"/>
    <w:rsid w:val="007741FE"/>
    <w:rsid w:val="00777016"/>
    <w:rsid w:val="00777F8F"/>
    <w:rsid w:val="00780100"/>
    <w:rsid w:val="007805ED"/>
    <w:rsid w:val="007807C4"/>
    <w:rsid w:val="007821DF"/>
    <w:rsid w:val="00785938"/>
    <w:rsid w:val="00787164"/>
    <w:rsid w:val="00790C3E"/>
    <w:rsid w:val="00791BC3"/>
    <w:rsid w:val="00792762"/>
    <w:rsid w:val="00793E2E"/>
    <w:rsid w:val="00793E54"/>
    <w:rsid w:val="00793E98"/>
    <w:rsid w:val="007955FA"/>
    <w:rsid w:val="007A25E3"/>
    <w:rsid w:val="007A371F"/>
    <w:rsid w:val="007A7489"/>
    <w:rsid w:val="007B06CB"/>
    <w:rsid w:val="007B4547"/>
    <w:rsid w:val="007B567B"/>
    <w:rsid w:val="007B6A58"/>
    <w:rsid w:val="007C0FF0"/>
    <w:rsid w:val="007C1983"/>
    <w:rsid w:val="007C2204"/>
    <w:rsid w:val="007C3505"/>
    <w:rsid w:val="007C4551"/>
    <w:rsid w:val="007C4685"/>
    <w:rsid w:val="007D059D"/>
    <w:rsid w:val="007D0A6B"/>
    <w:rsid w:val="007D1219"/>
    <w:rsid w:val="007D436C"/>
    <w:rsid w:val="007D4580"/>
    <w:rsid w:val="007D59C0"/>
    <w:rsid w:val="007E0FFF"/>
    <w:rsid w:val="007E3D5D"/>
    <w:rsid w:val="007E5154"/>
    <w:rsid w:val="007E58C0"/>
    <w:rsid w:val="007F4012"/>
    <w:rsid w:val="008012FB"/>
    <w:rsid w:val="00804A26"/>
    <w:rsid w:val="008061EF"/>
    <w:rsid w:val="0081336F"/>
    <w:rsid w:val="00813FDF"/>
    <w:rsid w:val="00814126"/>
    <w:rsid w:val="0081776B"/>
    <w:rsid w:val="008204A5"/>
    <w:rsid w:val="0082566E"/>
    <w:rsid w:val="00826A77"/>
    <w:rsid w:val="00827984"/>
    <w:rsid w:val="008318DA"/>
    <w:rsid w:val="0083199A"/>
    <w:rsid w:val="008324B0"/>
    <w:rsid w:val="00834A20"/>
    <w:rsid w:val="008409CB"/>
    <w:rsid w:val="00842A24"/>
    <w:rsid w:val="008463D4"/>
    <w:rsid w:val="00847331"/>
    <w:rsid w:val="008515FD"/>
    <w:rsid w:val="00851E9E"/>
    <w:rsid w:val="00857B9B"/>
    <w:rsid w:val="00872A33"/>
    <w:rsid w:val="00872AEA"/>
    <w:rsid w:val="008769FC"/>
    <w:rsid w:val="00880760"/>
    <w:rsid w:val="00886011"/>
    <w:rsid w:val="00890293"/>
    <w:rsid w:val="00893A28"/>
    <w:rsid w:val="00893EBF"/>
    <w:rsid w:val="00894285"/>
    <w:rsid w:val="008A0853"/>
    <w:rsid w:val="008A5AE7"/>
    <w:rsid w:val="008A6371"/>
    <w:rsid w:val="008A67C7"/>
    <w:rsid w:val="008A723C"/>
    <w:rsid w:val="008A7FDE"/>
    <w:rsid w:val="008B553A"/>
    <w:rsid w:val="008B6D6E"/>
    <w:rsid w:val="008C00B0"/>
    <w:rsid w:val="008C41C4"/>
    <w:rsid w:val="008C65EF"/>
    <w:rsid w:val="008C6860"/>
    <w:rsid w:val="008C6922"/>
    <w:rsid w:val="008C7601"/>
    <w:rsid w:val="008D159F"/>
    <w:rsid w:val="008D3240"/>
    <w:rsid w:val="008D3B79"/>
    <w:rsid w:val="008D3E48"/>
    <w:rsid w:val="008D6166"/>
    <w:rsid w:val="008D6329"/>
    <w:rsid w:val="008D652E"/>
    <w:rsid w:val="008D6674"/>
    <w:rsid w:val="008D74EE"/>
    <w:rsid w:val="008E0193"/>
    <w:rsid w:val="008E0C16"/>
    <w:rsid w:val="008E27D7"/>
    <w:rsid w:val="008E42D4"/>
    <w:rsid w:val="008E4E5D"/>
    <w:rsid w:val="008F0BAD"/>
    <w:rsid w:val="008F607C"/>
    <w:rsid w:val="009054B4"/>
    <w:rsid w:val="00905828"/>
    <w:rsid w:val="00907D96"/>
    <w:rsid w:val="009105CD"/>
    <w:rsid w:val="00913E5B"/>
    <w:rsid w:val="00916B5F"/>
    <w:rsid w:val="00916E76"/>
    <w:rsid w:val="0091741F"/>
    <w:rsid w:val="009233B0"/>
    <w:rsid w:val="00923779"/>
    <w:rsid w:val="009278A6"/>
    <w:rsid w:val="00930464"/>
    <w:rsid w:val="0093056C"/>
    <w:rsid w:val="00932860"/>
    <w:rsid w:val="00933C72"/>
    <w:rsid w:val="009350E7"/>
    <w:rsid w:val="0093662D"/>
    <w:rsid w:val="00940C0D"/>
    <w:rsid w:val="00941D5A"/>
    <w:rsid w:val="00942F5F"/>
    <w:rsid w:val="009432BD"/>
    <w:rsid w:val="009436A7"/>
    <w:rsid w:val="009438AF"/>
    <w:rsid w:val="0095218D"/>
    <w:rsid w:val="00954A5E"/>
    <w:rsid w:val="00955ED8"/>
    <w:rsid w:val="00956C0A"/>
    <w:rsid w:val="00957454"/>
    <w:rsid w:val="00962C50"/>
    <w:rsid w:val="00973CB2"/>
    <w:rsid w:val="00975502"/>
    <w:rsid w:val="009801C7"/>
    <w:rsid w:val="00984443"/>
    <w:rsid w:val="009905B1"/>
    <w:rsid w:val="00992208"/>
    <w:rsid w:val="00993CC2"/>
    <w:rsid w:val="009973ED"/>
    <w:rsid w:val="009A6036"/>
    <w:rsid w:val="009B0D1C"/>
    <w:rsid w:val="009B1B20"/>
    <w:rsid w:val="009B4825"/>
    <w:rsid w:val="009B5C76"/>
    <w:rsid w:val="009B68E8"/>
    <w:rsid w:val="009C29A2"/>
    <w:rsid w:val="009C5A24"/>
    <w:rsid w:val="009D3482"/>
    <w:rsid w:val="009D7A39"/>
    <w:rsid w:val="009E25B2"/>
    <w:rsid w:val="009E5B76"/>
    <w:rsid w:val="009E6BFD"/>
    <w:rsid w:val="00A0433D"/>
    <w:rsid w:val="00A05D5D"/>
    <w:rsid w:val="00A06BEF"/>
    <w:rsid w:val="00A162E8"/>
    <w:rsid w:val="00A24EF7"/>
    <w:rsid w:val="00A275FC"/>
    <w:rsid w:val="00A314BF"/>
    <w:rsid w:val="00A341E4"/>
    <w:rsid w:val="00A346B4"/>
    <w:rsid w:val="00A407DB"/>
    <w:rsid w:val="00A43E8C"/>
    <w:rsid w:val="00A44A5D"/>
    <w:rsid w:val="00A4533F"/>
    <w:rsid w:val="00A50608"/>
    <w:rsid w:val="00A50C25"/>
    <w:rsid w:val="00A523B8"/>
    <w:rsid w:val="00A53E0A"/>
    <w:rsid w:val="00A56247"/>
    <w:rsid w:val="00A578C1"/>
    <w:rsid w:val="00A578FC"/>
    <w:rsid w:val="00A6060E"/>
    <w:rsid w:val="00A61CBD"/>
    <w:rsid w:val="00A6223A"/>
    <w:rsid w:val="00A64A88"/>
    <w:rsid w:val="00A73B60"/>
    <w:rsid w:val="00A8731B"/>
    <w:rsid w:val="00A90283"/>
    <w:rsid w:val="00A90598"/>
    <w:rsid w:val="00A93A7B"/>
    <w:rsid w:val="00A95AF6"/>
    <w:rsid w:val="00AA23A5"/>
    <w:rsid w:val="00AA6271"/>
    <w:rsid w:val="00AA6D26"/>
    <w:rsid w:val="00AB1563"/>
    <w:rsid w:val="00AB432F"/>
    <w:rsid w:val="00AC3ADE"/>
    <w:rsid w:val="00AD0BD0"/>
    <w:rsid w:val="00AD16E0"/>
    <w:rsid w:val="00AD265D"/>
    <w:rsid w:val="00AE0217"/>
    <w:rsid w:val="00AE2A16"/>
    <w:rsid w:val="00AE5072"/>
    <w:rsid w:val="00AE51BD"/>
    <w:rsid w:val="00AE5505"/>
    <w:rsid w:val="00AE6370"/>
    <w:rsid w:val="00AE68DF"/>
    <w:rsid w:val="00AE76E3"/>
    <w:rsid w:val="00B02C40"/>
    <w:rsid w:val="00B06C8D"/>
    <w:rsid w:val="00B077E1"/>
    <w:rsid w:val="00B07C7D"/>
    <w:rsid w:val="00B10039"/>
    <w:rsid w:val="00B12390"/>
    <w:rsid w:val="00B125C0"/>
    <w:rsid w:val="00B1288B"/>
    <w:rsid w:val="00B12C7D"/>
    <w:rsid w:val="00B14A76"/>
    <w:rsid w:val="00B15253"/>
    <w:rsid w:val="00B15AF6"/>
    <w:rsid w:val="00B225CD"/>
    <w:rsid w:val="00B22A0E"/>
    <w:rsid w:val="00B2590F"/>
    <w:rsid w:val="00B268F8"/>
    <w:rsid w:val="00B3236E"/>
    <w:rsid w:val="00B3393C"/>
    <w:rsid w:val="00B33D25"/>
    <w:rsid w:val="00B36064"/>
    <w:rsid w:val="00B37E72"/>
    <w:rsid w:val="00B4164D"/>
    <w:rsid w:val="00B42145"/>
    <w:rsid w:val="00B43791"/>
    <w:rsid w:val="00B43CBF"/>
    <w:rsid w:val="00B4590D"/>
    <w:rsid w:val="00B51268"/>
    <w:rsid w:val="00B609A3"/>
    <w:rsid w:val="00B60B6D"/>
    <w:rsid w:val="00B61048"/>
    <w:rsid w:val="00B61FC5"/>
    <w:rsid w:val="00B6354B"/>
    <w:rsid w:val="00B75AA2"/>
    <w:rsid w:val="00B76354"/>
    <w:rsid w:val="00B7652C"/>
    <w:rsid w:val="00B7654C"/>
    <w:rsid w:val="00B805D0"/>
    <w:rsid w:val="00B825E7"/>
    <w:rsid w:val="00B82E4F"/>
    <w:rsid w:val="00B84C9E"/>
    <w:rsid w:val="00B86BE5"/>
    <w:rsid w:val="00B92796"/>
    <w:rsid w:val="00B942ED"/>
    <w:rsid w:val="00B97D02"/>
    <w:rsid w:val="00BA0777"/>
    <w:rsid w:val="00BA1667"/>
    <w:rsid w:val="00BA6764"/>
    <w:rsid w:val="00BA6B3D"/>
    <w:rsid w:val="00BB0035"/>
    <w:rsid w:val="00BB1880"/>
    <w:rsid w:val="00BB72BD"/>
    <w:rsid w:val="00BC01B7"/>
    <w:rsid w:val="00BD06DA"/>
    <w:rsid w:val="00BD111C"/>
    <w:rsid w:val="00BD42DA"/>
    <w:rsid w:val="00BD4DA6"/>
    <w:rsid w:val="00BD6581"/>
    <w:rsid w:val="00BD755B"/>
    <w:rsid w:val="00BE16C2"/>
    <w:rsid w:val="00BE184B"/>
    <w:rsid w:val="00BE2432"/>
    <w:rsid w:val="00BE2A3F"/>
    <w:rsid w:val="00BE384F"/>
    <w:rsid w:val="00BE6CF4"/>
    <w:rsid w:val="00C05653"/>
    <w:rsid w:val="00C10662"/>
    <w:rsid w:val="00C11241"/>
    <w:rsid w:val="00C11AB1"/>
    <w:rsid w:val="00C12420"/>
    <w:rsid w:val="00C1493E"/>
    <w:rsid w:val="00C14A86"/>
    <w:rsid w:val="00C1787D"/>
    <w:rsid w:val="00C20414"/>
    <w:rsid w:val="00C20A45"/>
    <w:rsid w:val="00C20C84"/>
    <w:rsid w:val="00C24843"/>
    <w:rsid w:val="00C2796B"/>
    <w:rsid w:val="00C30BF0"/>
    <w:rsid w:val="00C35C74"/>
    <w:rsid w:val="00C36486"/>
    <w:rsid w:val="00C42516"/>
    <w:rsid w:val="00C43112"/>
    <w:rsid w:val="00C4362E"/>
    <w:rsid w:val="00C45FB7"/>
    <w:rsid w:val="00C46EBE"/>
    <w:rsid w:val="00C47B61"/>
    <w:rsid w:val="00C50D01"/>
    <w:rsid w:val="00C516F3"/>
    <w:rsid w:val="00C5329C"/>
    <w:rsid w:val="00C61DED"/>
    <w:rsid w:val="00C62548"/>
    <w:rsid w:val="00C634EC"/>
    <w:rsid w:val="00C63D2E"/>
    <w:rsid w:val="00C63EE9"/>
    <w:rsid w:val="00C67549"/>
    <w:rsid w:val="00C70A36"/>
    <w:rsid w:val="00C71955"/>
    <w:rsid w:val="00C73217"/>
    <w:rsid w:val="00C75363"/>
    <w:rsid w:val="00C75FAF"/>
    <w:rsid w:val="00C82D3C"/>
    <w:rsid w:val="00C84AD9"/>
    <w:rsid w:val="00C95029"/>
    <w:rsid w:val="00C96262"/>
    <w:rsid w:val="00C97BA1"/>
    <w:rsid w:val="00C97CC1"/>
    <w:rsid w:val="00CA33F0"/>
    <w:rsid w:val="00CA3D59"/>
    <w:rsid w:val="00CA48D0"/>
    <w:rsid w:val="00CB0AB1"/>
    <w:rsid w:val="00CB1C84"/>
    <w:rsid w:val="00CB1E7F"/>
    <w:rsid w:val="00CB2A49"/>
    <w:rsid w:val="00CB5E0A"/>
    <w:rsid w:val="00CB6C4A"/>
    <w:rsid w:val="00CC4D0A"/>
    <w:rsid w:val="00CC52B7"/>
    <w:rsid w:val="00CC5971"/>
    <w:rsid w:val="00CC5B0C"/>
    <w:rsid w:val="00CD2732"/>
    <w:rsid w:val="00CD5638"/>
    <w:rsid w:val="00CE37A1"/>
    <w:rsid w:val="00CF2FCA"/>
    <w:rsid w:val="00CF6488"/>
    <w:rsid w:val="00D053A9"/>
    <w:rsid w:val="00D06203"/>
    <w:rsid w:val="00D1034E"/>
    <w:rsid w:val="00D1090D"/>
    <w:rsid w:val="00D13A61"/>
    <w:rsid w:val="00D172E7"/>
    <w:rsid w:val="00D17767"/>
    <w:rsid w:val="00D22987"/>
    <w:rsid w:val="00D27091"/>
    <w:rsid w:val="00D35142"/>
    <w:rsid w:val="00D40818"/>
    <w:rsid w:val="00D40B0B"/>
    <w:rsid w:val="00D42410"/>
    <w:rsid w:val="00D43747"/>
    <w:rsid w:val="00D4443E"/>
    <w:rsid w:val="00D44B3F"/>
    <w:rsid w:val="00D51AEB"/>
    <w:rsid w:val="00D52060"/>
    <w:rsid w:val="00D5282B"/>
    <w:rsid w:val="00D5568E"/>
    <w:rsid w:val="00D6067D"/>
    <w:rsid w:val="00D644AC"/>
    <w:rsid w:val="00D6545C"/>
    <w:rsid w:val="00D660E6"/>
    <w:rsid w:val="00D66DD3"/>
    <w:rsid w:val="00D702AC"/>
    <w:rsid w:val="00D72101"/>
    <w:rsid w:val="00D72E60"/>
    <w:rsid w:val="00D7390F"/>
    <w:rsid w:val="00D752FD"/>
    <w:rsid w:val="00D7710F"/>
    <w:rsid w:val="00D773CE"/>
    <w:rsid w:val="00D77F91"/>
    <w:rsid w:val="00D803D5"/>
    <w:rsid w:val="00D80CDA"/>
    <w:rsid w:val="00D81314"/>
    <w:rsid w:val="00D82CF6"/>
    <w:rsid w:val="00D91CCC"/>
    <w:rsid w:val="00D955F7"/>
    <w:rsid w:val="00DA04F3"/>
    <w:rsid w:val="00DA06F8"/>
    <w:rsid w:val="00DA083E"/>
    <w:rsid w:val="00DA1C23"/>
    <w:rsid w:val="00DA4F90"/>
    <w:rsid w:val="00DA68ED"/>
    <w:rsid w:val="00DA7BDD"/>
    <w:rsid w:val="00DB1B0B"/>
    <w:rsid w:val="00DB263A"/>
    <w:rsid w:val="00DB2671"/>
    <w:rsid w:val="00DC0F95"/>
    <w:rsid w:val="00DC27AB"/>
    <w:rsid w:val="00DC59E8"/>
    <w:rsid w:val="00DD09D1"/>
    <w:rsid w:val="00DD116D"/>
    <w:rsid w:val="00DD35FF"/>
    <w:rsid w:val="00DE0260"/>
    <w:rsid w:val="00DE309E"/>
    <w:rsid w:val="00DF1C49"/>
    <w:rsid w:val="00DF7267"/>
    <w:rsid w:val="00E01C2A"/>
    <w:rsid w:val="00E02BAD"/>
    <w:rsid w:val="00E03B69"/>
    <w:rsid w:val="00E03E65"/>
    <w:rsid w:val="00E04291"/>
    <w:rsid w:val="00E1219C"/>
    <w:rsid w:val="00E13538"/>
    <w:rsid w:val="00E237E7"/>
    <w:rsid w:val="00E31BE1"/>
    <w:rsid w:val="00E31F44"/>
    <w:rsid w:val="00E35166"/>
    <w:rsid w:val="00E35657"/>
    <w:rsid w:val="00E36A8B"/>
    <w:rsid w:val="00E372CF"/>
    <w:rsid w:val="00E377DC"/>
    <w:rsid w:val="00E4191E"/>
    <w:rsid w:val="00E42E23"/>
    <w:rsid w:val="00E4382B"/>
    <w:rsid w:val="00E44403"/>
    <w:rsid w:val="00E45E20"/>
    <w:rsid w:val="00E4612E"/>
    <w:rsid w:val="00E53FCE"/>
    <w:rsid w:val="00E55B08"/>
    <w:rsid w:val="00E55DFC"/>
    <w:rsid w:val="00E573A8"/>
    <w:rsid w:val="00E57551"/>
    <w:rsid w:val="00E62DB9"/>
    <w:rsid w:val="00E641A1"/>
    <w:rsid w:val="00E70E77"/>
    <w:rsid w:val="00E734B0"/>
    <w:rsid w:val="00E765FF"/>
    <w:rsid w:val="00E8053D"/>
    <w:rsid w:val="00E81AE3"/>
    <w:rsid w:val="00E83CB8"/>
    <w:rsid w:val="00E84B97"/>
    <w:rsid w:val="00E8715F"/>
    <w:rsid w:val="00E90432"/>
    <w:rsid w:val="00E9348B"/>
    <w:rsid w:val="00E94B71"/>
    <w:rsid w:val="00E96A88"/>
    <w:rsid w:val="00EB3433"/>
    <w:rsid w:val="00EB562B"/>
    <w:rsid w:val="00EB629B"/>
    <w:rsid w:val="00EB7ADC"/>
    <w:rsid w:val="00EC1427"/>
    <w:rsid w:val="00EC45EA"/>
    <w:rsid w:val="00EC5158"/>
    <w:rsid w:val="00EC7357"/>
    <w:rsid w:val="00EC784F"/>
    <w:rsid w:val="00ED2F01"/>
    <w:rsid w:val="00ED4C5B"/>
    <w:rsid w:val="00ED4DA6"/>
    <w:rsid w:val="00ED5501"/>
    <w:rsid w:val="00ED5597"/>
    <w:rsid w:val="00ED6D45"/>
    <w:rsid w:val="00EE0069"/>
    <w:rsid w:val="00EE0CEB"/>
    <w:rsid w:val="00EE23DE"/>
    <w:rsid w:val="00EE4525"/>
    <w:rsid w:val="00EF07F4"/>
    <w:rsid w:val="00EF588B"/>
    <w:rsid w:val="00EF62A1"/>
    <w:rsid w:val="00F01CDA"/>
    <w:rsid w:val="00F06B3E"/>
    <w:rsid w:val="00F07F81"/>
    <w:rsid w:val="00F129AE"/>
    <w:rsid w:val="00F13008"/>
    <w:rsid w:val="00F14005"/>
    <w:rsid w:val="00F14B00"/>
    <w:rsid w:val="00F151B6"/>
    <w:rsid w:val="00F15459"/>
    <w:rsid w:val="00F1680B"/>
    <w:rsid w:val="00F22E90"/>
    <w:rsid w:val="00F23C33"/>
    <w:rsid w:val="00F24AC5"/>
    <w:rsid w:val="00F24B6B"/>
    <w:rsid w:val="00F264C5"/>
    <w:rsid w:val="00F26B1E"/>
    <w:rsid w:val="00F270DB"/>
    <w:rsid w:val="00F30A1F"/>
    <w:rsid w:val="00F318C0"/>
    <w:rsid w:val="00F35863"/>
    <w:rsid w:val="00F36896"/>
    <w:rsid w:val="00F36E42"/>
    <w:rsid w:val="00F374C9"/>
    <w:rsid w:val="00F41DDB"/>
    <w:rsid w:val="00F43633"/>
    <w:rsid w:val="00F43D67"/>
    <w:rsid w:val="00F44BCC"/>
    <w:rsid w:val="00F45D36"/>
    <w:rsid w:val="00F62890"/>
    <w:rsid w:val="00F67289"/>
    <w:rsid w:val="00F71454"/>
    <w:rsid w:val="00F74338"/>
    <w:rsid w:val="00F75A14"/>
    <w:rsid w:val="00F76E4F"/>
    <w:rsid w:val="00F77CAF"/>
    <w:rsid w:val="00F80224"/>
    <w:rsid w:val="00F8208B"/>
    <w:rsid w:val="00F848FF"/>
    <w:rsid w:val="00F900B6"/>
    <w:rsid w:val="00F9148A"/>
    <w:rsid w:val="00F916E2"/>
    <w:rsid w:val="00F94681"/>
    <w:rsid w:val="00F95387"/>
    <w:rsid w:val="00F953D2"/>
    <w:rsid w:val="00FA0D9D"/>
    <w:rsid w:val="00FA4D60"/>
    <w:rsid w:val="00FA64C4"/>
    <w:rsid w:val="00FB0C32"/>
    <w:rsid w:val="00FB2238"/>
    <w:rsid w:val="00FB290A"/>
    <w:rsid w:val="00FB3763"/>
    <w:rsid w:val="00FC02D9"/>
    <w:rsid w:val="00FC0B98"/>
    <w:rsid w:val="00FC1A7C"/>
    <w:rsid w:val="00FD07E8"/>
    <w:rsid w:val="00FD2782"/>
    <w:rsid w:val="00FD2C59"/>
    <w:rsid w:val="00FD3803"/>
    <w:rsid w:val="00FD3CCC"/>
    <w:rsid w:val="00FD5A12"/>
    <w:rsid w:val="00FD5CA3"/>
    <w:rsid w:val="00FE1798"/>
    <w:rsid w:val="00FE2863"/>
    <w:rsid w:val="00FE5570"/>
    <w:rsid w:val="00FF1B7F"/>
    <w:rsid w:val="00FF472C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CB370"/>
  <w15:docId w15:val="{6B0D7E56-22B6-44F8-BFFF-A2F727661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260"/>
  </w:style>
  <w:style w:type="paragraph" w:styleId="Heading4">
    <w:name w:val="heading 4"/>
    <w:basedOn w:val="Normal"/>
    <w:link w:val="Heading4Char"/>
    <w:uiPriority w:val="9"/>
    <w:semiHidden/>
    <w:unhideWhenUsed/>
    <w:qFormat/>
    <w:rsid w:val="002A5C6A"/>
    <w:pPr>
      <w:autoSpaceDN w:val="0"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5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3CB1"/>
  </w:style>
  <w:style w:type="paragraph" w:styleId="Footer">
    <w:name w:val="footer"/>
    <w:basedOn w:val="Normal"/>
    <w:link w:val="Foot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3CB1"/>
  </w:style>
  <w:style w:type="paragraph" w:styleId="BalloonText">
    <w:name w:val="Balloon Text"/>
    <w:basedOn w:val="Normal"/>
    <w:link w:val="BalloonTextChar"/>
    <w:unhideWhenUsed/>
    <w:rsid w:val="0042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229B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C6A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paragraph">
    <w:name w:val="paragraph"/>
    <w:basedOn w:val="Normal"/>
    <w:rsid w:val="002A5C6A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A5C6A"/>
  </w:style>
  <w:style w:type="character" w:customStyle="1" w:styleId="eop">
    <w:name w:val="eop"/>
    <w:basedOn w:val="DefaultParagraphFont"/>
    <w:rsid w:val="002A5C6A"/>
  </w:style>
  <w:style w:type="paragraph" w:styleId="ListParagraph">
    <w:name w:val="List Paragraph"/>
    <w:basedOn w:val="Normal"/>
    <w:uiPriority w:val="34"/>
    <w:qFormat/>
    <w:rsid w:val="00DA06F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437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37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37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37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379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02CAF33B2AF46AB804BA602178BEA" ma:contentTypeVersion="12" ma:contentTypeDescription="Create a new document." ma:contentTypeScope="" ma:versionID="7d2d2f80fc10d923ed216e2b574eb547">
  <xsd:schema xmlns:xsd="http://www.w3.org/2001/XMLSchema" xmlns:xs="http://www.w3.org/2001/XMLSchema" xmlns:p="http://schemas.microsoft.com/office/2006/metadata/properties" xmlns:ns2="ea66f701-889f-41c6-ac9c-1c7f6f5a01e5" xmlns:ns3="8fff06eb-47bd-4c83-a4b3-0ed107bb1fc8" xmlns:ns4="2799d30d-6731-4efe-ac9b-c4895a8828d9" targetNamespace="http://schemas.microsoft.com/office/2006/metadata/properties" ma:root="true" ma:fieldsID="2d1ac783853ccad9bb752de0165183b0" ns2:_="" ns3:_="" ns4:_="">
    <xsd:import namespace="ea66f701-889f-41c6-ac9c-1c7f6f5a01e5"/>
    <xsd:import namespace="8fff06eb-47bd-4c83-a4b3-0ed107bb1fc8"/>
    <xsd:import namespace="2799d30d-6731-4efe-ac9b-c4895a88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6f701-889f-41c6-ac9c-1c7f6f5a0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b69053-c3fb-47ab-9000-5ac769dc7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f06eb-47bd-4c83-a4b3-0ed107bb1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9d30d-6731-4efe-ac9b-c4895a8828d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312ee9-dfad-4019-bfc5-ea08981c3c29}" ma:internalName="TaxCatchAll" ma:showField="CatchAllData" ma:web="8fff06eb-47bd-4c83-a4b3-0ed107bb1f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ff06eb-47bd-4c83-a4b3-0ed107bb1fc8">
      <UserInfo>
        <DisplayName/>
        <AccountId xsi:nil="true"/>
        <AccountType/>
      </UserInfo>
    </SharedWithUsers>
    <TaxCatchAll xmlns="2799d30d-6731-4efe-ac9b-c4895a8828d9" xsi:nil="true"/>
    <lcf76f155ced4ddcb4097134ff3c332f xmlns="ea66f701-889f-41c6-ac9c-1c7f6f5a01e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1D198E-AD33-4BDF-9FE6-0123FF3487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6f701-889f-41c6-ac9c-1c7f6f5a01e5"/>
    <ds:schemaRef ds:uri="8fff06eb-47bd-4c83-a4b3-0ed107bb1fc8"/>
    <ds:schemaRef ds:uri="2799d30d-6731-4efe-ac9b-c4895a882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98D76B-3AE1-410A-BCF1-BED2152586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C712D1-FBF8-41C0-9179-D9AB97B49D81}">
  <ds:schemaRefs>
    <ds:schemaRef ds:uri="http://schemas.microsoft.com/office/2006/metadata/properties"/>
    <ds:schemaRef ds:uri="http://schemas.microsoft.com/office/infopath/2007/PartnerControls"/>
    <ds:schemaRef ds:uri="8fff06eb-47bd-4c83-a4b3-0ed107bb1fc8"/>
    <ds:schemaRef ds:uri="2799d30d-6731-4efe-ac9b-c4895a8828d9"/>
    <ds:schemaRef ds:uri="ea66f701-889f-41c6-ac9c-1c7f6f5a01e5"/>
  </ds:schemaRefs>
</ds:datastoreItem>
</file>

<file path=customXml/itemProps4.xml><?xml version="1.0" encoding="utf-8"?>
<ds:datastoreItem xmlns:ds="http://schemas.openxmlformats.org/officeDocument/2006/customXml" ds:itemID="{A216BBBB-A9AE-451E-A203-3D75297704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10</Pages>
  <Words>2036</Words>
  <Characters>1160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BSA</Company>
  <LinksUpToDate>false</LinksUpToDate>
  <CharactersWithSpaces>1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lark</dc:creator>
  <cp:keywords/>
  <cp:lastModifiedBy>David Jukes</cp:lastModifiedBy>
  <cp:revision>340</cp:revision>
  <cp:lastPrinted>2019-11-21T11:03:00Z</cp:lastPrinted>
  <dcterms:created xsi:type="dcterms:W3CDTF">2022-11-01T09:51:00Z</dcterms:created>
  <dcterms:modified xsi:type="dcterms:W3CDTF">2023-01-23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02CAF33B2AF46AB804BA602178BEA</vt:lpwstr>
  </property>
  <property fmtid="{D5CDD505-2E9C-101B-9397-08002B2CF9AE}" pid="3" name="Order">
    <vt:r8>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